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8016E" w14:textId="77777777" w:rsidR="00475F45" w:rsidRDefault="00475F45" w:rsidP="00645532">
      <w:pPr>
        <w:pStyle w:val="Heading5"/>
        <w:spacing w:line="360" w:lineRule="auto"/>
        <w:rPr>
          <w:sz w:val="36"/>
        </w:rPr>
        <w:sectPr w:rsidR="00475F45" w:rsidSect="00475F4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1FBBC708" w14:textId="77777777" w:rsidR="00645532" w:rsidRDefault="00007A22" w:rsidP="00645532">
      <w:pPr>
        <w:pStyle w:val="Heading5"/>
        <w:spacing w:line="360" w:lineRule="auto"/>
        <w:rPr>
          <w:sz w:val="36"/>
        </w:rPr>
      </w:pPr>
      <w:r>
        <w:rPr>
          <w:sz w:val="36"/>
        </w:rPr>
        <w:t>OBJECT ORIENTED PROGRAMMING</w:t>
      </w:r>
      <w:r w:rsidR="00645532">
        <w:rPr>
          <w:sz w:val="36"/>
        </w:rPr>
        <w:t xml:space="preserve"> LAB</w:t>
      </w:r>
    </w:p>
    <w:p w14:paraId="01CF513B" w14:textId="77777777" w:rsidR="00645532" w:rsidRDefault="00645532" w:rsidP="00645532">
      <w:pPr>
        <w:pStyle w:val="Heading5"/>
        <w:rPr>
          <w:sz w:val="28"/>
        </w:rPr>
      </w:pPr>
    </w:p>
    <w:p w14:paraId="096BF750" w14:textId="77777777" w:rsidR="00645532" w:rsidRDefault="00645532" w:rsidP="00645532">
      <w:pPr>
        <w:pStyle w:val="Heading5"/>
        <w:rPr>
          <w:sz w:val="28"/>
        </w:rPr>
      </w:pPr>
      <w:r>
        <w:rPr>
          <w:sz w:val="28"/>
        </w:rPr>
        <w:t>LAB RECORD</w:t>
      </w:r>
    </w:p>
    <w:p w14:paraId="0DFB785B" w14:textId="77777777" w:rsidR="00645532" w:rsidRDefault="00645532" w:rsidP="00645532">
      <w:pPr>
        <w:ind w:left="360"/>
        <w:jc w:val="center"/>
      </w:pPr>
    </w:p>
    <w:p w14:paraId="0344FFB0" w14:textId="77777777" w:rsidR="00645532" w:rsidRDefault="00645532" w:rsidP="00645532">
      <w:pPr>
        <w:pStyle w:val="Heading6"/>
        <w:rPr>
          <w:b/>
          <w:bCs/>
          <w:i/>
          <w:iCs/>
          <w:sz w:val="28"/>
          <w:u w:val="none"/>
        </w:rPr>
      </w:pPr>
      <w:r>
        <w:rPr>
          <w:b/>
          <w:bCs/>
          <w:i/>
          <w:iCs/>
          <w:sz w:val="28"/>
          <w:u w:val="none"/>
        </w:rPr>
        <w:t xml:space="preserve">Submitted by </w:t>
      </w:r>
    </w:p>
    <w:p w14:paraId="0911B5DB" w14:textId="77777777" w:rsidR="00645532" w:rsidRDefault="00645532" w:rsidP="00645532">
      <w:pPr>
        <w:ind w:left="360"/>
        <w:jc w:val="center"/>
      </w:pPr>
    </w:p>
    <w:p w14:paraId="077A4328" w14:textId="2DBD2F92" w:rsidR="00645532" w:rsidRDefault="001F4B93" w:rsidP="00645532">
      <w:pPr>
        <w:pStyle w:val="Heading5"/>
      </w:pPr>
      <w:r>
        <w:rPr>
          <w:sz w:val="32"/>
        </w:rPr>
        <w:t>Tanishq Agarwal</w:t>
      </w:r>
    </w:p>
    <w:p w14:paraId="786F04E9" w14:textId="77777777" w:rsidR="00645532" w:rsidRDefault="00645532" w:rsidP="00645532">
      <w:pPr>
        <w:jc w:val="center"/>
        <w:rPr>
          <w:b/>
          <w:bCs/>
        </w:rPr>
      </w:pPr>
    </w:p>
    <w:p w14:paraId="561C5E76" w14:textId="2B4674B3" w:rsidR="00645532" w:rsidRPr="00645532" w:rsidRDefault="00645532" w:rsidP="00645532">
      <w:pPr>
        <w:jc w:val="center"/>
        <w:rPr>
          <w:rFonts w:ascii="Times New Roman" w:eastAsia="Times New Roman" w:hAnsi="Times New Roman" w:cs="Times New Roman"/>
          <w:b/>
          <w:bCs/>
          <w:sz w:val="32"/>
          <w:szCs w:val="24"/>
        </w:rPr>
      </w:pPr>
      <w:r w:rsidRPr="00645532">
        <w:rPr>
          <w:rFonts w:ascii="Times New Roman" w:eastAsia="Times New Roman" w:hAnsi="Times New Roman" w:cs="Times New Roman"/>
          <w:b/>
          <w:bCs/>
          <w:sz w:val="32"/>
          <w:szCs w:val="24"/>
        </w:rPr>
        <w:t xml:space="preserve">Submitted to: </w:t>
      </w:r>
      <w:r w:rsidR="00E91064">
        <w:rPr>
          <w:rFonts w:ascii="Times New Roman" w:eastAsia="Times New Roman" w:hAnsi="Times New Roman" w:cs="Times New Roman"/>
          <w:b/>
          <w:bCs/>
          <w:sz w:val="32"/>
          <w:szCs w:val="24"/>
        </w:rPr>
        <w:t>Dr. Kunj Bihari Meena</w:t>
      </w:r>
      <w:r w:rsidRPr="00645532">
        <w:rPr>
          <w:rFonts w:ascii="Times New Roman" w:eastAsia="Times New Roman" w:hAnsi="Times New Roman" w:cs="Times New Roman"/>
          <w:b/>
          <w:bCs/>
          <w:sz w:val="32"/>
          <w:szCs w:val="24"/>
        </w:rPr>
        <w:t xml:space="preserve">  </w:t>
      </w:r>
    </w:p>
    <w:p w14:paraId="1960C14B" w14:textId="77777777" w:rsidR="00645532" w:rsidRDefault="00645532" w:rsidP="00645532">
      <w:pPr>
        <w:jc w:val="center"/>
      </w:pPr>
    </w:p>
    <w:p w14:paraId="2FE4075B" w14:textId="77777777" w:rsidR="00645532" w:rsidRDefault="00645532" w:rsidP="00645532">
      <w:pPr>
        <w:rPr>
          <w:b/>
          <w:bCs/>
        </w:rPr>
      </w:pPr>
    </w:p>
    <w:p w14:paraId="59FAEEDF" w14:textId="77777777" w:rsidR="00645532" w:rsidRDefault="00645532" w:rsidP="00645532">
      <w:pPr>
        <w:jc w:val="center"/>
      </w:pPr>
      <w:r>
        <w:rPr>
          <w:noProof/>
        </w:rPr>
        <w:drawing>
          <wp:inline distT="0" distB="0" distL="0" distR="0" wp14:anchorId="1688D8EA" wp14:editId="1AF63DC3">
            <wp:extent cx="1428750" cy="1505220"/>
            <wp:effectExtent l="19050" t="0" r="0" b="0"/>
            <wp:docPr id="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31" cy="15060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AABF6D" w14:textId="0A3A59DB" w:rsidR="00645532" w:rsidRDefault="00007A22" w:rsidP="00645532">
      <w:pPr>
        <w:ind w:left="360"/>
        <w:jc w:val="center"/>
        <w:rPr>
          <w:sz w:val="28"/>
        </w:rPr>
      </w:pPr>
      <w:r>
        <w:rPr>
          <w:sz w:val="28"/>
        </w:rPr>
        <w:t>202</w:t>
      </w:r>
      <w:r w:rsidR="00E91064">
        <w:rPr>
          <w:sz w:val="28"/>
        </w:rPr>
        <w:t>2</w:t>
      </w:r>
      <w:r>
        <w:rPr>
          <w:sz w:val="28"/>
        </w:rPr>
        <w:t>-202</w:t>
      </w:r>
      <w:r w:rsidR="00E91064">
        <w:rPr>
          <w:sz w:val="28"/>
        </w:rPr>
        <w:t>3</w:t>
      </w:r>
    </w:p>
    <w:p w14:paraId="537E66FA" w14:textId="77777777" w:rsidR="00645532" w:rsidRDefault="00645532" w:rsidP="00645532">
      <w:pPr>
        <w:ind w:left="360"/>
        <w:jc w:val="center"/>
        <w:rPr>
          <w:sz w:val="32"/>
        </w:rPr>
      </w:pPr>
    </w:p>
    <w:p w14:paraId="33416F5F" w14:textId="77777777" w:rsidR="00645532" w:rsidRDefault="00645532" w:rsidP="00645532">
      <w:pPr>
        <w:pStyle w:val="Heading7"/>
        <w:spacing w:line="360" w:lineRule="auto"/>
        <w:rPr>
          <w:sz w:val="32"/>
        </w:rPr>
      </w:pPr>
      <w:r>
        <w:rPr>
          <w:sz w:val="32"/>
        </w:rPr>
        <w:t>Department of Computer Science &amp; Engineering</w:t>
      </w:r>
    </w:p>
    <w:p w14:paraId="705A4E39" w14:textId="77777777" w:rsidR="00645532" w:rsidRDefault="00645532" w:rsidP="00645532">
      <w:pPr>
        <w:pStyle w:val="Heading7"/>
        <w:spacing w:line="360" w:lineRule="auto"/>
        <w:rPr>
          <w:b w:val="0"/>
          <w:bCs w:val="0"/>
          <w:sz w:val="32"/>
        </w:rPr>
      </w:pPr>
      <w:r>
        <w:rPr>
          <w:sz w:val="32"/>
        </w:rPr>
        <w:t>JAYPEE UNIVERSITY OF ENGINEERING &amp; TECHNOLOGY, AB ROAD, RAGHOGARH, DT. GUNA-473226 MP, INDIA</w:t>
      </w:r>
    </w:p>
    <w:p w14:paraId="5377E22F" w14:textId="77777777" w:rsidR="00645532" w:rsidRDefault="0064553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92CFA1E" w14:textId="77777777" w:rsidR="00645532" w:rsidRDefault="0064553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D8430F6" w14:textId="77777777" w:rsidR="00645532" w:rsidRDefault="0064553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356FB9A" w14:textId="77777777" w:rsidR="00645532" w:rsidRDefault="0064553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AFEF931" w14:textId="77777777" w:rsidR="00645532" w:rsidRDefault="0064553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2AABA20" w14:textId="77777777" w:rsidR="00645532" w:rsidRDefault="0064553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AB3119F" w14:textId="77777777" w:rsidR="00645532" w:rsidRPr="007F615E" w:rsidRDefault="007F615E" w:rsidP="007F615E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7F615E">
        <w:rPr>
          <w:rFonts w:ascii="Times New Roman" w:hAnsi="Times New Roman" w:cs="Times New Roman"/>
          <w:b/>
          <w:sz w:val="32"/>
          <w:szCs w:val="32"/>
        </w:rPr>
        <w:lastRenderedPageBreak/>
        <w:t>Table of Contents</w:t>
      </w:r>
    </w:p>
    <w:p w14:paraId="72B80336" w14:textId="77777777" w:rsidR="00645532" w:rsidRDefault="0064553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90"/>
        <w:gridCol w:w="1960"/>
      </w:tblGrid>
      <w:tr w:rsidR="00844517" w14:paraId="55807AD0" w14:textId="77777777" w:rsidTr="00844517">
        <w:trPr>
          <w:trHeight w:val="504"/>
        </w:trPr>
        <w:tc>
          <w:tcPr>
            <w:tcW w:w="7578" w:type="dxa"/>
          </w:tcPr>
          <w:p w14:paraId="18602887" w14:textId="77777777" w:rsidR="00844517" w:rsidRPr="00844517" w:rsidRDefault="00844517" w:rsidP="00A71F8B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4517">
              <w:rPr>
                <w:rFonts w:ascii="Times New Roman" w:hAnsi="Times New Roman" w:cs="Times New Roman"/>
                <w:b/>
                <w:sz w:val="24"/>
                <w:szCs w:val="24"/>
              </w:rPr>
              <w:t>Lab Exercise with topic</w:t>
            </w:r>
          </w:p>
        </w:tc>
        <w:tc>
          <w:tcPr>
            <w:tcW w:w="1998" w:type="dxa"/>
          </w:tcPr>
          <w:p w14:paraId="3BFF8AE6" w14:textId="77777777" w:rsidR="00844517" w:rsidRPr="00844517" w:rsidRDefault="00844517" w:rsidP="00227479">
            <w:pPr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4517">
              <w:rPr>
                <w:rFonts w:ascii="Times New Roman" w:hAnsi="Times New Roman" w:cs="Times New Roman"/>
                <w:b/>
                <w:sz w:val="24"/>
                <w:szCs w:val="24"/>
              </w:rPr>
              <w:t>Page No.</w:t>
            </w:r>
          </w:p>
        </w:tc>
      </w:tr>
      <w:tr w:rsidR="00844517" w14:paraId="7A9868A5" w14:textId="77777777" w:rsidTr="00844517">
        <w:trPr>
          <w:trHeight w:val="504"/>
        </w:trPr>
        <w:tc>
          <w:tcPr>
            <w:tcW w:w="7578" w:type="dxa"/>
          </w:tcPr>
          <w:p w14:paraId="3CF44E8F" w14:textId="77777777"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b Exercise 1:  Revisiting C</w:t>
            </w:r>
          </w:p>
        </w:tc>
        <w:tc>
          <w:tcPr>
            <w:tcW w:w="1998" w:type="dxa"/>
          </w:tcPr>
          <w:p w14:paraId="0376AB5B" w14:textId="0B38E22A" w:rsidR="00844517" w:rsidRDefault="00921272" w:rsidP="00227479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227479">
              <w:rPr>
                <w:rFonts w:ascii="Times New Roman" w:hAnsi="Times New Roman" w:cs="Times New Roman"/>
                <w:sz w:val="24"/>
                <w:szCs w:val="24"/>
              </w:rPr>
              <w:t>-12</w:t>
            </w:r>
          </w:p>
        </w:tc>
      </w:tr>
      <w:tr w:rsidR="00844517" w14:paraId="6BA56C24" w14:textId="77777777" w:rsidTr="00844517">
        <w:trPr>
          <w:trHeight w:val="504"/>
        </w:trPr>
        <w:tc>
          <w:tcPr>
            <w:tcW w:w="7578" w:type="dxa"/>
          </w:tcPr>
          <w:p w14:paraId="43F370AF" w14:textId="096D5EAE" w:rsidR="00844517" w:rsidRDefault="00844517" w:rsidP="00475F45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14:paraId="6D36D565" w14:textId="0600E288" w:rsidR="00844517" w:rsidRDefault="00844517" w:rsidP="00475F45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4517" w14:paraId="78431A72" w14:textId="77777777" w:rsidTr="00844517">
        <w:trPr>
          <w:trHeight w:val="504"/>
        </w:trPr>
        <w:tc>
          <w:tcPr>
            <w:tcW w:w="7578" w:type="dxa"/>
          </w:tcPr>
          <w:p w14:paraId="44328302" w14:textId="27C94D29" w:rsidR="00844517" w:rsidRDefault="00844517" w:rsidP="0084451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14:paraId="60D8CD26" w14:textId="0C42EBAB" w:rsidR="00844517" w:rsidRDefault="00844517" w:rsidP="00475F45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4517" w14:paraId="5ADE45B2" w14:textId="77777777" w:rsidTr="00844517">
        <w:trPr>
          <w:trHeight w:val="504"/>
        </w:trPr>
        <w:tc>
          <w:tcPr>
            <w:tcW w:w="7578" w:type="dxa"/>
          </w:tcPr>
          <w:p w14:paraId="415A79FB" w14:textId="77777777"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14:paraId="470661AF" w14:textId="77777777"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4517" w14:paraId="3314D0AD" w14:textId="77777777" w:rsidTr="00844517">
        <w:trPr>
          <w:trHeight w:val="504"/>
        </w:trPr>
        <w:tc>
          <w:tcPr>
            <w:tcW w:w="7578" w:type="dxa"/>
          </w:tcPr>
          <w:p w14:paraId="1C24B6AD" w14:textId="77777777"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14:paraId="4780CBBC" w14:textId="77777777"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4517" w14:paraId="2B59AC83" w14:textId="77777777" w:rsidTr="00844517">
        <w:trPr>
          <w:trHeight w:val="504"/>
        </w:trPr>
        <w:tc>
          <w:tcPr>
            <w:tcW w:w="7578" w:type="dxa"/>
          </w:tcPr>
          <w:p w14:paraId="40964D79" w14:textId="77777777"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14:paraId="6126DF84" w14:textId="77777777"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4517" w14:paraId="62B15073" w14:textId="77777777" w:rsidTr="00844517">
        <w:trPr>
          <w:trHeight w:val="504"/>
        </w:trPr>
        <w:tc>
          <w:tcPr>
            <w:tcW w:w="7578" w:type="dxa"/>
          </w:tcPr>
          <w:p w14:paraId="2A3BE419" w14:textId="77777777"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98" w:type="dxa"/>
          </w:tcPr>
          <w:p w14:paraId="56AA69FF" w14:textId="77777777" w:rsidR="00844517" w:rsidRDefault="00844517" w:rsidP="00A71F8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7682C6F" w14:textId="77777777" w:rsidR="007F615E" w:rsidRDefault="007F615E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27D844E" w14:textId="77777777" w:rsidR="00082205" w:rsidRDefault="00082205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4495FFB" w14:textId="77777777" w:rsidR="00082205" w:rsidRDefault="00082205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DF3EA24" w14:textId="77777777"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16A3C47" w14:textId="77777777"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97110F" w14:textId="77777777"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2A35A5F" w14:textId="501FE235" w:rsidR="00C634E3" w:rsidRDefault="00C634E3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235F859" w14:textId="1B855A28" w:rsidR="001E5403" w:rsidRDefault="001E5403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5E072B1" w14:textId="6E9CD90C" w:rsidR="001E5403" w:rsidRDefault="001E5403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23F9F04" w14:textId="2DC42775" w:rsidR="001E5403" w:rsidRDefault="001E5403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92A8686" w14:textId="4F77A669" w:rsidR="001E5403" w:rsidRDefault="001E5403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C37DAEB" w14:textId="45D63BDE" w:rsidR="001E5403" w:rsidRDefault="001E5403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6C38CF6" w14:textId="5703A6FC" w:rsidR="001E5403" w:rsidRDefault="001E5403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22A07C9" w14:textId="6179759F" w:rsidR="001E5403" w:rsidRDefault="001E5403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BA2392B" w14:textId="6977E961" w:rsidR="001E5403" w:rsidRDefault="001E5403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841285F" w14:textId="36B6A133" w:rsidR="001E5403" w:rsidRDefault="001E5403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1752EF75" w14:textId="63B90B62" w:rsidR="001E5403" w:rsidRDefault="001E5403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14D70C3" w14:textId="52EBC1EE" w:rsidR="001E5403" w:rsidRDefault="001E5403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97BA02D" w14:textId="56BCBA95" w:rsidR="001E5403" w:rsidRDefault="001E5403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14ED6F9" w14:textId="77777777" w:rsidR="001E5403" w:rsidRDefault="001E5403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FCEBDC9" w14:textId="77777777"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953A89B" w14:textId="77777777"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977FAF5" w14:textId="77777777"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AE348C4" w14:textId="77777777"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C6B7726" w14:textId="77777777"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1C6AE85" w14:textId="77777777"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E21E342" w14:textId="77777777"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51824A2" w14:textId="77777777"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A422388" w14:textId="77777777"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659F996" w14:textId="77777777" w:rsidR="002300FD" w:rsidRPr="001B61D1" w:rsidRDefault="002300FD" w:rsidP="002300FD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B61D1">
        <w:rPr>
          <w:rFonts w:ascii="Times New Roman" w:hAnsi="Times New Roman" w:cs="Times New Roman"/>
          <w:b/>
          <w:sz w:val="36"/>
          <w:szCs w:val="20"/>
          <w:u w:val="single"/>
        </w:rPr>
        <w:lastRenderedPageBreak/>
        <w:t>Lab Exercise 1:  Revisiting C</w:t>
      </w:r>
    </w:p>
    <w:p w14:paraId="24C8DFE3" w14:textId="77777777"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941CCA0" w14:textId="3D67EA18" w:rsidR="002300FD" w:rsidRDefault="002300FD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300FD">
        <w:rPr>
          <w:rFonts w:ascii="Times New Roman" w:hAnsi="Times New Roman" w:cs="Times New Roman"/>
          <w:b/>
          <w:sz w:val="24"/>
          <w:szCs w:val="24"/>
        </w:rPr>
        <w:t>Q1. WA</w:t>
      </w:r>
      <w:r w:rsidR="00550502">
        <w:rPr>
          <w:rFonts w:ascii="Times New Roman" w:hAnsi="Times New Roman" w:cs="Times New Roman"/>
          <w:b/>
          <w:sz w:val="24"/>
          <w:szCs w:val="24"/>
        </w:rPr>
        <w:t>P to find the number of digits in a given number?</w:t>
      </w:r>
    </w:p>
    <w:p w14:paraId="7C53E2B3" w14:textId="77777777" w:rsidR="001D2692" w:rsidRPr="002300FD" w:rsidRDefault="001D2692" w:rsidP="00A71F8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92CDF4B" w14:textId="50014280" w:rsidR="002300FD" w:rsidRDefault="00D11CA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</w:t>
      </w:r>
      <w:r w:rsidR="00A502D9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*************************************************************</w:t>
      </w:r>
    </w:p>
    <w:p w14:paraId="097F1A3D" w14:textId="40F21EC7" w:rsidR="00D11CA2" w:rsidRDefault="004062E7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</w:t>
      </w:r>
      <w:r w:rsidR="00D11CA2">
        <w:rPr>
          <w:rFonts w:ascii="Times New Roman" w:hAnsi="Times New Roman" w:cs="Times New Roman"/>
          <w:sz w:val="24"/>
          <w:szCs w:val="24"/>
        </w:rPr>
        <w:t>This program is developed by</w:t>
      </w:r>
      <w:r w:rsidR="00550502">
        <w:rPr>
          <w:rFonts w:ascii="Times New Roman" w:hAnsi="Times New Roman" w:cs="Times New Roman"/>
          <w:sz w:val="24"/>
          <w:szCs w:val="24"/>
        </w:rPr>
        <w:t xml:space="preserve"> Tanishq Agarwal</w:t>
      </w:r>
      <w:r w:rsidR="00D11CA2">
        <w:rPr>
          <w:rFonts w:ascii="Times New Roman" w:hAnsi="Times New Roman" w:cs="Times New Roman"/>
          <w:sz w:val="24"/>
          <w:szCs w:val="24"/>
        </w:rPr>
        <w:t xml:space="preserve"> (Er. No</w:t>
      </w:r>
      <w:r w:rsidR="00550502">
        <w:rPr>
          <w:rFonts w:ascii="Times New Roman" w:hAnsi="Times New Roman" w:cs="Times New Roman"/>
          <w:sz w:val="24"/>
          <w:szCs w:val="24"/>
        </w:rPr>
        <w:t>:211B326</w:t>
      </w:r>
      <w:r w:rsidR="00D11CA2">
        <w:rPr>
          <w:rFonts w:ascii="Times New Roman" w:hAnsi="Times New Roman" w:cs="Times New Roman"/>
          <w:sz w:val="24"/>
          <w:szCs w:val="24"/>
        </w:rPr>
        <w:t>)</w:t>
      </w:r>
    </w:p>
    <w:p w14:paraId="6C1E4F67" w14:textId="77777777" w:rsidR="00D11CA2" w:rsidRDefault="00D11CA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1D919ED" w14:textId="115A4B23" w:rsidR="00D11CA2" w:rsidRDefault="00D11CA2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</w:t>
      </w:r>
      <w:r w:rsidR="00A502D9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*************************************************************</w:t>
      </w:r>
    </w:p>
    <w:p w14:paraId="60C48E82" w14:textId="77777777" w:rsidR="00BD5610" w:rsidRDefault="00BD5610" w:rsidP="00A71F8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D2F862D" w14:textId="77777777" w:rsidR="00E50B9D" w:rsidRP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B9D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7016FA9D" w14:textId="77777777" w:rsidR="00643A5C" w:rsidRDefault="00643A5C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706C46B" w14:textId="615E0C9E" w:rsid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B9D">
        <w:rPr>
          <w:rFonts w:ascii="Times New Roman" w:hAnsi="Times New Roman" w:cs="Times New Roman"/>
          <w:sz w:val="24"/>
          <w:szCs w:val="24"/>
        </w:rPr>
        <w:t>using namespace std;</w:t>
      </w:r>
    </w:p>
    <w:p w14:paraId="3A447161" w14:textId="77777777" w:rsidR="00E50B9D" w:rsidRP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8A55A8C" w14:textId="5E6B9C75" w:rsid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B9D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proofErr w:type="gramStart"/>
      <w:r w:rsidRPr="00E50B9D">
        <w:rPr>
          <w:rFonts w:ascii="Times New Roman" w:hAnsi="Times New Roman" w:cs="Times New Roman"/>
          <w:sz w:val="24"/>
          <w:szCs w:val="24"/>
        </w:rPr>
        <w:t>digitcount</w:t>
      </w:r>
      <w:proofErr w:type="spellEnd"/>
      <w:r w:rsidRPr="00E50B9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50B9D">
        <w:rPr>
          <w:rFonts w:ascii="Times New Roman" w:hAnsi="Times New Roman" w:cs="Times New Roman"/>
          <w:sz w:val="24"/>
          <w:szCs w:val="24"/>
        </w:rPr>
        <w:t>)</w:t>
      </w:r>
      <w:r w:rsidR="00643A5C">
        <w:rPr>
          <w:rFonts w:ascii="Times New Roman" w:hAnsi="Times New Roman" w:cs="Times New Roman"/>
          <w:sz w:val="24"/>
          <w:szCs w:val="24"/>
        </w:rPr>
        <w:t xml:space="preserve"> //function declaration and definition</w:t>
      </w:r>
    </w:p>
    <w:p w14:paraId="59AA3E45" w14:textId="6EBE613D" w:rsidR="00E50B9D" w:rsidRP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B9D">
        <w:rPr>
          <w:rFonts w:ascii="Times New Roman" w:hAnsi="Times New Roman" w:cs="Times New Roman"/>
          <w:sz w:val="24"/>
          <w:szCs w:val="24"/>
        </w:rPr>
        <w:t>{</w:t>
      </w:r>
    </w:p>
    <w:p w14:paraId="7323D194" w14:textId="77777777" w:rsidR="00E50B9D" w:rsidRP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B9D">
        <w:rPr>
          <w:rFonts w:ascii="Times New Roman" w:hAnsi="Times New Roman" w:cs="Times New Roman"/>
          <w:sz w:val="24"/>
          <w:szCs w:val="24"/>
        </w:rPr>
        <w:t xml:space="preserve">    int n;</w:t>
      </w:r>
    </w:p>
    <w:p w14:paraId="402C05EA" w14:textId="77777777" w:rsidR="00E50B9D" w:rsidRP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B9D">
        <w:rPr>
          <w:rFonts w:ascii="Times New Roman" w:hAnsi="Times New Roman" w:cs="Times New Roman"/>
          <w:sz w:val="24"/>
          <w:szCs w:val="24"/>
        </w:rPr>
        <w:t xml:space="preserve">    int count=0;</w:t>
      </w:r>
    </w:p>
    <w:p w14:paraId="73EBB241" w14:textId="77777777" w:rsidR="00E50B9D" w:rsidRP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B9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50B9D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50B9D">
        <w:rPr>
          <w:rFonts w:ascii="Times New Roman" w:hAnsi="Times New Roman" w:cs="Times New Roman"/>
          <w:sz w:val="24"/>
          <w:szCs w:val="24"/>
        </w:rPr>
        <w:t>&lt;&lt;"Please enter the number whose digits are to be counted:";</w:t>
      </w:r>
    </w:p>
    <w:p w14:paraId="3422560F" w14:textId="77777777" w:rsidR="00E50B9D" w:rsidRP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B9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50B9D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E50B9D">
        <w:rPr>
          <w:rFonts w:ascii="Times New Roman" w:hAnsi="Times New Roman" w:cs="Times New Roman"/>
          <w:sz w:val="24"/>
          <w:szCs w:val="24"/>
        </w:rPr>
        <w:t>&gt;&gt;n;</w:t>
      </w:r>
    </w:p>
    <w:p w14:paraId="244C4D66" w14:textId="246444A9" w:rsidR="00E50B9D" w:rsidRP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B9D">
        <w:rPr>
          <w:rFonts w:ascii="Times New Roman" w:hAnsi="Times New Roman" w:cs="Times New Roman"/>
          <w:sz w:val="24"/>
          <w:szCs w:val="24"/>
        </w:rPr>
        <w:t xml:space="preserve">    </w:t>
      </w:r>
      <w:r w:rsidR="006E2127">
        <w:rPr>
          <w:rFonts w:ascii="Times New Roman" w:hAnsi="Times New Roman" w:cs="Times New Roman"/>
          <w:sz w:val="24"/>
          <w:szCs w:val="24"/>
        </w:rPr>
        <w:t>while(</w:t>
      </w:r>
      <w:proofErr w:type="gramStart"/>
      <w:r w:rsidR="006E2127">
        <w:rPr>
          <w:rFonts w:ascii="Times New Roman" w:hAnsi="Times New Roman" w:cs="Times New Roman"/>
          <w:sz w:val="24"/>
          <w:szCs w:val="24"/>
        </w:rPr>
        <w:t>n!=</w:t>
      </w:r>
      <w:proofErr w:type="gramEnd"/>
      <w:r w:rsidR="006E2127">
        <w:rPr>
          <w:rFonts w:ascii="Times New Roman" w:hAnsi="Times New Roman" w:cs="Times New Roman"/>
          <w:sz w:val="24"/>
          <w:szCs w:val="24"/>
        </w:rPr>
        <w:t>0)</w:t>
      </w:r>
      <w:r w:rsidRPr="00E50B9D">
        <w:rPr>
          <w:rFonts w:ascii="Times New Roman" w:hAnsi="Times New Roman" w:cs="Times New Roman"/>
          <w:sz w:val="24"/>
          <w:szCs w:val="24"/>
        </w:rPr>
        <w:t>{</w:t>
      </w:r>
    </w:p>
    <w:p w14:paraId="1E4214A1" w14:textId="77777777" w:rsidR="00E50B9D" w:rsidRP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B9D">
        <w:rPr>
          <w:rFonts w:ascii="Times New Roman" w:hAnsi="Times New Roman" w:cs="Times New Roman"/>
          <w:sz w:val="24"/>
          <w:szCs w:val="24"/>
        </w:rPr>
        <w:t xml:space="preserve">        n=n/10;</w:t>
      </w:r>
    </w:p>
    <w:p w14:paraId="681E1E68" w14:textId="77777777" w:rsidR="00E50B9D" w:rsidRP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B9D">
        <w:rPr>
          <w:rFonts w:ascii="Times New Roman" w:hAnsi="Times New Roman" w:cs="Times New Roman"/>
          <w:sz w:val="24"/>
          <w:szCs w:val="24"/>
        </w:rPr>
        <w:t xml:space="preserve">        count++;</w:t>
      </w:r>
    </w:p>
    <w:p w14:paraId="0D174B68" w14:textId="56FFD475" w:rsidR="00E50B9D" w:rsidRP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B9D">
        <w:rPr>
          <w:rFonts w:ascii="Times New Roman" w:hAnsi="Times New Roman" w:cs="Times New Roman"/>
          <w:sz w:val="24"/>
          <w:szCs w:val="24"/>
        </w:rPr>
        <w:t xml:space="preserve">    </w:t>
      </w:r>
      <w:r w:rsidR="006E2127">
        <w:rPr>
          <w:rFonts w:ascii="Times New Roman" w:hAnsi="Times New Roman" w:cs="Times New Roman"/>
          <w:sz w:val="24"/>
          <w:szCs w:val="24"/>
        </w:rPr>
        <w:t>}</w:t>
      </w:r>
    </w:p>
    <w:p w14:paraId="51B49CDD" w14:textId="77777777" w:rsidR="00E50B9D" w:rsidRP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B9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50B9D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50B9D">
        <w:rPr>
          <w:rFonts w:ascii="Times New Roman" w:hAnsi="Times New Roman" w:cs="Times New Roman"/>
          <w:sz w:val="24"/>
          <w:szCs w:val="24"/>
        </w:rPr>
        <w:t>&lt;&lt;"The number of digits in the given number is equal to:"&lt;&lt;count;</w:t>
      </w:r>
    </w:p>
    <w:p w14:paraId="18F29A16" w14:textId="77777777" w:rsidR="00E50B9D" w:rsidRP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B9D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0C543BDA" w14:textId="469B7878" w:rsidR="008A2638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E50B9D">
        <w:rPr>
          <w:rFonts w:ascii="Times New Roman" w:hAnsi="Times New Roman" w:cs="Times New Roman"/>
          <w:sz w:val="24"/>
          <w:szCs w:val="24"/>
        </w:rPr>
        <w:t>}</w:t>
      </w:r>
    </w:p>
    <w:p w14:paraId="55695E99" w14:textId="77777777" w:rsidR="00643A5C" w:rsidRDefault="00643A5C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1C185AD" w14:textId="77777777" w:rsidR="00643A5C" w:rsidRDefault="00C0025A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E50B9D">
        <w:rPr>
          <w:rFonts w:ascii="Times New Roman" w:hAnsi="Times New Roman" w:cs="Times New Roman"/>
          <w:sz w:val="24"/>
          <w:szCs w:val="24"/>
        </w:rPr>
        <w:t xml:space="preserve">nt </w:t>
      </w:r>
      <w:proofErr w:type="gramStart"/>
      <w:r w:rsidR="00E50B9D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="00E50B9D">
        <w:rPr>
          <w:rFonts w:ascii="Times New Roman" w:hAnsi="Times New Roman" w:cs="Times New Roman"/>
          <w:sz w:val="24"/>
          <w:szCs w:val="24"/>
        </w:rPr>
        <w:t>)</w:t>
      </w:r>
    </w:p>
    <w:p w14:paraId="10351388" w14:textId="465EE69A" w:rsid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</w:p>
    <w:p w14:paraId="01C368F7" w14:textId="335B0A00" w:rsidR="00C0025A" w:rsidRDefault="000338AF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igitcoun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;</w:t>
      </w:r>
      <w:r w:rsidR="00643A5C">
        <w:rPr>
          <w:rFonts w:ascii="Times New Roman" w:hAnsi="Times New Roman" w:cs="Times New Roman"/>
          <w:sz w:val="24"/>
          <w:szCs w:val="24"/>
        </w:rPr>
        <w:t xml:space="preserve"> //function calling</w:t>
      </w:r>
    </w:p>
    <w:p w14:paraId="7448657F" w14:textId="475E2522" w:rsidR="00E50B9D" w:rsidRDefault="00C0025A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E50B9D">
        <w:rPr>
          <w:rFonts w:ascii="Times New Roman" w:hAnsi="Times New Roman" w:cs="Times New Roman"/>
          <w:sz w:val="24"/>
          <w:szCs w:val="24"/>
        </w:rPr>
        <w:t>eturn 0;</w:t>
      </w:r>
    </w:p>
    <w:p w14:paraId="0AEB03D9" w14:textId="6DC200E3" w:rsidR="00E50B9D" w:rsidRDefault="00E50B9D" w:rsidP="00E50B9D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738468C5" w14:textId="77777777" w:rsidR="00FA0655" w:rsidRDefault="00FA0655" w:rsidP="00FA0655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9E62B51" w14:textId="791BF982" w:rsidR="00FA0655" w:rsidRDefault="00FA0655" w:rsidP="00FA0655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300FD">
        <w:rPr>
          <w:rFonts w:ascii="Times New Roman" w:hAnsi="Times New Roman" w:cs="Times New Roman"/>
          <w:b/>
          <w:sz w:val="24"/>
          <w:szCs w:val="24"/>
        </w:rPr>
        <w:t>Q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2300FD">
        <w:rPr>
          <w:rFonts w:ascii="Times New Roman" w:hAnsi="Times New Roman" w:cs="Times New Roman"/>
          <w:b/>
          <w:sz w:val="24"/>
          <w:szCs w:val="24"/>
        </w:rPr>
        <w:t>. WA</w:t>
      </w:r>
      <w:r>
        <w:rPr>
          <w:rFonts w:ascii="Times New Roman" w:hAnsi="Times New Roman" w:cs="Times New Roman"/>
          <w:b/>
          <w:sz w:val="24"/>
          <w:szCs w:val="24"/>
        </w:rPr>
        <w:t>P to find the factorial of a given number using recursion?</w:t>
      </w:r>
    </w:p>
    <w:p w14:paraId="6E18AB79" w14:textId="77777777" w:rsidR="00FA0655" w:rsidRPr="002300FD" w:rsidRDefault="00FA0655" w:rsidP="00FA0655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377341F" w14:textId="546B1179" w:rsidR="00FA0655" w:rsidRDefault="00FA0655" w:rsidP="00FA0655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</w:t>
      </w:r>
      <w:r w:rsidR="00A502D9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*************************************************************</w:t>
      </w:r>
    </w:p>
    <w:p w14:paraId="4F176A25" w14:textId="77777777" w:rsidR="00FA0655" w:rsidRDefault="00FA0655" w:rsidP="00FA0655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This program is developed by Tanishq Agarwal (Er. No:211B326)</w:t>
      </w:r>
    </w:p>
    <w:p w14:paraId="504FE1F6" w14:textId="77777777" w:rsidR="00FA0655" w:rsidRDefault="00FA0655" w:rsidP="00FA0655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39C7003" w14:textId="2A8A292C" w:rsidR="00FA0655" w:rsidRDefault="00FA0655" w:rsidP="00FA0655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</w:t>
      </w:r>
      <w:r w:rsidR="00A502D9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*************************************************************</w:t>
      </w:r>
    </w:p>
    <w:p w14:paraId="4381EE2B" w14:textId="77777777" w:rsidR="00FA0655" w:rsidRDefault="00FA0655" w:rsidP="00FA0655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9E8462C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7ED8D149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EE1CC69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>using namespace std;</w:t>
      </w:r>
    </w:p>
    <w:p w14:paraId="176BD1C2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E5AAB63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5D4976">
        <w:rPr>
          <w:rFonts w:ascii="Times New Roman" w:hAnsi="Times New Roman" w:cs="Times New Roman"/>
          <w:sz w:val="24"/>
          <w:szCs w:val="24"/>
        </w:rPr>
        <w:t>factorial(</w:t>
      </w:r>
      <w:proofErr w:type="gramEnd"/>
      <w:r w:rsidRPr="005D4976">
        <w:rPr>
          <w:rFonts w:ascii="Times New Roman" w:hAnsi="Times New Roman" w:cs="Times New Roman"/>
          <w:sz w:val="24"/>
          <w:szCs w:val="24"/>
        </w:rPr>
        <w:t>int num)</w:t>
      </w:r>
    </w:p>
    <w:p w14:paraId="176DB961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>{</w:t>
      </w:r>
    </w:p>
    <w:p w14:paraId="676D6B7E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lastRenderedPageBreak/>
        <w:t>int fact=1;</w:t>
      </w:r>
    </w:p>
    <w:p w14:paraId="6BC1B5E2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 xml:space="preserve">    if(</w:t>
      </w:r>
      <w:proofErr w:type="gramStart"/>
      <w:r w:rsidRPr="005D4976">
        <w:rPr>
          <w:rFonts w:ascii="Times New Roman" w:hAnsi="Times New Roman" w:cs="Times New Roman"/>
          <w:sz w:val="24"/>
          <w:szCs w:val="24"/>
        </w:rPr>
        <w:t>num!=</w:t>
      </w:r>
      <w:proofErr w:type="gramEnd"/>
      <w:r w:rsidRPr="005D4976">
        <w:rPr>
          <w:rFonts w:ascii="Times New Roman" w:hAnsi="Times New Roman" w:cs="Times New Roman"/>
          <w:sz w:val="24"/>
          <w:szCs w:val="24"/>
        </w:rPr>
        <w:t>0){</w:t>
      </w:r>
    </w:p>
    <w:p w14:paraId="016B9BA3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ab/>
      </w:r>
      <w:r w:rsidRPr="005D4976">
        <w:rPr>
          <w:rFonts w:ascii="Times New Roman" w:hAnsi="Times New Roman" w:cs="Times New Roman"/>
          <w:sz w:val="24"/>
          <w:szCs w:val="24"/>
        </w:rPr>
        <w:tab/>
        <w:t>fact=num*factorial(num-1);</w:t>
      </w:r>
    </w:p>
    <w:p w14:paraId="183E6B7F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DAEB238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5D4976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14:paraId="21F7CD79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ab/>
        <w:t>fact= fact*1;</w:t>
      </w:r>
    </w:p>
    <w:p w14:paraId="3A9262DA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 xml:space="preserve">    return fact;</w:t>
      </w:r>
    </w:p>
    <w:p w14:paraId="1CE716C2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860CC44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 xml:space="preserve">    return fact;</w:t>
      </w:r>
    </w:p>
    <w:p w14:paraId="64894AF5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>}</w:t>
      </w:r>
    </w:p>
    <w:p w14:paraId="020D7552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95A75DF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5D4976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5D4976">
        <w:rPr>
          <w:rFonts w:ascii="Times New Roman" w:hAnsi="Times New Roman" w:cs="Times New Roman"/>
          <w:sz w:val="24"/>
          <w:szCs w:val="24"/>
        </w:rPr>
        <w:t>)</w:t>
      </w:r>
    </w:p>
    <w:p w14:paraId="7E68D6DC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>{</w:t>
      </w:r>
    </w:p>
    <w:p w14:paraId="1707A784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>int n=0;</w:t>
      </w:r>
    </w:p>
    <w:p w14:paraId="1BB23485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>int result;</w:t>
      </w:r>
    </w:p>
    <w:p w14:paraId="1E958352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5D4976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D4976">
        <w:rPr>
          <w:rFonts w:ascii="Times New Roman" w:hAnsi="Times New Roman" w:cs="Times New Roman"/>
          <w:sz w:val="24"/>
          <w:szCs w:val="24"/>
        </w:rPr>
        <w:t>&lt;&lt;"Enter the number whose factorial is to be calculated:";</w:t>
      </w:r>
    </w:p>
    <w:p w14:paraId="68DBB2AF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5D4976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5D4976">
        <w:rPr>
          <w:rFonts w:ascii="Times New Roman" w:hAnsi="Times New Roman" w:cs="Times New Roman"/>
          <w:sz w:val="24"/>
          <w:szCs w:val="24"/>
        </w:rPr>
        <w:t>&gt;&gt;n;</w:t>
      </w:r>
    </w:p>
    <w:p w14:paraId="4F62D1DE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>result=factorial(n);</w:t>
      </w:r>
    </w:p>
    <w:p w14:paraId="1D1A19E0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5D4976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5D4976">
        <w:rPr>
          <w:rFonts w:ascii="Times New Roman" w:hAnsi="Times New Roman" w:cs="Times New Roman"/>
          <w:sz w:val="24"/>
          <w:szCs w:val="24"/>
        </w:rPr>
        <w:t>&lt;&lt;"The factorial of "&lt;&lt;n&lt;&lt;" is: "&lt;&lt;result;</w:t>
      </w:r>
    </w:p>
    <w:p w14:paraId="0D5F7341" w14:textId="77777777" w:rsidR="005D4976" w:rsidRPr="005D4976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>return 0;</w:t>
      </w:r>
    </w:p>
    <w:p w14:paraId="2DD4715B" w14:textId="2CF9E3B4" w:rsidR="00DB19D7" w:rsidRDefault="005D4976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>}</w:t>
      </w:r>
    </w:p>
    <w:p w14:paraId="09A13674" w14:textId="08B2AD40" w:rsidR="00D55135" w:rsidRDefault="00D55135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B876549" w14:textId="1A75A212" w:rsidR="005B4618" w:rsidRDefault="005B4618" w:rsidP="005B4618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300FD">
        <w:rPr>
          <w:rFonts w:ascii="Times New Roman" w:hAnsi="Times New Roman" w:cs="Times New Roman"/>
          <w:b/>
          <w:sz w:val="24"/>
          <w:szCs w:val="24"/>
        </w:rPr>
        <w:t>Q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2300FD">
        <w:rPr>
          <w:rFonts w:ascii="Times New Roman" w:hAnsi="Times New Roman" w:cs="Times New Roman"/>
          <w:b/>
          <w:sz w:val="24"/>
          <w:szCs w:val="24"/>
        </w:rPr>
        <w:t>. WA</w:t>
      </w:r>
      <w:r>
        <w:rPr>
          <w:rFonts w:ascii="Times New Roman" w:hAnsi="Times New Roman" w:cs="Times New Roman"/>
          <w:b/>
          <w:sz w:val="24"/>
          <w:szCs w:val="24"/>
        </w:rPr>
        <w:t>P to</w:t>
      </w:r>
      <w:r w:rsidR="008B4D4A">
        <w:rPr>
          <w:rFonts w:ascii="Times New Roman" w:hAnsi="Times New Roman" w:cs="Times New Roman"/>
          <w:b/>
          <w:sz w:val="24"/>
          <w:szCs w:val="24"/>
        </w:rPr>
        <w:t xml:space="preserve"> print “Hello JUET!” without </w:t>
      </w:r>
      <w:proofErr w:type="gramStart"/>
      <w:r w:rsidR="008B4D4A">
        <w:rPr>
          <w:rFonts w:ascii="Times New Roman" w:hAnsi="Times New Roman" w:cs="Times New Roman"/>
          <w:b/>
          <w:sz w:val="24"/>
          <w:szCs w:val="24"/>
        </w:rPr>
        <w:t>main(</w:t>
      </w:r>
      <w:proofErr w:type="gramEnd"/>
      <w:r w:rsidR="008B4D4A">
        <w:rPr>
          <w:rFonts w:ascii="Times New Roman" w:hAnsi="Times New Roman" w:cs="Times New Roman"/>
          <w:b/>
          <w:sz w:val="24"/>
          <w:szCs w:val="24"/>
        </w:rPr>
        <w:t>) function</w:t>
      </w:r>
      <w:r>
        <w:rPr>
          <w:rFonts w:ascii="Times New Roman" w:hAnsi="Times New Roman" w:cs="Times New Roman"/>
          <w:b/>
          <w:sz w:val="24"/>
          <w:szCs w:val="24"/>
        </w:rPr>
        <w:t>?</w:t>
      </w:r>
    </w:p>
    <w:p w14:paraId="344569D4" w14:textId="77777777" w:rsidR="005B4618" w:rsidRPr="002300FD" w:rsidRDefault="005B4618" w:rsidP="005B4618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5F9A85B" w14:textId="3C242237" w:rsidR="005B4618" w:rsidRDefault="005B4618" w:rsidP="005B461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</w:t>
      </w:r>
      <w:r w:rsidR="00A502D9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*************************************************************</w:t>
      </w:r>
    </w:p>
    <w:p w14:paraId="35BC89B2" w14:textId="77777777" w:rsidR="005B4618" w:rsidRDefault="005B4618" w:rsidP="005B461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This program is developed by Tanishq Agarwal (Er. No:211B326)</w:t>
      </w:r>
    </w:p>
    <w:p w14:paraId="1CFB34F4" w14:textId="77777777" w:rsidR="005B4618" w:rsidRDefault="005B4618" w:rsidP="005B461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C2B2C76" w14:textId="51416275" w:rsidR="005B4618" w:rsidRDefault="005B4618" w:rsidP="005B461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</w:t>
      </w:r>
      <w:r w:rsidR="00A502D9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*************************************************************</w:t>
      </w:r>
    </w:p>
    <w:p w14:paraId="4F559112" w14:textId="77777777" w:rsidR="005B4618" w:rsidRDefault="005B4618" w:rsidP="005B461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0AB3017" w14:textId="2ED7FBB8" w:rsidR="005B4618" w:rsidRDefault="005B4618" w:rsidP="005B461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2EE093E2" w14:textId="716B5E78" w:rsidR="0081130B" w:rsidRPr="005D4976" w:rsidRDefault="0081130B" w:rsidP="005B461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define q</w:t>
      </w:r>
      <w:r w:rsidR="00546141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ut</w:t>
      </w:r>
      <w:proofErr w:type="spellEnd"/>
      <w:r>
        <w:rPr>
          <w:rFonts w:ascii="Times New Roman" w:hAnsi="Times New Roman" w:cs="Times New Roman"/>
          <w:sz w:val="24"/>
          <w:szCs w:val="24"/>
        </w:rPr>
        <w:t>&lt;</w:t>
      </w:r>
      <w:proofErr w:type="gramStart"/>
      <w:r>
        <w:rPr>
          <w:rFonts w:ascii="Times New Roman" w:hAnsi="Times New Roman" w:cs="Times New Roman"/>
          <w:sz w:val="24"/>
          <w:szCs w:val="24"/>
        </w:rPr>
        <w:t>&lt;“</w:t>
      </w:r>
      <w:proofErr w:type="gramEnd"/>
      <w:r>
        <w:rPr>
          <w:rFonts w:ascii="Times New Roman" w:hAnsi="Times New Roman" w:cs="Times New Roman"/>
          <w:sz w:val="24"/>
          <w:szCs w:val="24"/>
        </w:rPr>
        <w:t>Hello JUET!”</w:t>
      </w:r>
      <w:r w:rsidR="00CB6128">
        <w:rPr>
          <w:rFonts w:ascii="Times New Roman" w:hAnsi="Times New Roman" w:cs="Times New Roman"/>
          <w:sz w:val="24"/>
          <w:szCs w:val="24"/>
        </w:rPr>
        <w:t xml:space="preserve">  //</w:t>
      </w:r>
      <w:r w:rsidR="009A065B">
        <w:rPr>
          <w:rFonts w:ascii="Times New Roman" w:hAnsi="Times New Roman" w:cs="Times New Roman"/>
          <w:sz w:val="24"/>
          <w:szCs w:val="24"/>
        </w:rPr>
        <w:t xml:space="preserve"> </w:t>
      </w:r>
      <w:r w:rsidR="00CB6128">
        <w:rPr>
          <w:rFonts w:ascii="Times New Roman" w:hAnsi="Times New Roman" w:cs="Times New Roman"/>
          <w:sz w:val="24"/>
          <w:szCs w:val="24"/>
        </w:rPr>
        <w:t>MACRO DEFINITION</w:t>
      </w:r>
    </w:p>
    <w:p w14:paraId="62609FF2" w14:textId="77777777" w:rsidR="005B4618" w:rsidRPr="005D4976" w:rsidRDefault="005B4618" w:rsidP="005B461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FE4EC98" w14:textId="1290D2FE" w:rsidR="005B4618" w:rsidRDefault="005B4618" w:rsidP="005B461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>using namespace std;</w:t>
      </w:r>
    </w:p>
    <w:p w14:paraId="58FB14A4" w14:textId="3353C486" w:rsidR="00D77162" w:rsidRDefault="00D77162" w:rsidP="005B4618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F34B186" w14:textId="0E4F0273" w:rsidR="00FD0B62" w:rsidRDefault="0081130B" w:rsidP="0081130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1130B">
        <w:rPr>
          <w:rFonts w:ascii="Times New Roman" w:hAnsi="Times New Roman" w:cs="Times New Roman"/>
          <w:sz w:val="24"/>
          <w:szCs w:val="24"/>
        </w:rPr>
        <w:t>int question</w:t>
      </w:r>
      <w:r w:rsidR="00546141">
        <w:rPr>
          <w:rFonts w:ascii="Times New Roman" w:hAnsi="Times New Roman" w:cs="Times New Roman"/>
          <w:sz w:val="24"/>
          <w:szCs w:val="24"/>
        </w:rPr>
        <w:t>3</w:t>
      </w:r>
      <w:proofErr w:type="gramStart"/>
      <w:r w:rsidRPr="0081130B">
        <w:rPr>
          <w:rFonts w:ascii="Times New Roman" w:hAnsi="Times New Roman" w:cs="Times New Roman"/>
          <w:sz w:val="24"/>
          <w:szCs w:val="24"/>
        </w:rPr>
        <w:t>()</w:t>
      </w:r>
      <w:r w:rsidR="003F4C06">
        <w:rPr>
          <w:rFonts w:ascii="Times New Roman" w:hAnsi="Times New Roman" w:cs="Times New Roman"/>
          <w:sz w:val="24"/>
          <w:szCs w:val="24"/>
        </w:rPr>
        <w:t xml:space="preserve">  /</w:t>
      </w:r>
      <w:proofErr w:type="gramEnd"/>
      <w:r w:rsidR="003F4C06">
        <w:rPr>
          <w:rFonts w:ascii="Times New Roman" w:hAnsi="Times New Roman" w:cs="Times New Roman"/>
          <w:sz w:val="24"/>
          <w:szCs w:val="24"/>
        </w:rPr>
        <w:t>/function declaration and definition</w:t>
      </w:r>
    </w:p>
    <w:p w14:paraId="65002388" w14:textId="78E2C88D" w:rsidR="0081130B" w:rsidRPr="0081130B" w:rsidRDefault="0081130B" w:rsidP="0081130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1130B">
        <w:rPr>
          <w:rFonts w:ascii="Times New Roman" w:hAnsi="Times New Roman" w:cs="Times New Roman"/>
          <w:sz w:val="24"/>
          <w:szCs w:val="24"/>
        </w:rPr>
        <w:t>{</w:t>
      </w:r>
    </w:p>
    <w:p w14:paraId="51600F64" w14:textId="7440BC4D" w:rsidR="0081130B" w:rsidRPr="0081130B" w:rsidRDefault="0081130B" w:rsidP="00FD0B62">
      <w:pPr>
        <w:spacing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81130B">
        <w:rPr>
          <w:rFonts w:ascii="Times New Roman" w:hAnsi="Times New Roman" w:cs="Times New Roman"/>
          <w:sz w:val="24"/>
          <w:szCs w:val="24"/>
        </w:rPr>
        <w:t>if(q</w:t>
      </w:r>
      <w:proofErr w:type="gramStart"/>
      <w:r w:rsidR="00546141">
        <w:rPr>
          <w:rFonts w:ascii="Times New Roman" w:hAnsi="Times New Roman" w:cs="Times New Roman"/>
          <w:sz w:val="24"/>
          <w:szCs w:val="24"/>
        </w:rPr>
        <w:t>3</w:t>
      </w:r>
      <w:r w:rsidRPr="0081130B">
        <w:rPr>
          <w:rFonts w:ascii="Times New Roman" w:hAnsi="Times New Roman" w:cs="Times New Roman"/>
          <w:sz w:val="24"/>
          <w:szCs w:val="24"/>
        </w:rPr>
        <w:t>){</w:t>
      </w:r>
      <w:proofErr w:type="gramEnd"/>
    </w:p>
    <w:p w14:paraId="6D3B5A40" w14:textId="77777777" w:rsidR="0081130B" w:rsidRPr="0081130B" w:rsidRDefault="0081130B" w:rsidP="0081130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9022ACF" w14:textId="77777777" w:rsidR="0081130B" w:rsidRPr="0081130B" w:rsidRDefault="0081130B" w:rsidP="00FD0B62">
      <w:pPr>
        <w:spacing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81130B">
        <w:rPr>
          <w:rFonts w:ascii="Times New Roman" w:hAnsi="Times New Roman" w:cs="Times New Roman"/>
          <w:sz w:val="24"/>
          <w:szCs w:val="24"/>
        </w:rPr>
        <w:t>}</w:t>
      </w:r>
    </w:p>
    <w:p w14:paraId="03310DDC" w14:textId="77777777" w:rsidR="0081130B" w:rsidRPr="0081130B" w:rsidRDefault="0081130B" w:rsidP="0081130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1130B">
        <w:rPr>
          <w:rFonts w:ascii="Times New Roman" w:hAnsi="Times New Roman" w:cs="Times New Roman"/>
          <w:sz w:val="24"/>
          <w:szCs w:val="24"/>
        </w:rPr>
        <w:t>return 0;</w:t>
      </w:r>
    </w:p>
    <w:p w14:paraId="2FA72691" w14:textId="7A97737C" w:rsidR="00D77162" w:rsidRDefault="0081130B" w:rsidP="0081130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1130B">
        <w:rPr>
          <w:rFonts w:ascii="Times New Roman" w:hAnsi="Times New Roman" w:cs="Times New Roman"/>
          <w:sz w:val="24"/>
          <w:szCs w:val="24"/>
        </w:rPr>
        <w:t>}</w:t>
      </w:r>
    </w:p>
    <w:p w14:paraId="1F364B65" w14:textId="77777777" w:rsidR="00FD0B62" w:rsidRPr="005D4976" w:rsidRDefault="00FD0B62" w:rsidP="0081130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60EC0D4" w14:textId="4840CC19" w:rsidR="00FD0B62" w:rsidRDefault="0081130B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>
        <w:rPr>
          <w:rFonts w:ascii="Times New Roman" w:hAnsi="Times New Roman" w:cs="Times New Roman"/>
          <w:sz w:val="24"/>
          <w:szCs w:val="24"/>
        </w:rPr>
        <w:t>main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  <w:r w:rsidR="00FD0B62">
        <w:rPr>
          <w:rFonts w:ascii="Times New Roman" w:hAnsi="Times New Roman" w:cs="Times New Roman"/>
          <w:sz w:val="24"/>
          <w:szCs w:val="24"/>
        </w:rPr>
        <w:t xml:space="preserve"> //main function declaration</w:t>
      </w:r>
    </w:p>
    <w:p w14:paraId="68928B7E" w14:textId="531CBBD6" w:rsidR="00FD0B62" w:rsidRDefault="0081130B" w:rsidP="00FD0B6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r w:rsidR="00FD0B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33A7E6" w14:textId="7BB4A97D" w:rsidR="0081130B" w:rsidRDefault="006B4E84" w:rsidP="00FD0B62">
      <w:pPr>
        <w:spacing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</w:t>
      </w:r>
      <w:r w:rsidR="0081130B">
        <w:rPr>
          <w:rFonts w:ascii="Times New Roman" w:hAnsi="Times New Roman" w:cs="Times New Roman"/>
          <w:sz w:val="24"/>
          <w:szCs w:val="24"/>
        </w:rPr>
        <w:t>uestion</w:t>
      </w:r>
      <w:r w:rsidR="00546141">
        <w:rPr>
          <w:rFonts w:ascii="Times New Roman" w:hAnsi="Times New Roman" w:cs="Times New Roman"/>
          <w:sz w:val="24"/>
          <w:szCs w:val="24"/>
        </w:rPr>
        <w:t>3</w:t>
      </w:r>
      <w:r w:rsidR="0081130B">
        <w:rPr>
          <w:rFonts w:ascii="Times New Roman" w:hAnsi="Times New Roman" w:cs="Times New Roman"/>
          <w:sz w:val="24"/>
          <w:szCs w:val="24"/>
        </w:rPr>
        <w:t>();</w:t>
      </w:r>
      <w:r w:rsidR="00E24076">
        <w:rPr>
          <w:rFonts w:ascii="Times New Roman" w:hAnsi="Times New Roman" w:cs="Times New Roman"/>
          <w:sz w:val="24"/>
          <w:szCs w:val="24"/>
        </w:rPr>
        <w:t xml:space="preserve"> </w:t>
      </w:r>
      <w:r w:rsidR="00FD0B62">
        <w:rPr>
          <w:rFonts w:ascii="Times New Roman" w:hAnsi="Times New Roman" w:cs="Times New Roman"/>
          <w:sz w:val="24"/>
          <w:szCs w:val="24"/>
        </w:rPr>
        <w:t>// function calling</w:t>
      </w:r>
    </w:p>
    <w:p w14:paraId="2395250D" w14:textId="77777777" w:rsidR="00FD0B62" w:rsidRDefault="00FD0B62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F7C2D47" w14:textId="105EE573" w:rsidR="0081130B" w:rsidRDefault="0081130B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turn 0;</w:t>
      </w:r>
    </w:p>
    <w:p w14:paraId="49AD3110" w14:textId="523AE6BD" w:rsidR="00D55135" w:rsidRDefault="0081130B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38B2C9FE" w14:textId="3DFBDF74" w:rsidR="00AC1755" w:rsidRDefault="00AC1755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7D09A40" w14:textId="1B186339" w:rsidR="00D82E7B" w:rsidRDefault="00D82E7B" w:rsidP="00D82E7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300FD">
        <w:rPr>
          <w:rFonts w:ascii="Times New Roman" w:hAnsi="Times New Roman" w:cs="Times New Roman"/>
          <w:b/>
          <w:sz w:val="24"/>
          <w:szCs w:val="24"/>
        </w:rPr>
        <w:t>Q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 w:rsidRPr="002300FD">
        <w:rPr>
          <w:rFonts w:ascii="Times New Roman" w:hAnsi="Times New Roman" w:cs="Times New Roman"/>
          <w:b/>
          <w:sz w:val="24"/>
          <w:szCs w:val="24"/>
        </w:rPr>
        <w:t>. WA</w:t>
      </w:r>
      <w:r>
        <w:rPr>
          <w:rFonts w:ascii="Times New Roman" w:hAnsi="Times New Roman" w:cs="Times New Roman"/>
          <w:b/>
          <w:sz w:val="24"/>
          <w:szCs w:val="24"/>
        </w:rPr>
        <w:t>P to</w:t>
      </w:r>
      <w:r w:rsidR="001C79EE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print “Hello JUET!” without </w:t>
      </w:r>
      <w:r w:rsidR="001C79EE">
        <w:rPr>
          <w:rFonts w:ascii="Times New Roman" w:hAnsi="Times New Roman" w:cs="Times New Roman"/>
          <w:b/>
          <w:sz w:val="24"/>
          <w:szCs w:val="24"/>
        </w:rPr>
        <w:t>using any semicolon</w:t>
      </w:r>
      <w:r>
        <w:rPr>
          <w:rFonts w:ascii="Times New Roman" w:hAnsi="Times New Roman" w:cs="Times New Roman"/>
          <w:b/>
          <w:sz w:val="24"/>
          <w:szCs w:val="24"/>
        </w:rPr>
        <w:t>?</w:t>
      </w:r>
    </w:p>
    <w:p w14:paraId="78BA602A" w14:textId="77777777" w:rsidR="00D82E7B" w:rsidRPr="002300FD" w:rsidRDefault="00D82E7B" w:rsidP="00D82E7B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21082013" w14:textId="4C53B0B0" w:rsidR="00D82E7B" w:rsidRDefault="00D82E7B" w:rsidP="00D82E7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</w:t>
      </w:r>
      <w:r w:rsidR="00A502D9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*************************************************************</w:t>
      </w:r>
    </w:p>
    <w:p w14:paraId="4FC33345" w14:textId="77777777" w:rsidR="00D82E7B" w:rsidRDefault="00D82E7B" w:rsidP="00D82E7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This program is developed by Tanishq Agarwal (Er. No:211B326)</w:t>
      </w:r>
    </w:p>
    <w:p w14:paraId="0E92CB04" w14:textId="77777777" w:rsidR="00D82E7B" w:rsidRDefault="00D82E7B" w:rsidP="00D82E7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0830FFA" w14:textId="19361F19" w:rsidR="00D82E7B" w:rsidRDefault="00D82E7B" w:rsidP="00D82E7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</w:t>
      </w:r>
      <w:r w:rsidR="00A502D9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*************************************************************</w:t>
      </w:r>
    </w:p>
    <w:p w14:paraId="2F08B427" w14:textId="77777777" w:rsidR="00D82E7B" w:rsidRDefault="00D82E7B" w:rsidP="00D82E7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BF3F6D5" w14:textId="77777777" w:rsidR="00D82E7B" w:rsidRDefault="00D82E7B" w:rsidP="00D82E7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5D4976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759D7F3C" w14:textId="77777777" w:rsidR="00F45DCB" w:rsidRDefault="004961EB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B8383D" w14:textId="36270DAB" w:rsidR="00AC1755" w:rsidRDefault="004961EB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namespace std;</w:t>
      </w:r>
    </w:p>
    <w:p w14:paraId="1344301E" w14:textId="70842316" w:rsidR="00F45DCB" w:rsidRDefault="00F45DCB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52830AA" w14:textId="77777777" w:rsidR="00287CF2" w:rsidRDefault="00287CF2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>
        <w:rPr>
          <w:rFonts w:ascii="Times New Roman" w:hAnsi="Times New Roman" w:cs="Times New Roman"/>
          <w:sz w:val="24"/>
          <w:szCs w:val="24"/>
        </w:rPr>
        <w:t>main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13A410A0" w14:textId="29B01D5C" w:rsidR="00287CF2" w:rsidRDefault="00287CF2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</w:p>
    <w:p w14:paraId="31E449E0" w14:textId="4210AFAF" w:rsidR="00DB303D" w:rsidRDefault="007C0E22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i</w:t>
      </w:r>
      <w:r w:rsidR="00DB303D">
        <w:rPr>
          <w:rFonts w:ascii="Times New Roman" w:hAnsi="Times New Roman" w:cs="Times New Roman"/>
          <w:sz w:val="24"/>
          <w:szCs w:val="24"/>
        </w:rPr>
        <w:t>f (</w:t>
      </w:r>
      <w:proofErr w:type="spellStart"/>
      <w:r w:rsidR="00DB303D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="00DB303D">
        <w:rPr>
          <w:rFonts w:ascii="Times New Roman" w:hAnsi="Times New Roman" w:cs="Times New Roman"/>
          <w:sz w:val="24"/>
          <w:szCs w:val="24"/>
        </w:rPr>
        <w:t>&lt;</w:t>
      </w:r>
      <w:proofErr w:type="gramStart"/>
      <w:r w:rsidR="00DB303D">
        <w:rPr>
          <w:rFonts w:ascii="Times New Roman" w:hAnsi="Times New Roman" w:cs="Times New Roman"/>
          <w:sz w:val="24"/>
          <w:szCs w:val="24"/>
        </w:rPr>
        <w:t>&lt;”Hello</w:t>
      </w:r>
      <w:proofErr w:type="gramEnd"/>
      <w:r w:rsidR="00DB303D">
        <w:rPr>
          <w:rFonts w:ascii="Times New Roman" w:hAnsi="Times New Roman" w:cs="Times New Roman"/>
          <w:sz w:val="24"/>
          <w:szCs w:val="24"/>
        </w:rPr>
        <w:t xml:space="preserve"> JUET!”){</w:t>
      </w:r>
    </w:p>
    <w:p w14:paraId="1530939C" w14:textId="77777777" w:rsidR="007C0E22" w:rsidRDefault="007C0E22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4632D3C" w14:textId="5139CFC3" w:rsidR="00287CF2" w:rsidRDefault="00DB303D" w:rsidP="007C0E22">
      <w:pPr>
        <w:spacing w:line="240" w:lineRule="auto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4B8454E8" w14:textId="77777777" w:rsidR="007C0E22" w:rsidRDefault="007C0E22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35C097" w14:textId="1E054713" w:rsidR="00287CF2" w:rsidRDefault="00287CF2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0;</w:t>
      </w:r>
    </w:p>
    <w:p w14:paraId="1842EA05" w14:textId="2EBA1A2E" w:rsidR="00E4721F" w:rsidRDefault="00287CF2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605AFF69" w14:textId="2BB09E94" w:rsidR="007C0E22" w:rsidRDefault="007C0E22" w:rsidP="005D4976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1461892" w14:textId="38F93D7B" w:rsidR="00A84577" w:rsidRPr="002300FD" w:rsidRDefault="00A84577" w:rsidP="00A502D9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300FD">
        <w:rPr>
          <w:rFonts w:ascii="Times New Roman" w:hAnsi="Times New Roman" w:cs="Times New Roman"/>
          <w:b/>
          <w:sz w:val="24"/>
          <w:szCs w:val="24"/>
        </w:rPr>
        <w:t>Q</w:t>
      </w:r>
      <w:r w:rsidR="003003E0">
        <w:rPr>
          <w:rFonts w:ascii="Times New Roman" w:hAnsi="Times New Roman" w:cs="Times New Roman"/>
          <w:b/>
          <w:sz w:val="24"/>
          <w:szCs w:val="24"/>
        </w:rPr>
        <w:t>5</w:t>
      </w:r>
      <w:r w:rsidRPr="002300FD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A502D9" w:rsidRPr="00A502D9">
        <w:rPr>
          <w:rFonts w:ascii="Times New Roman" w:hAnsi="Times New Roman" w:cs="Times New Roman"/>
          <w:b/>
          <w:sz w:val="24"/>
          <w:szCs w:val="24"/>
        </w:rPr>
        <w:t>WAP to round off an integer “</w:t>
      </w:r>
      <w:proofErr w:type="spellStart"/>
      <w:r w:rsidR="00A502D9" w:rsidRPr="00A502D9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="00A502D9" w:rsidRPr="00A502D9">
        <w:rPr>
          <w:rFonts w:ascii="Times New Roman" w:hAnsi="Times New Roman" w:cs="Times New Roman"/>
          <w:b/>
          <w:sz w:val="24"/>
          <w:szCs w:val="24"/>
        </w:rPr>
        <w:t xml:space="preserve">” to the next largest multiple of another integer “j”. For example, you will get 259 if </w:t>
      </w:r>
      <w:proofErr w:type="spellStart"/>
      <w:r w:rsidR="00A502D9" w:rsidRPr="00A502D9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="00A502D9" w:rsidRPr="00A502D9">
        <w:rPr>
          <w:rFonts w:ascii="Times New Roman" w:hAnsi="Times New Roman" w:cs="Times New Roman"/>
          <w:b/>
          <w:sz w:val="24"/>
          <w:szCs w:val="24"/>
        </w:rPr>
        <w:t>=256 is rounded off to the next largest multiple of j=7.</w:t>
      </w:r>
    </w:p>
    <w:p w14:paraId="19295DAD" w14:textId="57EB55C0" w:rsidR="00A84577" w:rsidRDefault="00A84577" w:rsidP="00A84577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</w:t>
      </w:r>
      <w:r w:rsidR="00A502D9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*************************************************************</w:t>
      </w:r>
    </w:p>
    <w:p w14:paraId="62FB7802" w14:textId="77777777" w:rsidR="00A84577" w:rsidRDefault="00A84577" w:rsidP="00A84577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This program is developed by Tanishq Agarwal (Er. No:211B326)</w:t>
      </w:r>
    </w:p>
    <w:p w14:paraId="6437CD79" w14:textId="77777777" w:rsidR="00A84577" w:rsidRDefault="00A84577" w:rsidP="00A84577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BD2989D" w14:textId="4CB85D97" w:rsidR="00A84577" w:rsidRDefault="00A502D9" w:rsidP="00A84577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</w:t>
      </w:r>
      <w:r w:rsidR="00A84577">
        <w:rPr>
          <w:rFonts w:ascii="Times New Roman" w:hAnsi="Times New Roman" w:cs="Times New Roman"/>
          <w:sz w:val="24"/>
          <w:szCs w:val="24"/>
        </w:rPr>
        <w:t>/*************************************************************</w:t>
      </w:r>
    </w:p>
    <w:p w14:paraId="693589F6" w14:textId="77777777" w:rsidR="00A84577" w:rsidRDefault="00A84577" w:rsidP="00A84577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5D226D3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2A2848F7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683FD2D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>using namespace std;</w:t>
      </w:r>
    </w:p>
    <w:p w14:paraId="70949231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49DCB75" w14:textId="6A6D8DE3" w:rsid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>int question5</w:t>
      </w:r>
      <w:proofErr w:type="gramStart"/>
      <w:r w:rsidRPr="009F33A1">
        <w:rPr>
          <w:rFonts w:ascii="Times New Roman" w:hAnsi="Times New Roman" w:cs="Times New Roman"/>
          <w:sz w:val="24"/>
          <w:szCs w:val="24"/>
        </w:rPr>
        <w:t>()</w:t>
      </w:r>
      <w:r>
        <w:rPr>
          <w:rFonts w:ascii="Times New Roman" w:hAnsi="Times New Roman" w:cs="Times New Roman"/>
          <w:sz w:val="24"/>
          <w:szCs w:val="24"/>
        </w:rPr>
        <w:t xml:space="preserve">  /</w:t>
      </w:r>
      <w:proofErr w:type="gramEnd"/>
      <w:r>
        <w:rPr>
          <w:rFonts w:ascii="Times New Roman" w:hAnsi="Times New Roman" w:cs="Times New Roman"/>
          <w:sz w:val="24"/>
          <w:szCs w:val="24"/>
        </w:rPr>
        <w:t>/function declaration and definition</w:t>
      </w:r>
    </w:p>
    <w:p w14:paraId="0EB962C1" w14:textId="50B1EB54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>{</w:t>
      </w:r>
    </w:p>
    <w:p w14:paraId="790E50D0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proofErr w:type="gramStart"/>
      <w:r w:rsidRPr="009F33A1">
        <w:rPr>
          <w:rFonts w:ascii="Times New Roman" w:hAnsi="Times New Roman" w:cs="Times New Roman"/>
          <w:sz w:val="24"/>
          <w:szCs w:val="24"/>
        </w:rPr>
        <w:t>a,b</w:t>
      </w:r>
      <w:proofErr w:type="gramEnd"/>
      <w:r w:rsidRPr="009F33A1">
        <w:rPr>
          <w:rFonts w:ascii="Times New Roman" w:hAnsi="Times New Roman" w:cs="Times New Roman"/>
          <w:sz w:val="24"/>
          <w:szCs w:val="24"/>
        </w:rPr>
        <w:t>,c</w:t>
      </w:r>
      <w:proofErr w:type="spellEnd"/>
      <w:r w:rsidRPr="009F33A1">
        <w:rPr>
          <w:rFonts w:ascii="Times New Roman" w:hAnsi="Times New Roman" w:cs="Times New Roman"/>
          <w:sz w:val="24"/>
          <w:szCs w:val="24"/>
        </w:rPr>
        <w:t>=0;</w:t>
      </w:r>
    </w:p>
    <w:p w14:paraId="353F3F70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9F33A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9F33A1">
        <w:rPr>
          <w:rFonts w:ascii="Times New Roman" w:hAnsi="Times New Roman" w:cs="Times New Roman"/>
          <w:sz w:val="24"/>
          <w:szCs w:val="24"/>
        </w:rPr>
        <w:t>&lt;&lt;"Enter the numbers A and B:";</w:t>
      </w:r>
    </w:p>
    <w:p w14:paraId="56717989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9F33A1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9F33A1">
        <w:rPr>
          <w:rFonts w:ascii="Times New Roman" w:hAnsi="Times New Roman" w:cs="Times New Roman"/>
          <w:sz w:val="24"/>
          <w:szCs w:val="24"/>
        </w:rPr>
        <w:t>&gt;&gt;a&gt;&gt;b;</w:t>
      </w:r>
    </w:p>
    <w:p w14:paraId="5A507268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9F33A1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9F33A1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9F33A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F33A1">
        <w:rPr>
          <w:rFonts w:ascii="Times New Roman" w:hAnsi="Times New Roman" w:cs="Times New Roman"/>
          <w:sz w:val="24"/>
          <w:szCs w:val="24"/>
        </w:rPr>
        <w:t>=1;i&lt;=</w:t>
      </w:r>
      <w:proofErr w:type="spellStart"/>
      <w:r w:rsidRPr="009F33A1">
        <w:rPr>
          <w:rFonts w:ascii="Times New Roman" w:hAnsi="Times New Roman" w:cs="Times New Roman"/>
          <w:sz w:val="24"/>
          <w:szCs w:val="24"/>
        </w:rPr>
        <w:t>a;i</w:t>
      </w:r>
      <w:proofErr w:type="spellEnd"/>
      <w:r w:rsidRPr="009F33A1">
        <w:rPr>
          <w:rFonts w:ascii="Times New Roman" w:hAnsi="Times New Roman" w:cs="Times New Roman"/>
          <w:sz w:val="24"/>
          <w:szCs w:val="24"/>
        </w:rPr>
        <w:t>++){</w:t>
      </w:r>
    </w:p>
    <w:p w14:paraId="5B41E05D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 xml:space="preserve">    c=b*</w:t>
      </w:r>
      <w:proofErr w:type="spellStart"/>
      <w:r w:rsidRPr="009F33A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F33A1">
        <w:rPr>
          <w:rFonts w:ascii="Times New Roman" w:hAnsi="Times New Roman" w:cs="Times New Roman"/>
          <w:sz w:val="24"/>
          <w:szCs w:val="24"/>
        </w:rPr>
        <w:t>;</w:t>
      </w:r>
    </w:p>
    <w:p w14:paraId="09492ECC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 xml:space="preserve">    if(c&gt;=</w:t>
      </w:r>
      <w:proofErr w:type="gramStart"/>
      <w:r w:rsidRPr="009F33A1">
        <w:rPr>
          <w:rFonts w:ascii="Times New Roman" w:hAnsi="Times New Roman" w:cs="Times New Roman"/>
          <w:sz w:val="24"/>
          <w:szCs w:val="24"/>
        </w:rPr>
        <w:t>a){</w:t>
      </w:r>
      <w:proofErr w:type="gramEnd"/>
    </w:p>
    <w:p w14:paraId="579507DF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9F33A1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9F33A1">
        <w:rPr>
          <w:rFonts w:ascii="Times New Roman" w:hAnsi="Times New Roman" w:cs="Times New Roman"/>
          <w:sz w:val="24"/>
          <w:szCs w:val="24"/>
        </w:rPr>
        <w:t>&lt;&lt;"The multiple is:"&lt;&lt;c;</w:t>
      </w:r>
    </w:p>
    <w:p w14:paraId="0B5BE5F5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 xml:space="preserve">        break;</w:t>
      </w:r>
    </w:p>
    <w:p w14:paraId="5F91A9B7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228B6C8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gramStart"/>
      <w:r w:rsidRPr="009F33A1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14:paraId="1EF906AD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281E39A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C057318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>}</w:t>
      </w:r>
    </w:p>
    <w:p w14:paraId="581D4BFD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>return 0;</w:t>
      </w:r>
    </w:p>
    <w:p w14:paraId="76F914CE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>}</w:t>
      </w:r>
    </w:p>
    <w:p w14:paraId="4CA01241" w14:textId="77777777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D107330" w14:textId="77777777" w:rsid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9F33A1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9F33A1">
        <w:rPr>
          <w:rFonts w:ascii="Times New Roman" w:hAnsi="Times New Roman" w:cs="Times New Roman"/>
          <w:sz w:val="24"/>
          <w:szCs w:val="24"/>
        </w:rPr>
        <w:t>)</w:t>
      </w:r>
    </w:p>
    <w:p w14:paraId="33E9255A" w14:textId="44A22FCC" w:rsid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>{</w:t>
      </w:r>
    </w:p>
    <w:p w14:paraId="124AAA17" w14:textId="11464AD8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>question5(</w:t>
      </w:r>
      <w:proofErr w:type="gramStart"/>
      <w:r w:rsidRPr="009F33A1">
        <w:rPr>
          <w:rFonts w:ascii="Times New Roman" w:hAnsi="Times New Roman" w:cs="Times New Roman"/>
          <w:sz w:val="24"/>
          <w:szCs w:val="24"/>
        </w:rPr>
        <w:t>);</w:t>
      </w:r>
      <w:r>
        <w:rPr>
          <w:rFonts w:ascii="Times New Roman" w:hAnsi="Times New Roman" w:cs="Times New Roman"/>
          <w:sz w:val="24"/>
          <w:szCs w:val="24"/>
        </w:rPr>
        <w:t xml:space="preserve">  /</w:t>
      </w:r>
      <w:proofErr w:type="gramEnd"/>
      <w:r>
        <w:rPr>
          <w:rFonts w:ascii="Times New Roman" w:hAnsi="Times New Roman" w:cs="Times New Roman"/>
          <w:sz w:val="24"/>
          <w:szCs w:val="24"/>
        </w:rPr>
        <w:t>/function calling</w:t>
      </w:r>
    </w:p>
    <w:p w14:paraId="556BF744" w14:textId="2A9FAFD6" w:rsidR="009F33A1" w:rsidRPr="009F33A1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9F33A1">
        <w:rPr>
          <w:rFonts w:ascii="Times New Roman" w:hAnsi="Times New Roman" w:cs="Times New Roman"/>
          <w:sz w:val="24"/>
          <w:szCs w:val="24"/>
        </w:rPr>
        <w:t>eturn 0;</w:t>
      </w:r>
    </w:p>
    <w:p w14:paraId="31C06404" w14:textId="1E6733BE" w:rsidR="00A84577" w:rsidRDefault="009F33A1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>}</w:t>
      </w:r>
    </w:p>
    <w:p w14:paraId="7838B06D" w14:textId="31D52C7A" w:rsidR="00EB215D" w:rsidRDefault="00EB215D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EA59652" w14:textId="038E7F71" w:rsidR="000440B0" w:rsidRPr="002300FD" w:rsidRDefault="000440B0" w:rsidP="000440B0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300FD">
        <w:rPr>
          <w:rFonts w:ascii="Times New Roman" w:hAnsi="Times New Roman" w:cs="Times New Roman"/>
          <w:b/>
          <w:sz w:val="24"/>
          <w:szCs w:val="24"/>
        </w:rPr>
        <w:t>Q</w:t>
      </w:r>
      <w:r>
        <w:rPr>
          <w:rFonts w:ascii="Times New Roman" w:hAnsi="Times New Roman" w:cs="Times New Roman"/>
          <w:b/>
          <w:sz w:val="24"/>
          <w:szCs w:val="24"/>
        </w:rPr>
        <w:t>6</w:t>
      </w:r>
      <w:r w:rsidRPr="002300FD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7554B0">
        <w:rPr>
          <w:rFonts w:ascii="Times New Roman" w:hAnsi="Times New Roman" w:cs="Times New Roman"/>
          <w:b/>
          <w:sz w:val="24"/>
          <w:szCs w:val="24"/>
        </w:rPr>
        <w:t xml:space="preserve">WAP </w:t>
      </w:r>
      <w:r w:rsidR="007554B0" w:rsidRPr="00495CA0">
        <w:rPr>
          <w:rFonts w:ascii="Times New Roman" w:hAnsi="Times New Roman" w:cs="Times New Roman"/>
          <w:b/>
          <w:sz w:val="24"/>
          <w:szCs w:val="24"/>
        </w:rPr>
        <w:t>which finds a four-digit number AABB which is a perfect square. A and B represent different digits. For example</w:t>
      </w:r>
      <w:r w:rsidR="007554B0">
        <w:rPr>
          <w:rFonts w:ascii="Times New Roman" w:hAnsi="Times New Roman" w:cs="Times New Roman"/>
          <w:b/>
          <w:sz w:val="24"/>
          <w:szCs w:val="24"/>
        </w:rPr>
        <w:t>:</w:t>
      </w:r>
      <w:r w:rsidR="007554B0" w:rsidRPr="00495CA0">
        <w:rPr>
          <w:rFonts w:ascii="Times New Roman" w:hAnsi="Times New Roman" w:cs="Times New Roman"/>
          <w:b/>
          <w:sz w:val="24"/>
          <w:szCs w:val="24"/>
        </w:rPr>
        <w:t xml:space="preserve"> 7744 is a four</w:t>
      </w:r>
      <w:r w:rsidR="007554B0">
        <w:rPr>
          <w:rFonts w:ascii="Times New Roman" w:hAnsi="Times New Roman" w:cs="Times New Roman"/>
          <w:b/>
          <w:sz w:val="24"/>
          <w:szCs w:val="24"/>
        </w:rPr>
        <w:t>-</w:t>
      </w:r>
      <w:r w:rsidR="007554B0" w:rsidRPr="00495CA0">
        <w:rPr>
          <w:rFonts w:ascii="Times New Roman" w:hAnsi="Times New Roman" w:cs="Times New Roman"/>
          <w:b/>
          <w:sz w:val="24"/>
          <w:szCs w:val="24"/>
        </w:rPr>
        <w:t xml:space="preserve">digit perfect square number which is also satisfying the condition AABB </w:t>
      </w:r>
      <w:proofErr w:type="spellStart"/>
      <w:r w:rsidR="007554B0" w:rsidRPr="00495CA0">
        <w:rPr>
          <w:rFonts w:ascii="Times New Roman" w:hAnsi="Times New Roman" w:cs="Times New Roman"/>
          <w:b/>
          <w:sz w:val="24"/>
          <w:szCs w:val="24"/>
        </w:rPr>
        <w:t>ie</w:t>
      </w:r>
      <w:proofErr w:type="spellEnd"/>
      <w:r w:rsidR="007554B0" w:rsidRPr="00495CA0">
        <w:rPr>
          <w:rFonts w:ascii="Times New Roman" w:hAnsi="Times New Roman" w:cs="Times New Roman"/>
          <w:b/>
          <w:sz w:val="24"/>
          <w:szCs w:val="24"/>
        </w:rPr>
        <w:t>. first two digits (AA=77) are same and last two digits (BB=44) are same.</w:t>
      </w:r>
    </w:p>
    <w:p w14:paraId="51849B09" w14:textId="77777777" w:rsidR="000440B0" w:rsidRDefault="000440B0" w:rsidP="000440B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*************************************************************</w:t>
      </w:r>
    </w:p>
    <w:p w14:paraId="673C7A8A" w14:textId="77777777" w:rsidR="000440B0" w:rsidRDefault="000440B0" w:rsidP="000440B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This program is developed by Tanishq Agarwal (Er. No:211B326)</w:t>
      </w:r>
    </w:p>
    <w:p w14:paraId="1635EAE9" w14:textId="77777777" w:rsidR="000440B0" w:rsidRDefault="000440B0" w:rsidP="000440B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D8199E7" w14:textId="77777777" w:rsidR="000440B0" w:rsidRDefault="000440B0" w:rsidP="000440B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*************************************************************</w:t>
      </w:r>
    </w:p>
    <w:p w14:paraId="5FFA01AA" w14:textId="77777777" w:rsidR="000440B0" w:rsidRDefault="000440B0" w:rsidP="000440B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51ED34B" w14:textId="7E204AD8" w:rsidR="000440B0" w:rsidRDefault="000440B0" w:rsidP="000440B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37E44E3C" w14:textId="28E363A8" w:rsidR="006D71D6" w:rsidRPr="009F33A1" w:rsidRDefault="006D71D6" w:rsidP="000440B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>
        <w:rPr>
          <w:rFonts w:ascii="Times New Roman" w:hAnsi="Times New Roman" w:cs="Times New Roman"/>
          <w:sz w:val="24"/>
          <w:szCs w:val="24"/>
        </w:rPr>
        <w:t>math.h</w:t>
      </w:r>
      <w:proofErr w:type="spellEnd"/>
      <w:r>
        <w:rPr>
          <w:rFonts w:ascii="Times New Roman" w:hAnsi="Times New Roman" w:cs="Times New Roman"/>
          <w:sz w:val="24"/>
          <w:szCs w:val="24"/>
        </w:rPr>
        <w:t>&gt;</w:t>
      </w:r>
    </w:p>
    <w:p w14:paraId="5A9C9360" w14:textId="77777777" w:rsidR="000440B0" w:rsidRPr="009F33A1" w:rsidRDefault="000440B0" w:rsidP="000440B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3CEAD61" w14:textId="2CE91CAF" w:rsidR="000440B0" w:rsidRDefault="000440B0" w:rsidP="000440B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9F33A1">
        <w:rPr>
          <w:rFonts w:ascii="Times New Roman" w:hAnsi="Times New Roman" w:cs="Times New Roman"/>
          <w:sz w:val="24"/>
          <w:szCs w:val="24"/>
        </w:rPr>
        <w:t>using namespace std;</w:t>
      </w:r>
    </w:p>
    <w:p w14:paraId="05FE2A4A" w14:textId="31519B28" w:rsidR="00495CA0" w:rsidRDefault="00495CA0" w:rsidP="000440B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DE2ABA4" w14:textId="559E4BB7" w:rsidR="0022453C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int question6()</w:t>
      </w:r>
      <w:r w:rsidR="0022453C">
        <w:rPr>
          <w:rFonts w:ascii="Times New Roman" w:hAnsi="Times New Roman" w:cs="Times New Roman"/>
          <w:sz w:val="24"/>
          <w:szCs w:val="24"/>
        </w:rPr>
        <w:t xml:space="preserve"> //function declaration and definition</w:t>
      </w:r>
    </w:p>
    <w:p w14:paraId="7EECC3FA" w14:textId="6E416593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{</w:t>
      </w:r>
    </w:p>
    <w:p w14:paraId="5C2757E9" w14:textId="6A8D4AB3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float </w:t>
      </w:r>
      <w:proofErr w:type="spellStart"/>
      <w:proofErr w:type="gramStart"/>
      <w:r w:rsidRPr="003F7282">
        <w:rPr>
          <w:rFonts w:ascii="Times New Roman" w:hAnsi="Times New Roman" w:cs="Times New Roman"/>
          <w:sz w:val="24"/>
          <w:szCs w:val="24"/>
        </w:rPr>
        <w:t>numf,sq</w:t>
      </w:r>
      <w:proofErr w:type="spellEnd"/>
      <w:proofErr w:type="gramEnd"/>
      <w:r w:rsidRPr="003F7282">
        <w:rPr>
          <w:rFonts w:ascii="Times New Roman" w:hAnsi="Times New Roman" w:cs="Times New Roman"/>
          <w:sz w:val="24"/>
          <w:szCs w:val="24"/>
        </w:rPr>
        <w:t>;</w:t>
      </w:r>
    </w:p>
    <w:p w14:paraId="6C647CDA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proofErr w:type="gramStart"/>
      <w:r w:rsidRPr="003F7282">
        <w:rPr>
          <w:rFonts w:ascii="Times New Roman" w:hAnsi="Times New Roman" w:cs="Times New Roman"/>
          <w:sz w:val="24"/>
          <w:szCs w:val="24"/>
        </w:rPr>
        <w:t>num,i</w:t>
      </w:r>
      <w:proofErr w:type="spellEnd"/>
      <w:proofErr w:type="gramEnd"/>
      <w:r w:rsidRPr="003F7282">
        <w:rPr>
          <w:rFonts w:ascii="Times New Roman" w:hAnsi="Times New Roman" w:cs="Times New Roman"/>
          <w:sz w:val="24"/>
          <w:szCs w:val="24"/>
        </w:rPr>
        <w:t>=0;</w:t>
      </w:r>
    </w:p>
    <w:p w14:paraId="6616B705" w14:textId="03A89F7B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int t</w:t>
      </w:r>
      <w:proofErr w:type="gramStart"/>
      <w:r w:rsidRPr="003F7282">
        <w:rPr>
          <w:rFonts w:ascii="Times New Roman" w:hAnsi="Times New Roman" w:cs="Times New Roman"/>
          <w:sz w:val="24"/>
          <w:szCs w:val="24"/>
        </w:rPr>
        <w:t>1,t</w:t>
      </w:r>
      <w:proofErr w:type="gramEnd"/>
      <w:r w:rsidRPr="003F7282">
        <w:rPr>
          <w:rFonts w:ascii="Times New Roman" w:hAnsi="Times New Roman" w:cs="Times New Roman"/>
          <w:sz w:val="24"/>
          <w:szCs w:val="24"/>
        </w:rPr>
        <w:t>2=0;</w:t>
      </w:r>
    </w:p>
    <w:p w14:paraId="10783687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3F7282">
        <w:rPr>
          <w:rFonts w:ascii="Times New Roman" w:hAnsi="Times New Roman" w:cs="Times New Roman"/>
          <w:sz w:val="24"/>
          <w:szCs w:val="24"/>
        </w:rPr>
        <w:t>a[</w:t>
      </w:r>
      <w:proofErr w:type="gramEnd"/>
      <w:r w:rsidRPr="003F7282">
        <w:rPr>
          <w:rFonts w:ascii="Times New Roman" w:hAnsi="Times New Roman" w:cs="Times New Roman"/>
          <w:sz w:val="24"/>
          <w:szCs w:val="24"/>
        </w:rPr>
        <w:t>4];</w:t>
      </w:r>
    </w:p>
    <w:p w14:paraId="6ED0883F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3F728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3F7282">
        <w:rPr>
          <w:rFonts w:ascii="Times New Roman" w:hAnsi="Times New Roman" w:cs="Times New Roman"/>
          <w:sz w:val="24"/>
          <w:szCs w:val="24"/>
        </w:rPr>
        <w:t>&lt;&lt;"Enter the number u want to check\n";</w:t>
      </w:r>
    </w:p>
    <w:p w14:paraId="5107C35C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spellStart"/>
      <w:r w:rsidRPr="003F7282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3F7282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r w:rsidRPr="003F7282">
        <w:rPr>
          <w:rFonts w:ascii="Times New Roman" w:hAnsi="Times New Roman" w:cs="Times New Roman"/>
          <w:sz w:val="24"/>
          <w:szCs w:val="24"/>
        </w:rPr>
        <w:t>numf</w:t>
      </w:r>
      <w:proofErr w:type="spellEnd"/>
      <w:r w:rsidRPr="003F7282">
        <w:rPr>
          <w:rFonts w:ascii="Times New Roman" w:hAnsi="Times New Roman" w:cs="Times New Roman"/>
          <w:sz w:val="24"/>
          <w:szCs w:val="24"/>
        </w:rPr>
        <w:t>;</w:t>
      </w:r>
    </w:p>
    <w:p w14:paraId="31DE7E9C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sq=sqrt(</w:t>
      </w:r>
      <w:proofErr w:type="spellStart"/>
      <w:r w:rsidRPr="003F7282">
        <w:rPr>
          <w:rFonts w:ascii="Times New Roman" w:hAnsi="Times New Roman" w:cs="Times New Roman"/>
          <w:sz w:val="24"/>
          <w:szCs w:val="24"/>
        </w:rPr>
        <w:t>numf</w:t>
      </w:r>
      <w:proofErr w:type="spellEnd"/>
      <w:r w:rsidRPr="003F7282">
        <w:rPr>
          <w:rFonts w:ascii="Times New Roman" w:hAnsi="Times New Roman" w:cs="Times New Roman"/>
          <w:sz w:val="24"/>
          <w:szCs w:val="24"/>
        </w:rPr>
        <w:t>);</w:t>
      </w:r>
    </w:p>
    <w:p w14:paraId="3FABE683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num=sq;</w:t>
      </w:r>
    </w:p>
    <w:p w14:paraId="40B70023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if(num==</w:t>
      </w:r>
      <w:proofErr w:type="gramStart"/>
      <w:r w:rsidRPr="003F7282">
        <w:rPr>
          <w:rFonts w:ascii="Times New Roman" w:hAnsi="Times New Roman" w:cs="Times New Roman"/>
          <w:sz w:val="24"/>
          <w:szCs w:val="24"/>
        </w:rPr>
        <w:t>sq){</w:t>
      </w:r>
      <w:proofErr w:type="gramEnd"/>
    </w:p>
    <w:p w14:paraId="478D22AB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F728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3F7282">
        <w:rPr>
          <w:rFonts w:ascii="Times New Roman" w:hAnsi="Times New Roman" w:cs="Times New Roman"/>
          <w:sz w:val="24"/>
          <w:szCs w:val="24"/>
        </w:rPr>
        <w:t>&lt;&lt;"The number entered is a perfect square number.\n";</w:t>
      </w:r>
    </w:p>
    <w:p w14:paraId="0C77DFCD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    t1=1;</w:t>
      </w:r>
    </w:p>
    <w:p w14:paraId="6DD1819A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}</w:t>
      </w:r>
    </w:p>
    <w:p w14:paraId="1965F1C0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3F7282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14:paraId="76F80F84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F728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3F7282">
        <w:rPr>
          <w:rFonts w:ascii="Times New Roman" w:hAnsi="Times New Roman" w:cs="Times New Roman"/>
          <w:sz w:val="24"/>
          <w:szCs w:val="24"/>
        </w:rPr>
        <w:t>&lt;&lt;"The number entered is not a perfect square number.\n";</w:t>
      </w:r>
    </w:p>
    <w:p w14:paraId="257820B5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     t1=0;</w:t>
      </w:r>
    </w:p>
    <w:p w14:paraId="0C8B8D02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}</w:t>
      </w:r>
    </w:p>
    <w:p w14:paraId="60AD439E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lastRenderedPageBreak/>
        <w:t>for(</w:t>
      </w:r>
      <w:proofErr w:type="spellStart"/>
      <w:r w:rsidRPr="003F728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F7282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3F7282">
        <w:rPr>
          <w:rFonts w:ascii="Times New Roman" w:hAnsi="Times New Roman" w:cs="Times New Roman"/>
          <w:sz w:val="24"/>
          <w:szCs w:val="24"/>
        </w:rPr>
        <w:t>0;i</w:t>
      </w:r>
      <w:proofErr w:type="gramEnd"/>
      <w:r w:rsidRPr="003F7282">
        <w:rPr>
          <w:rFonts w:ascii="Times New Roman" w:hAnsi="Times New Roman" w:cs="Times New Roman"/>
          <w:sz w:val="24"/>
          <w:szCs w:val="24"/>
        </w:rPr>
        <w:t>&lt;=3;i++){</w:t>
      </w:r>
    </w:p>
    <w:p w14:paraId="7207DF95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    a[</w:t>
      </w:r>
      <w:proofErr w:type="spellStart"/>
      <w:r w:rsidRPr="003F728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F7282">
        <w:rPr>
          <w:rFonts w:ascii="Times New Roman" w:hAnsi="Times New Roman" w:cs="Times New Roman"/>
          <w:sz w:val="24"/>
          <w:szCs w:val="24"/>
        </w:rPr>
        <w:t>]=num%10;</w:t>
      </w:r>
    </w:p>
    <w:p w14:paraId="33195981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    num=num/10;</w:t>
      </w:r>
    </w:p>
    <w:p w14:paraId="6E8B85CC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}</w:t>
      </w:r>
    </w:p>
    <w:p w14:paraId="7998DE70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for(</w:t>
      </w:r>
      <w:proofErr w:type="spellStart"/>
      <w:r w:rsidRPr="003F728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F7282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3F7282">
        <w:rPr>
          <w:rFonts w:ascii="Times New Roman" w:hAnsi="Times New Roman" w:cs="Times New Roman"/>
          <w:sz w:val="24"/>
          <w:szCs w:val="24"/>
        </w:rPr>
        <w:t>3;i</w:t>
      </w:r>
      <w:proofErr w:type="gramEnd"/>
      <w:r w:rsidRPr="003F7282">
        <w:rPr>
          <w:rFonts w:ascii="Times New Roman" w:hAnsi="Times New Roman" w:cs="Times New Roman"/>
          <w:sz w:val="24"/>
          <w:szCs w:val="24"/>
        </w:rPr>
        <w:t>&gt;=0;i--){</w:t>
      </w:r>
    </w:p>
    <w:p w14:paraId="789A6E4A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    a[3-</w:t>
      </w:r>
      <w:proofErr w:type="gramStart"/>
      <w:r w:rsidRPr="003F7282">
        <w:rPr>
          <w:rFonts w:ascii="Times New Roman" w:hAnsi="Times New Roman" w:cs="Times New Roman"/>
          <w:sz w:val="24"/>
          <w:szCs w:val="24"/>
        </w:rPr>
        <w:t>i]=</w:t>
      </w:r>
      <w:proofErr w:type="gramEnd"/>
      <w:r w:rsidRPr="003F7282">
        <w:rPr>
          <w:rFonts w:ascii="Times New Roman" w:hAnsi="Times New Roman" w:cs="Times New Roman"/>
          <w:sz w:val="24"/>
          <w:szCs w:val="24"/>
        </w:rPr>
        <w:t>a[</w:t>
      </w:r>
      <w:proofErr w:type="spellStart"/>
      <w:r w:rsidRPr="003F728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F7282">
        <w:rPr>
          <w:rFonts w:ascii="Times New Roman" w:hAnsi="Times New Roman" w:cs="Times New Roman"/>
          <w:sz w:val="24"/>
          <w:szCs w:val="24"/>
        </w:rPr>
        <w:t>];</w:t>
      </w:r>
    </w:p>
    <w:p w14:paraId="5785F39C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}</w:t>
      </w:r>
    </w:p>
    <w:p w14:paraId="48DF82B6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if((a[</w:t>
      </w:r>
      <w:proofErr w:type="gramStart"/>
      <w:r w:rsidRPr="003F7282">
        <w:rPr>
          <w:rFonts w:ascii="Times New Roman" w:hAnsi="Times New Roman" w:cs="Times New Roman"/>
          <w:sz w:val="24"/>
          <w:szCs w:val="24"/>
        </w:rPr>
        <w:t>0]=</w:t>
      </w:r>
      <w:proofErr w:type="gramEnd"/>
      <w:r w:rsidRPr="003F7282">
        <w:rPr>
          <w:rFonts w:ascii="Times New Roman" w:hAnsi="Times New Roman" w:cs="Times New Roman"/>
          <w:sz w:val="24"/>
          <w:szCs w:val="24"/>
        </w:rPr>
        <w:t>=a[1]) &amp;&amp; (a[2]==a[3])){</w:t>
      </w:r>
    </w:p>
    <w:p w14:paraId="41A64E31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F728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3F7282">
        <w:rPr>
          <w:rFonts w:ascii="Times New Roman" w:hAnsi="Times New Roman" w:cs="Times New Roman"/>
          <w:sz w:val="24"/>
          <w:szCs w:val="24"/>
        </w:rPr>
        <w:t>&lt;&lt;"The number entered is symmetric.\n";</w:t>
      </w:r>
    </w:p>
    <w:p w14:paraId="241291FB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    t2=1;</w:t>
      </w:r>
    </w:p>
    <w:p w14:paraId="77771E66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}</w:t>
      </w:r>
    </w:p>
    <w:p w14:paraId="2FD6358D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3F7282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14:paraId="47D13DDC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F728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3F7282">
        <w:rPr>
          <w:rFonts w:ascii="Times New Roman" w:hAnsi="Times New Roman" w:cs="Times New Roman"/>
          <w:sz w:val="24"/>
          <w:szCs w:val="24"/>
        </w:rPr>
        <w:t>&lt;&lt;"The number is asymmetric.\n";</w:t>
      </w:r>
    </w:p>
    <w:p w14:paraId="413F0061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    t2=0;</w:t>
      </w:r>
    </w:p>
    <w:p w14:paraId="28FE72D0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}</w:t>
      </w:r>
    </w:p>
    <w:p w14:paraId="44876CC7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3F728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3F7282">
        <w:rPr>
          <w:rFonts w:ascii="Times New Roman" w:hAnsi="Times New Roman" w:cs="Times New Roman"/>
          <w:sz w:val="24"/>
          <w:szCs w:val="24"/>
        </w:rPr>
        <w:t>t1==1 &amp;&amp; t2==1){</w:t>
      </w:r>
    </w:p>
    <w:p w14:paraId="1A64F89E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F728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3F7282">
        <w:rPr>
          <w:rFonts w:ascii="Times New Roman" w:hAnsi="Times New Roman" w:cs="Times New Roman"/>
          <w:sz w:val="24"/>
          <w:szCs w:val="24"/>
        </w:rPr>
        <w:t>&lt;&lt;"The number is of required type.\n";</w:t>
      </w:r>
    </w:p>
    <w:p w14:paraId="2EA29593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}</w:t>
      </w:r>
    </w:p>
    <w:p w14:paraId="2E50E984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proofErr w:type="gramStart"/>
      <w:r w:rsidRPr="003F7282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14:paraId="711B40DF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F728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3F7282">
        <w:rPr>
          <w:rFonts w:ascii="Times New Roman" w:hAnsi="Times New Roman" w:cs="Times New Roman"/>
          <w:sz w:val="24"/>
          <w:szCs w:val="24"/>
        </w:rPr>
        <w:t xml:space="preserve">&lt;&lt;"The number is not of required </w:t>
      </w:r>
      <w:proofErr w:type="gramStart"/>
      <w:r w:rsidRPr="003F7282">
        <w:rPr>
          <w:rFonts w:ascii="Times New Roman" w:hAnsi="Times New Roman" w:cs="Times New Roman"/>
          <w:sz w:val="24"/>
          <w:szCs w:val="24"/>
        </w:rPr>
        <w:t>type..</w:t>
      </w:r>
      <w:proofErr w:type="gramEnd"/>
      <w:r w:rsidRPr="003F7282">
        <w:rPr>
          <w:rFonts w:ascii="Times New Roman" w:hAnsi="Times New Roman" w:cs="Times New Roman"/>
          <w:sz w:val="24"/>
          <w:szCs w:val="24"/>
        </w:rPr>
        <w:t>";</w:t>
      </w:r>
    </w:p>
    <w:p w14:paraId="3D9495A3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}</w:t>
      </w:r>
    </w:p>
    <w:p w14:paraId="083D53FA" w14:textId="77777777" w:rsidR="003F7282" w:rsidRP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return 0;</w:t>
      </w:r>
    </w:p>
    <w:p w14:paraId="22BA0E6C" w14:textId="1A98BB2C" w:rsidR="005C112D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F7282">
        <w:rPr>
          <w:rFonts w:ascii="Times New Roman" w:hAnsi="Times New Roman" w:cs="Times New Roman"/>
          <w:sz w:val="24"/>
          <w:szCs w:val="24"/>
        </w:rPr>
        <w:t>}</w:t>
      </w:r>
    </w:p>
    <w:p w14:paraId="70513D88" w14:textId="77B26D3C" w:rsid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D9C50F" w14:textId="7E1B4606" w:rsidR="003F7282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>
        <w:rPr>
          <w:rFonts w:ascii="Times New Roman" w:hAnsi="Times New Roman" w:cs="Times New Roman"/>
          <w:sz w:val="24"/>
          <w:szCs w:val="24"/>
        </w:rPr>
        <w:t>main(</w:t>
      </w:r>
      <w:proofErr w:type="gramEnd"/>
      <w:r>
        <w:rPr>
          <w:rFonts w:ascii="Times New Roman" w:hAnsi="Times New Roman" w:cs="Times New Roman"/>
          <w:sz w:val="24"/>
          <w:szCs w:val="24"/>
        </w:rPr>
        <w:t>){</w:t>
      </w:r>
    </w:p>
    <w:p w14:paraId="60B73616" w14:textId="2A47A5F8" w:rsidR="003F7282" w:rsidRDefault="006D1298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6();</w:t>
      </w:r>
      <w:r w:rsidR="0022453C">
        <w:rPr>
          <w:rFonts w:ascii="Times New Roman" w:hAnsi="Times New Roman" w:cs="Times New Roman"/>
          <w:sz w:val="24"/>
          <w:szCs w:val="24"/>
        </w:rPr>
        <w:t xml:space="preserve"> // function calling</w:t>
      </w:r>
    </w:p>
    <w:p w14:paraId="782F1A1F" w14:textId="10BB88ED" w:rsidR="006D1298" w:rsidRDefault="006D1298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0;</w:t>
      </w:r>
    </w:p>
    <w:p w14:paraId="1315871E" w14:textId="775A5D38" w:rsidR="003F7282" w:rsidRPr="009F33A1" w:rsidRDefault="003F7282" w:rsidP="003F728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14:paraId="5A1806EE" w14:textId="6DFADDA6" w:rsidR="00EB215D" w:rsidRDefault="00EB215D" w:rsidP="009F33A1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23EFB36" w14:textId="55CFBCBA" w:rsidR="008B2DAC" w:rsidRPr="008B2DAC" w:rsidRDefault="007C40BB" w:rsidP="008B2DA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300FD">
        <w:rPr>
          <w:rFonts w:ascii="Times New Roman" w:hAnsi="Times New Roman" w:cs="Times New Roman"/>
          <w:b/>
          <w:sz w:val="24"/>
          <w:szCs w:val="24"/>
        </w:rPr>
        <w:t>Q</w:t>
      </w:r>
      <w:r>
        <w:rPr>
          <w:rFonts w:ascii="Times New Roman" w:hAnsi="Times New Roman" w:cs="Times New Roman"/>
          <w:b/>
          <w:sz w:val="24"/>
          <w:szCs w:val="24"/>
        </w:rPr>
        <w:t>7</w:t>
      </w:r>
      <w:r w:rsidRPr="002300FD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8B2DAC" w:rsidRPr="008B2DAC">
        <w:rPr>
          <w:rFonts w:ascii="Times New Roman" w:hAnsi="Times New Roman" w:cs="Times New Roman"/>
          <w:b/>
          <w:sz w:val="24"/>
          <w:szCs w:val="24"/>
        </w:rPr>
        <w:t>Write a function which takes a string as input from user and returns the length of that string without using any string library functions. Call this function from mai</w:t>
      </w:r>
      <w:r w:rsidR="00F76787">
        <w:rPr>
          <w:rFonts w:ascii="Times New Roman" w:hAnsi="Times New Roman" w:cs="Times New Roman"/>
          <w:b/>
          <w:sz w:val="24"/>
          <w:szCs w:val="24"/>
        </w:rPr>
        <w:t>n</w:t>
      </w:r>
      <w:r w:rsidR="008B2DAC" w:rsidRPr="008B2DAC">
        <w:rPr>
          <w:rFonts w:ascii="Times New Roman" w:hAnsi="Times New Roman" w:cs="Times New Roman"/>
          <w:b/>
          <w:sz w:val="24"/>
          <w:szCs w:val="24"/>
        </w:rPr>
        <w:t xml:space="preserve"> function. </w:t>
      </w:r>
    </w:p>
    <w:p w14:paraId="5092EFE0" w14:textId="653C28A9" w:rsidR="007C40BB" w:rsidRDefault="008B2DAC" w:rsidP="007C40B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</w:t>
      </w:r>
      <w:r w:rsidR="007C40BB">
        <w:rPr>
          <w:rFonts w:ascii="Times New Roman" w:hAnsi="Times New Roman" w:cs="Times New Roman"/>
          <w:sz w:val="24"/>
          <w:szCs w:val="24"/>
        </w:rPr>
        <w:t>/*************************************************************</w:t>
      </w:r>
    </w:p>
    <w:p w14:paraId="30093260" w14:textId="77777777" w:rsidR="007C40BB" w:rsidRDefault="007C40BB" w:rsidP="007C40B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This program is developed by Tanishq Agarwal (Er. No:211B326)</w:t>
      </w:r>
    </w:p>
    <w:p w14:paraId="6BDE6A15" w14:textId="77777777" w:rsidR="007C40BB" w:rsidRDefault="007C40BB" w:rsidP="007C40B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E98A655" w14:textId="77777777" w:rsidR="007C40BB" w:rsidRDefault="007C40BB" w:rsidP="007C40B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*************************************************************</w:t>
      </w:r>
    </w:p>
    <w:p w14:paraId="5131EAB6" w14:textId="77777777" w:rsidR="007C40BB" w:rsidRDefault="007C40BB" w:rsidP="007C40BB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4542ED0" w14:textId="0804FD04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>#include &lt;iostream&gt;</w:t>
      </w:r>
    </w:p>
    <w:p w14:paraId="534D547D" w14:textId="426B406B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>using namespace std;</w:t>
      </w:r>
    </w:p>
    <w:p w14:paraId="58AF2037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>int question7</w:t>
      </w:r>
      <w:proofErr w:type="gramStart"/>
      <w:r w:rsidRPr="007E4A09">
        <w:rPr>
          <w:rFonts w:ascii="Times New Roman" w:hAnsi="Times New Roman"/>
          <w:sz w:val="24"/>
          <w:szCs w:val="24"/>
        </w:rPr>
        <w:t>()  /</w:t>
      </w:r>
      <w:proofErr w:type="gramEnd"/>
      <w:r w:rsidRPr="007E4A09">
        <w:rPr>
          <w:rFonts w:ascii="Times New Roman" w:hAnsi="Times New Roman"/>
          <w:sz w:val="24"/>
          <w:szCs w:val="24"/>
        </w:rPr>
        <w:t>/function declaration and definition</w:t>
      </w:r>
    </w:p>
    <w:p w14:paraId="5173D1E5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>{</w:t>
      </w:r>
    </w:p>
    <w:p w14:paraId="634817F4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 xml:space="preserve">    string </w:t>
      </w:r>
      <w:proofErr w:type="spellStart"/>
      <w:r w:rsidRPr="007E4A09">
        <w:rPr>
          <w:rFonts w:ascii="Times New Roman" w:hAnsi="Times New Roman"/>
          <w:sz w:val="24"/>
          <w:szCs w:val="24"/>
        </w:rPr>
        <w:t>ar</w:t>
      </w:r>
      <w:proofErr w:type="spellEnd"/>
      <w:r w:rsidRPr="007E4A09">
        <w:rPr>
          <w:rFonts w:ascii="Times New Roman" w:hAnsi="Times New Roman"/>
          <w:sz w:val="24"/>
          <w:szCs w:val="24"/>
        </w:rPr>
        <w:t>;</w:t>
      </w:r>
    </w:p>
    <w:p w14:paraId="5FCBDCB5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lastRenderedPageBreak/>
        <w:t xml:space="preserve">    int count=</w:t>
      </w:r>
      <w:proofErr w:type="gramStart"/>
      <w:r w:rsidRPr="007E4A09">
        <w:rPr>
          <w:rFonts w:ascii="Times New Roman" w:hAnsi="Times New Roman"/>
          <w:sz w:val="24"/>
          <w:szCs w:val="24"/>
        </w:rPr>
        <w:t>0,i</w:t>
      </w:r>
      <w:proofErr w:type="gramEnd"/>
      <w:r w:rsidRPr="007E4A09">
        <w:rPr>
          <w:rFonts w:ascii="Times New Roman" w:hAnsi="Times New Roman"/>
          <w:sz w:val="24"/>
          <w:szCs w:val="24"/>
        </w:rPr>
        <w:t>=0;</w:t>
      </w:r>
    </w:p>
    <w:p w14:paraId="2ADEE944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 xml:space="preserve">    </w:t>
      </w:r>
      <w:proofErr w:type="spellStart"/>
      <w:r w:rsidRPr="007E4A09">
        <w:rPr>
          <w:rFonts w:ascii="Times New Roman" w:hAnsi="Times New Roman"/>
          <w:sz w:val="24"/>
          <w:szCs w:val="24"/>
        </w:rPr>
        <w:t>cout</w:t>
      </w:r>
      <w:proofErr w:type="spellEnd"/>
      <w:r w:rsidRPr="007E4A09">
        <w:rPr>
          <w:rFonts w:ascii="Times New Roman" w:hAnsi="Times New Roman"/>
          <w:sz w:val="24"/>
          <w:szCs w:val="24"/>
        </w:rPr>
        <w:t>&lt;&lt;"Please enter the array of characters into this array:";</w:t>
      </w:r>
    </w:p>
    <w:p w14:paraId="44A7A38E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 xml:space="preserve">    </w:t>
      </w:r>
      <w:proofErr w:type="spellStart"/>
      <w:r w:rsidRPr="007E4A09">
        <w:rPr>
          <w:rFonts w:ascii="Times New Roman" w:hAnsi="Times New Roman"/>
          <w:sz w:val="24"/>
          <w:szCs w:val="24"/>
        </w:rPr>
        <w:t>cin</w:t>
      </w:r>
      <w:proofErr w:type="spellEnd"/>
      <w:r w:rsidRPr="007E4A09">
        <w:rPr>
          <w:rFonts w:ascii="Times New Roman" w:hAnsi="Times New Roman"/>
          <w:sz w:val="24"/>
          <w:szCs w:val="24"/>
        </w:rPr>
        <w:t>&gt;&gt;</w:t>
      </w:r>
      <w:proofErr w:type="spellStart"/>
      <w:r w:rsidRPr="007E4A09">
        <w:rPr>
          <w:rFonts w:ascii="Times New Roman" w:hAnsi="Times New Roman"/>
          <w:sz w:val="24"/>
          <w:szCs w:val="24"/>
        </w:rPr>
        <w:t>ar</w:t>
      </w:r>
      <w:proofErr w:type="spellEnd"/>
      <w:r w:rsidRPr="007E4A09">
        <w:rPr>
          <w:rFonts w:ascii="Times New Roman" w:hAnsi="Times New Roman"/>
          <w:sz w:val="24"/>
          <w:szCs w:val="24"/>
        </w:rPr>
        <w:t>;</w:t>
      </w:r>
    </w:p>
    <w:p w14:paraId="6E3A4DDC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 xml:space="preserve">    while(</w:t>
      </w:r>
      <w:proofErr w:type="spellStart"/>
      <w:r w:rsidRPr="007E4A09">
        <w:rPr>
          <w:rFonts w:ascii="Times New Roman" w:hAnsi="Times New Roman"/>
          <w:sz w:val="24"/>
          <w:szCs w:val="24"/>
        </w:rPr>
        <w:t>ar</w:t>
      </w:r>
      <w:proofErr w:type="spellEnd"/>
      <w:r w:rsidRPr="007E4A09">
        <w:rPr>
          <w:rFonts w:ascii="Times New Roman" w:hAnsi="Times New Roman"/>
          <w:sz w:val="24"/>
          <w:szCs w:val="24"/>
        </w:rPr>
        <w:t>[</w:t>
      </w:r>
      <w:proofErr w:type="spellStart"/>
      <w:r w:rsidRPr="007E4A09">
        <w:rPr>
          <w:rFonts w:ascii="Times New Roman" w:hAnsi="Times New Roman"/>
          <w:sz w:val="24"/>
          <w:szCs w:val="24"/>
        </w:rPr>
        <w:t>i</w:t>
      </w:r>
      <w:proofErr w:type="spellEnd"/>
      <w:proofErr w:type="gramStart"/>
      <w:r w:rsidRPr="007E4A09">
        <w:rPr>
          <w:rFonts w:ascii="Times New Roman" w:hAnsi="Times New Roman"/>
          <w:sz w:val="24"/>
          <w:szCs w:val="24"/>
        </w:rPr>
        <w:t>]!=</w:t>
      </w:r>
      <w:proofErr w:type="gramEnd"/>
      <w:r w:rsidRPr="007E4A09">
        <w:rPr>
          <w:rFonts w:ascii="Times New Roman" w:hAnsi="Times New Roman"/>
          <w:sz w:val="24"/>
          <w:szCs w:val="24"/>
        </w:rPr>
        <w:t>'\0'){</w:t>
      </w:r>
    </w:p>
    <w:p w14:paraId="4DC9D181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 xml:space="preserve">        count++;</w:t>
      </w:r>
    </w:p>
    <w:p w14:paraId="527720F2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 xml:space="preserve">        </w:t>
      </w:r>
      <w:proofErr w:type="spellStart"/>
      <w:r w:rsidRPr="007E4A09">
        <w:rPr>
          <w:rFonts w:ascii="Times New Roman" w:hAnsi="Times New Roman"/>
          <w:sz w:val="24"/>
          <w:szCs w:val="24"/>
        </w:rPr>
        <w:t>i</w:t>
      </w:r>
      <w:proofErr w:type="spellEnd"/>
      <w:r w:rsidRPr="007E4A09">
        <w:rPr>
          <w:rFonts w:ascii="Times New Roman" w:hAnsi="Times New Roman"/>
          <w:sz w:val="24"/>
          <w:szCs w:val="24"/>
        </w:rPr>
        <w:t>++;</w:t>
      </w:r>
    </w:p>
    <w:p w14:paraId="3F37D103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 xml:space="preserve">    }</w:t>
      </w:r>
    </w:p>
    <w:p w14:paraId="5B5A258C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7E4A09">
        <w:rPr>
          <w:rFonts w:ascii="Times New Roman" w:hAnsi="Times New Roman"/>
          <w:sz w:val="24"/>
          <w:szCs w:val="24"/>
        </w:rPr>
        <w:t>cout</w:t>
      </w:r>
      <w:proofErr w:type="spellEnd"/>
      <w:r w:rsidRPr="007E4A09">
        <w:rPr>
          <w:rFonts w:ascii="Times New Roman" w:hAnsi="Times New Roman"/>
          <w:sz w:val="24"/>
          <w:szCs w:val="24"/>
        </w:rPr>
        <w:t>&lt;&lt;"The length of the string is: "&lt;&lt;count;</w:t>
      </w:r>
    </w:p>
    <w:p w14:paraId="2C5F5450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>return 0;</w:t>
      </w:r>
    </w:p>
    <w:p w14:paraId="60323C7B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>}</w:t>
      </w:r>
    </w:p>
    <w:p w14:paraId="0247161A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 xml:space="preserve">int </w:t>
      </w:r>
      <w:proofErr w:type="gramStart"/>
      <w:r w:rsidRPr="007E4A09">
        <w:rPr>
          <w:rFonts w:ascii="Times New Roman" w:hAnsi="Times New Roman"/>
          <w:sz w:val="24"/>
          <w:szCs w:val="24"/>
        </w:rPr>
        <w:t>main(</w:t>
      </w:r>
      <w:proofErr w:type="gramEnd"/>
      <w:r w:rsidRPr="007E4A09">
        <w:rPr>
          <w:rFonts w:ascii="Times New Roman" w:hAnsi="Times New Roman"/>
          <w:sz w:val="24"/>
          <w:szCs w:val="24"/>
        </w:rPr>
        <w:t>){  //driver main function</w:t>
      </w:r>
    </w:p>
    <w:p w14:paraId="7C2787A2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>question7(</w:t>
      </w:r>
      <w:proofErr w:type="gramStart"/>
      <w:r w:rsidRPr="007E4A09">
        <w:rPr>
          <w:rFonts w:ascii="Times New Roman" w:hAnsi="Times New Roman"/>
          <w:sz w:val="24"/>
          <w:szCs w:val="24"/>
        </w:rPr>
        <w:t>);  /</w:t>
      </w:r>
      <w:proofErr w:type="gramEnd"/>
      <w:r w:rsidRPr="007E4A09">
        <w:rPr>
          <w:rFonts w:ascii="Times New Roman" w:hAnsi="Times New Roman"/>
          <w:sz w:val="24"/>
          <w:szCs w:val="24"/>
        </w:rPr>
        <w:t>/function calling</w:t>
      </w:r>
    </w:p>
    <w:p w14:paraId="138B47CB" w14:textId="77777777" w:rsidR="007E4A09" w:rsidRPr="007E4A09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>return 0;</w:t>
      </w:r>
    </w:p>
    <w:p w14:paraId="1C8ED1E1" w14:textId="614DFD8D" w:rsidR="00D320C0" w:rsidRDefault="007E4A09" w:rsidP="007E4A09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>}</w:t>
      </w:r>
    </w:p>
    <w:p w14:paraId="3907F93F" w14:textId="4DD833AD" w:rsidR="009E5515" w:rsidRPr="008B2DAC" w:rsidRDefault="009E5515" w:rsidP="0003330F">
      <w:pPr>
        <w:spacing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2300FD">
        <w:rPr>
          <w:rFonts w:ascii="Times New Roman" w:hAnsi="Times New Roman" w:cs="Times New Roman"/>
          <w:b/>
          <w:sz w:val="24"/>
          <w:szCs w:val="24"/>
        </w:rPr>
        <w:t>Q</w:t>
      </w:r>
      <w:r>
        <w:rPr>
          <w:rFonts w:ascii="Times New Roman" w:hAnsi="Times New Roman" w:cs="Times New Roman"/>
          <w:b/>
          <w:sz w:val="24"/>
          <w:szCs w:val="24"/>
        </w:rPr>
        <w:t>8</w:t>
      </w:r>
      <w:r w:rsidRPr="002300FD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03330F" w:rsidRPr="0003330F">
        <w:rPr>
          <w:rFonts w:ascii="Times New Roman" w:hAnsi="Times New Roman" w:cs="Times New Roman"/>
          <w:b/>
          <w:sz w:val="24"/>
          <w:szCs w:val="24"/>
        </w:rPr>
        <w:t xml:space="preserve">Write a function </w:t>
      </w:r>
      <w:proofErr w:type="spellStart"/>
      <w:r w:rsidR="0003330F" w:rsidRPr="0003330F">
        <w:rPr>
          <w:rFonts w:ascii="Times New Roman" w:hAnsi="Times New Roman" w:cs="Times New Roman"/>
          <w:b/>
          <w:sz w:val="24"/>
          <w:szCs w:val="24"/>
        </w:rPr>
        <w:t>strcat</w:t>
      </w:r>
      <w:proofErr w:type="spellEnd"/>
      <w:r w:rsidR="0003330F" w:rsidRPr="0003330F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proofErr w:type="gramStart"/>
      <w:r w:rsidR="0003330F" w:rsidRPr="0003330F">
        <w:rPr>
          <w:rFonts w:ascii="Times New Roman" w:hAnsi="Times New Roman" w:cs="Times New Roman"/>
          <w:b/>
          <w:sz w:val="24"/>
          <w:szCs w:val="24"/>
        </w:rPr>
        <w:t>s,t</w:t>
      </w:r>
      <w:proofErr w:type="spellEnd"/>
      <w:proofErr w:type="gramEnd"/>
      <w:r w:rsidR="0003330F" w:rsidRPr="0003330F">
        <w:rPr>
          <w:rFonts w:ascii="Times New Roman" w:hAnsi="Times New Roman" w:cs="Times New Roman"/>
          <w:b/>
          <w:sz w:val="24"/>
          <w:szCs w:val="24"/>
        </w:rPr>
        <w:t>) which concatenates the string t to the end of string s.  Call this function from mail function.</w:t>
      </w:r>
    </w:p>
    <w:p w14:paraId="01F1C6A0" w14:textId="77777777" w:rsidR="009E5515" w:rsidRDefault="009E5515" w:rsidP="009E5515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*************************************************************</w:t>
      </w:r>
    </w:p>
    <w:p w14:paraId="335D8858" w14:textId="77777777" w:rsidR="009E5515" w:rsidRDefault="009E5515" w:rsidP="009E5515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This program is developed by Tanishq Agarwal (Er. No:211B326)</w:t>
      </w:r>
    </w:p>
    <w:p w14:paraId="264475DC" w14:textId="77777777" w:rsidR="009E5515" w:rsidRDefault="009E5515" w:rsidP="009E5515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B6A33E4" w14:textId="77777777" w:rsidR="009E5515" w:rsidRDefault="009E5515" w:rsidP="009E5515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*************************************************************</w:t>
      </w:r>
    </w:p>
    <w:p w14:paraId="245589CC" w14:textId="77777777" w:rsidR="009E5515" w:rsidRDefault="009E5515" w:rsidP="009E5515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0941408" w14:textId="77777777" w:rsidR="009E5515" w:rsidRPr="007E4A09" w:rsidRDefault="009E5515" w:rsidP="009E5515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>#include &lt;iostream&gt;</w:t>
      </w:r>
    </w:p>
    <w:p w14:paraId="4BD11DDE" w14:textId="7A435FD1" w:rsidR="009E5515" w:rsidRDefault="009E5515" w:rsidP="009E5515">
      <w:pPr>
        <w:jc w:val="both"/>
        <w:rPr>
          <w:rFonts w:ascii="Times New Roman" w:hAnsi="Times New Roman"/>
          <w:sz w:val="24"/>
          <w:szCs w:val="24"/>
        </w:rPr>
      </w:pPr>
      <w:r w:rsidRPr="007E4A09">
        <w:rPr>
          <w:rFonts w:ascii="Times New Roman" w:hAnsi="Times New Roman"/>
          <w:sz w:val="24"/>
          <w:szCs w:val="24"/>
        </w:rPr>
        <w:t>using namespace std;</w:t>
      </w:r>
    </w:p>
    <w:p w14:paraId="48FD4D2F" w14:textId="1A6F84DA" w:rsidR="00BC0B7F" w:rsidRDefault="00BC0B7F" w:rsidP="00BC0B7F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BC0B7F">
        <w:rPr>
          <w:rFonts w:ascii="Times New Roman" w:hAnsi="Times New Roman"/>
          <w:sz w:val="24"/>
          <w:szCs w:val="24"/>
        </w:rPr>
        <w:t xml:space="preserve">int </w:t>
      </w:r>
      <w:proofErr w:type="spellStart"/>
      <w:proofErr w:type="gramStart"/>
      <w:r w:rsidRPr="00BC0B7F">
        <w:rPr>
          <w:rFonts w:ascii="Times New Roman" w:hAnsi="Times New Roman"/>
          <w:sz w:val="24"/>
          <w:szCs w:val="24"/>
        </w:rPr>
        <w:t>strcat</w:t>
      </w:r>
      <w:proofErr w:type="spellEnd"/>
      <w:r w:rsidRPr="00BC0B7F">
        <w:rPr>
          <w:rFonts w:ascii="Times New Roman" w:hAnsi="Times New Roman"/>
          <w:sz w:val="24"/>
          <w:szCs w:val="24"/>
        </w:rPr>
        <w:t>(</w:t>
      </w:r>
      <w:proofErr w:type="gramEnd"/>
      <w:r w:rsidRPr="00BC0B7F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 //function declaration and definition</w:t>
      </w:r>
    </w:p>
    <w:p w14:paraId="256D01C8" w14:textId="74645AD3" w:rsidR="00BC0B7F" w:rsidRPr="00BC0B7F" w:rsidRDefault="00BC0B7F" w:rsidP="00BC0B7F">
      <w:pPr>
        <w:jc w:val="both"/>
        <w:rPr>
          <w:rFonts w:ascii="Times New Roman" w:hAnsi="Times New Roman"/>
          <w:sz w:val="24"/>
          <w:szCs w:val="24"/>
        </w:rPr>
      </w:pPr>
      <w:r w:rsidRPr="00BC0B7F">
        <w:rPr>
          <w:rFonts w:ascii="Times New Roman" w:hAnsi="Times New Roman"/>
          <w:sz w:val="24"/>
          <w:szCs w:val="24"/>
        </w:rPr>
        <w:t>{</w:t>
      </w:r>
    </w:p>
    <w:p w14:paraId="61EA0E27" w14:textId="77777777" w:rsidR="00BC0B7F" w:rsidRPr="00BC0B7F" w:rsidRDefault="00BC0B7F" w:rsidP="00BC0B7F">
      <w:pPr>
        <w:jc w:val="both"/>
        <w:rPr>
          <w:rFonts w:ascii="Times New Roman" w:hAnsi="Times New Roman"/>
          <w:sz w:val="24"/>
          <w:szCs w:val="24"/>
        </w:rPr>
      </w:pPr>
      <w:r w:rsidRPr="00BC0B7F">
        <w:rPr>
          <w:rFonts w:ascii="Times New Roman" w:hAnsi="Times New Roman"/>
          <w:sz w:val="24"/>
          <w:szCs w:val="24"/>
        </w:rPr>
        <w:t>string a;</w:t>
      </w:r>
    </w:p>
    <w:p w14:paraId="6B2DC65B" w14:textId="77777777" w:rsidR="00BC0B7F" w:rsidRPr="00BC0B7F" w:rsidRDefault="00BC0B7F" w:rsidP="00BC0B7F">
      <w:pPr>
        <w:jc w:val="both"/>
        <w:rPr>
          <w:rFonts w:ascii="Times New Roman" w:hAnsi="Times New Roman"/>
          <w:sz w:val="24"/>
          <w:szCs w:val="24"/>
        </w:rPr>
      </w:pPr>
      <w:r w:rsidRPr="00BC0B7F">
        <w:rPr>
          <w:rFonts w:ascii="Times New Roman" w:hAnsi="Times New Roman"/>
          <w:sz w:val="24"/>
          <w:szCs w:val="24"/>
        </w:rPr>
        <w:t>string b;</w:t>
      </w:r>
    </w:p>
    <w:p w14:paraId="561F893E" w14:textId="77777777" w:rsidR="00BC0B7F" w:rsidRPr="00BC0B7F" w:rsidRDefault="00BC0B7F" w:rsidP="00BC0B7F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BC0B7F">
        <w:rPr>
          <w:rFonts w:ascii="Times New Roman" w:hAnsi="Times New Roman"/>
          <w:sz w:val="24"/>
          <w:szCs w:val="24"/>
        </w:rPr>
        <w:t>cout</w:t>
      </w:r>
      <w:proofErr w:type="spellEnd"/>
      <w:r w:rsidRPr="00BC0B7F">
        <w:rPr>
          <w:rFonts w:ascii="Times New Roman" w:hAnsi="Times New Roman"/>
          <w:sz w:val="24"/>
          <w:szCs w:val="24"/>
        </w:rPr>
        <w:t>&lt;&lt;"Please enter the value of string A:";</w:t>
      </w:r>
    </w:p>
    <w:p w14:paraId="12E0F6DA" w14:textId="77777777" w:rsidR="00BC0B7F" w:rsidRPr="00BC0B7F" w:rsidRDefault="00BC0B7F" w:rsidP="00BC0B7F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BC0B7F">
        <w:rPr>
          <w:rFonts w:ascii="Times New Roman" w:hAnsi="Times New Roman"/>
          <w:sz w:val="24"/>
          <w:szCs w:val="24"/>
        </w:rPr>
        <w:lastRenderedPageBreak/>
        <w:t>cin</w:t>
      </w:r>
      <w:proofErr w:type="spellEnd"/>
      <w:r w:rsidRPr="00BC0B7F">
        <w:rPr>
          <w:rFonts w:ascii="Times New Roman" w:hAnsi="Times New Roman"/>
          <w:sz w:val="24"/>
          <w:szCs w:val="24"/>
        </w:rPr>
        <w:t>&gt;&gt;a;</w:t>
      </w:r>
    </w:p>
    <w:p w14:paraId="5B6ACF2D" w14:textId="77777777" w:rsidR="00BC0B7F" w:rsidRPr="00BC0B7F" w:rsidRDefault="00BC0B7F" w:rsidP="00BC0B7F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BC0B7F">
        <w:rPr>
          <w:rFonts w:ascii="Times New Roman" w:hAnsi="Times New Roman"/>
          <w:sz w:val="24"/>
          <w:szCs w:val="24"/>
        </w:rPr>
        <w:t>cout</w:t>
      </w:r>
      <w:proofErr w:type="spellEnd"/>
      <w:r w:rsidRPr="00BC0B7F">
        <w:rPr>
          <w:rFonts w:ascii="Times New Roman" w:hAnsi="Times New Roman"/>
          <w:sz w:val="24"/>
          <w:szCs w:val="24"/>
        </w:rPr>
        <w:t>&lt;&lt;"Please enter the value of string B:";</w:t>
      </w:r>
    </w:p>
    <w:p w14:paraId="2B9AE437" w14:textId="77777777" w:rsidR="00BC0B7F" w:rsidRPr="00BC0B7F" w:rsidRDefault="00BC0B7F" w:rsidP="00BC0B7F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BC0B7F">
        <w:rPr>
          <w:rFonts w:ascii="Times New Roman" w:hAnsi="Times New Roman"/>
          <w:sz w:val="24"/>
          <w:szCs w:val="24"/>
        </w:rPr>
        <w:t>cin</w:t>
      </w:r>
      <w:proofErr w:type="spellEnd"/>
      <w:r w:rsidRPr="00BC0B7F">
        <w:rPr>
          <w:rFonts w:ascii="Times New Roman" w:hAnsi="Times New Roman"/>
          <w:sz w:val="24"/>
          <w:szCs w:val="24"/>
        </w:rPr>
        <w:t>&gt;&gt;b;</w:t>
      </w:r>
    </w:p>
    <w:p w14:paraId="7031D6E9" w14:textId="753624BC" w:rsidR="00BC0B7F" w:rsidRPr="00BC0B7F" w:rsidRDefault="00BC0B7F" w:rsidP="00BC0B7F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BC0B7F">
        <w:rPr>
          <w:rFonts w:ascii="Times New Roman" w:hAnsi="Times New Roman"/>
          <w:sz w:val="24"/>
          <w:szCs w:val="24"/>
        </w:rPr>
        <w:t>cout</w:t>
      </w:r>
      <w:proofErr w:type="spellEnd"/>
      <w:r w:rsidR="00741A2B">
        <w:rPr>
          <w:rFonts w:ascii="Times New Roman" w:hAnsi="Times New Roman"/>
          <w:sz w:val="24"/>
          <w:szCs w:val="24"/>
        </w:rPr>
        <w:t>&lt;</w:t>
      </w:r>
      <w:proofErr w:type="gramStart"/>
      <w:r w:rsidR="00741A2B">
        <w:rPr>
          <w:rFonts w:ascii="Times New Roman" w:hAnsi="Times New Roman"/>
          <w:sz w:val="24"/>
          <w:szCs w:val="24"/>
        </w:rPr>
        <w:t>&lt;”The</w:t>
      </w:r>
      <w:proofErr w:type="gramEnd"/>
      <w:r w:rsidR="00741A2B">
        <w:rPr>
          <w:rFonts w:ascii="Times New Roman" w:hAnsi="Times New Roman"/>
          <w:sz w:val="24"/>
          <w:szCs w:val="24"/>
        </w:rPr>
        <w:t xml:space="preserve"> combined and concatenated final string is: ”</w:t>
      </w:r>
      <w:r w:rsidRPr="00BC0B7F">
        <w:rPr>
          <w:rFonts w:ascii="Times New Roman" w:hAnsi="Times New Roman"/>
          <w:sz w:val="24"/>
          <w:szCs w:val="24"/>
        </w:rPr>
        <w:t>&lt;&lt;a + b;</w:t>
      </w:r>
    </w:p>
    <w:p w14:paraId="430EAD0B" w14:textId="77777777" w:rsidR="00BC0B7F" w:rsidRPr="00BC0B7F" w:rsidRDefault="00BC0B7F" w:rsidP="00BC0B7F">
      <w:pPr>
        <w:jc w:val="both"/>
        <w:rPr>
          <w:rFonts w:ascii="Times New Roman" w:hAnsi="Times New Roman"/>
          <w:sz w:val="24"/>
          <w:szCs w:val="24"/>
        </w:rPr>
      </w:pPr>
      <w:r w:rsidRPr="00BC0B7F">
        <w:rPr>
          <w:rFonts w:ascii="Times New Roman" w:hAnsi="Times New Roman"/>
          <w:sz w:val="24"/>
          <w:szCs w:val="24"/>
        </w:rPr>
        <w:t>return 0;</w:t>
      </w:r>
    </w:p>
    <w:p w14:paraId="05BFCB51" w14:textId="25505E01" w:rsidR="0003330F" w:rsidRDefault="00BC0B7F" w:rsidP="00BC0B7F">
      <w:pPr>
        <w:jc w:val="both"/>
        <w:rPr>
          <w:rFonts w:ascii="Times New Roman" w:hAnsi="Times New Roman"/>
          <w:sz w:val="24"/>
          <w:szCs w:val="24"/>
        </w:rPr>
      </w:pPr>
      <w:r w:rsidRPr="00BC0B7F">
        <w:rPr>
          <w:rFonts w:ascii="Times New Roman" w:hAnsi="Times New Roman"/>
          <w:sz w:val="24"/>
          <w:szCs w:val="24"/>
        </w:rPr>
        <w:t>}</w:t>
      </w:r>
    </w:p>
    <w:p w14:paraId="38A65D2D" w14:textId="60DEEDA7" w:rsidR="00BC0B7F" w:rsidRDefault="00BC0B7F" w:rsidP="00BC0B7F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t </w:t>
      </w:r>
      <w:proofErr w:type="gramStart"/>
      <w:r>
        <w:rPr>
          <w:rFonts w:ascii="Times New Roman" w:hAnsi="Times New Roman"/>
          <w:sz w:val="24"/>
          <w:szCs w:val="24"/>
        </w:rPr>
        <w:t>main(</w:t>
      </w:r>
      <w:proofErr w:type="gramEnd"/>
      <w:r>
        <w:rPr>
          <w:rFonts w:ascii="Times New Roman" w:hAnsi="Times New Roman"/>
          <w:sz w:val="24"/>
          <w:szCs w:val="24"/>
        </w:rPr>
        <w:t xml:space="preserve">){  //main function </w:t>
      </w:r>
    </w:p>
    <w:p w14:paraId="33B56C5C" w14:textId="2E4A5324" w:rsidR="00BC0B7F" w:rsidRDefault="00BC0B7F" w:rsidP="00BC0B7F">
      <w:pPr>
        <w:jc w:val="both"/>
        <w:rPr>
          <w:rFonts w:ascii="Times New Roman" w:hAnsi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/>
          <w:sz w:val="24"/>
          <w:szCs w:val="24"/>
        </w:rPr>
        <w:t>strcat</w:t>
      </w:r>
      <w:proofErr w:type="spellEnd"/>
      <w:r>
        <w:rPr>
          <w:rFonts w:ascii="Times New Roman" w:hAnsi="Times New Roman"/>
          <w:sz w:val="24"/>
          <w:szCs w:val="24"/>
        </w:rPr>
        <w:t>(</w:t>
      </w:r>
      <w:proofErr w:type="gramEnd"/>
      <w:r>
        <w:rPr>
          <w:rFonts w:ascii="Times New Roman" w:hAnsi="Times New Roman"/>
          <w:sz w:val="24"/>
          <w:szCs w:val="24"/>
        </w:rPr>
        <w:t>); //function calling</w:t>
      </w:r>
    </w:p>
    <w:p w14:paraId="06138DC4" w14:textId="16FA757E" w:rsidR="00BC0B7F" w:rsidRDefault="00BC0B7F" w:rsidP="00BC0B7F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turn 0;</w:t>
      </w:r>
    </w:p>
    <w:p w14:paraId="17330516" w14:textId="60B18BBE" w:rsidR="00BC0B7F" w:rsidRDefault="00BC0B7F" w:rsidP="00BC0B7F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}</w:t>
      </w:r>
    </w:p>
    <w:p w14:paraId="164AD8AF" w14:textId="5F39FC64" w:rsidR="00A73EB9" w:rsidRPr="00460E3A" w:rsidRDefault="00A73EB9" w:rsidP="00BC0B7F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60E3A">
        <w:rPr>
          <w:rFonts w:ascii="Times New Roman" w:hAnsi="Times New Roman" w:cs="Times New Roman"/>
          <w:b/>
          <w:sz w:val="24"/>
          <w:szCs w:val="24"/>
        </w:rPr>
        <w:t>Advanced Practi</w:t>
      </w:r>
      <w:r w:rsidR="00686F88">
        <w:rPr>
          <w:rFonts w:ascii="Times New Roman" w:hAnsi="Times New Roman" w:cs="Times New Roman"/>
          <w:b/>
          <w:sz w:val="24"/>
          <w:szCs w:val="24"/>
        </w:rPr>
        <w:t>c</w:t>
      </w:r>
      <w:r w:rsidRPr="00460E3A">
        <w:rPr>
          <w:rFonts w:ascii="Times New Roman" w:hAnsi="Times New Roman" w:cs="Times New Roman"/>
          <w:b/>
          <w:sz w:val="24"/>
          <w:szCs w:val="24"/>
        </w:rPr>
        <w:t>e Problems:</w:t>
      </w:r>
    </w:p>
    <w:p w14:paraId="6A9F7C2F" w14:textId="593CD88A" w:rsidR="00BB6271" w:rsidRPr="0050758C" w:rsidRDefault="00A73EB9" w:rsidP="00BB6271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2300FD">
        <w:rPr>
          <w:rFonts w:ascii="Times New Roman" w:hAnsi="Times New Roman" w:cs="Times New Roman"/>
          <w:b/>
          <w:sz w:val="24"/>
          <w:szCs w:val="24"/>
        </w:rPr>
        <w:t>Q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Pr="002300FD">
        <w:rPr>
          <w:rFonts w:ascii="Times New Roman" w:hAnsi="Times New Roman" w:cs="Times New Roman"/>
          <w:b/>
          <w:sz w:val="24"/>
          <w:szCs w:val="24"/>
        </w:rPr>
        <w:t>.</w:t>
      </w:r>
      <w:r w:rsidR="00BB6271" w:rsidRPr="00BB62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B6271" w:rsidRPr="0050758C">
        <w:rPr>
          <w:rFonts w:ascii="Times New Roman" w:hAnsi="Times New Roman" w:cs="Times New Roman"/>
          <w:b/>
          <w:sz w:val="24"/>
          <w:szCs w:val="24"/>
        </w:rPr>
        <w:t>Given an array A of size N-1 and given that there are numbers from 1 to N with one element missing; Write program to find the missing number.</w:t>
      </w:r>
    </w:p>
    <w:p w14:paraId="036C05BF" w14:textId="77777777" w:rsidR="00BB6271" w:rsidRPr="0050758C" w:rsidRDefault="00BB6271" w:rsidP="00BB6271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eastAsiaTheme="minorHAnsi"/>
          <w:b/>
        </w:rPr>
      </w:pPr>
      <w:r w:rsidRPr="0050758C">
        <w:rPr>
          <w:rFonts w:eastAsiaTheme="minorHAnsi"/>
          <w:b/>
        </w:rPr>
        <w:t>Test case 1: Given array: 1 2 3 5; missing element is 4.</w:t>
      </w:r>
    </w:p>
    <w:p w14:paraId="6DBE5EFC" w14:textId="0E4C0452" w:rsidR="00A73EB9" w:rsidRPr="00BB6271" w:rsidRDefault="00BB6271" w:rsidP="00BB6271">
      <w:pPr>
        <w:pStyle w:val="NormalWeb"/>
        <w:shd w:val="clear" w:color="auto" w:fill="FFFFFF"/>
        <w:spacing w:before="0" w:beforeAutospacing="0" w:after="150" w:afterAutospacing="0" w:line="300" w:lineRule="atLeast"/>
        <w:rPr>
          <w:rFonts w:eastAsiaTheme="minorHAnsi"/>
          <w:b/>
        </w:rPr>
      </w:pPr>
      <w:r w:rsidRPr="0050758C">
        <w:rPr>
          <w:rFonts w:eastAsiaTheme="minorHAnsi"/>
          <w:b/>
        </w:rPr>
        <w:t>Test case 2: Given array: 1 2 3 4 5 6 7 8 10; missing element is 9.</w:t>
      </w:r>
    </w:p>
    <w:p w14:paraId="3B4EE208" w14:textId="77777777" w:rsidR="00A73EB9" w:rsidRDefault="00A73EB9" w:rsidP="00A73EB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*************************************************************</w:t>
      </w:r>
    </w:p>
    <w:p w14:paraId="5C4229BE" w14:textId="77777777" w:rsidR="00A73EB9" w:rsidRDefault="00A73EB9" w:rsidP="00A73EB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This program is developed by Tanishq Agarwal (Er. No:211B326)</w:t>
      </w:r>
    </w:p>
    <w:p w14:paraId="714839E2" w14:textId="77777777" w:rsidR="00A73EB9" w:rsidRDefault="00A73EB9" w:rsidP="00A73EB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AE18776" w14:textId="77777777" w:rsidR="00A73EB9" w:rsidRDefault="00A73EB9" w:rsidP="00A73EB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*************************************************************</w:t>
      </w:r>
    </w:p>
    <w:p w14:paraId="3916BD84" w14:textId="77777777" w:rsidR="00A73EB9" w:rsidRDefault="00A73EB9" w:rsidP="00A73EB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A912EB4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>#include &lt;iostream&gt;</w:t>
      </w:r>
    </w:p>
    <w:p w14:paraId="0EB98C74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>#include &lt;</w:t>
      </w:r>
      <w:proofErr w:type="spellStart"/>
      <w:r w:rsidRPr="008E5EEC">
        <w:rPr>
          <w:rFonts w:ascii="Times New Roman" w:hAnsi="Times New Roman"/>
          <w:sz w:val="24"/>
          <w:szCs w:val="24"/>
        </w:rPr>
        <w:t>stdlib.h</w:t>
      </w:r>
      <w:proofErr w:type="spellEnd"/>
      <w:r w:rsidRPr="008E5EEC">
        <w:rPr>
          <w:rFonts w:ascii="Times New Roman" w:hAnsi="Times New Roman"/>
          <w:sz w:val="24"/>
          <w:szCs w:val="24"/>
        </w:rPr>
        <w:t>&gt;</w:t>
      </w:r>
    </w:p>
    <w:p w14:paraId="7F4E088A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>using namespace std;</w:t>
      </w:r>
    </w:p>
    <w:p w14:paraId="240BA291" w14:textId="7F702D33" w:rsid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>int app1()</w:t>
      </w:r>
      <w:r>
        <w:rPr>
          <w:rFonts w:ascii="Times New Roman" w:hAnsi="Times New Roman"/>
          <w:sz w:val="24"/>
          <w:szCs w:val="24"/>
        </w:rPr>
        <w:t xml:space="preserve"> //function declaration and definition</w:t>
      </w:r>
    </w:p>
    <w:p w14:paraId="6FAAA47E" w14:textId="363ED8B0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>{</w:t>
      </w:r>
    </w:p>
    <w:p w14:paraId="00757A7A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    int n=0;</w:t>
      </w:r>
    </w:p>
    <w:p w14:paraId="35E841CF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    int </w:t>
      </w:r>
      <w:proofErr w:type="spellStart"/>
      <w:r w:rsidRPr="008E5EEC">
        <w:rPr>
          <w:rFonts w:ascii="Times New Roman" w:hAnsi="Times New Roman"/>
          <w:sz w:val="24"/>
          <w:szCs w:val="24"/>
        </w:rPr>
        <w:t>orig</w:t>
      </w:r>
      <w:proofErr w:type="spellEnd"/>
      <w:r w:rsidRPr="008E5EEC">
        <w:rPr>
          <w:rFonts w:ascii="Times New Roman" w:hAnsi="Times New Roman"/>
          <w:sz w:val="24"/>
          <w:szCs w:val="24"/>
        </w:rPr>
        <w:t>=0;</w:t>
      </w:r>
    </w:p>
    <w:p w14:paraId="2A31717A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    </w:t>
      </w:r>
      <w:proofErr w:type="spellStart"/>
      <w:r w:rsidRPr="008E5EEC">
        <w:rPr>
          <w:rFonts w:ascii="Times New Roman" w:hAnsi="Times New Roman"/>
          <w:sz w:val="24"/>
          <w:szCs w:val="24"/>
        </w:rPr>
        <w:t>cout</w:t>
      </w:r>
      <w:proofErr w:type="spellEnd"/>
      <w:r w:rsidRPr="008E5EEC">
        <w:rPr>
          <w:rFonts w:ascii="Times New Roman" w:hAnsi="Times New Roman"/>
          <w:sz w:val="24"/>
          <w:szCs w:val="24"/>
        </w:rPr>
        <w:t>&lt;&lt;"Please enter the no of characters in the array with the missing element:";</w:t>
      </w:r>
    </w:p>
    <w:p w14:paraId="45DB1B01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lastRenderedPageBreak/>
        <w:t xml:space="preserve">    </w:t>
      </w:r>
      <w:proofErr w:type="spellStart"/>
      <w:r w:rsidRPr="008E5EEC">
        <w:rPr>
          <w:rFonts w:ascii="Times New Roman" w:hAnsi="Times New Roman"/>
          <w:sz w:val="24"/>
          <w:szCs w:val="24"/>
        </w:rPr>
        <w:t>cin</w:t>
      </w:r>
      <w:proofErr w:type="spellEnd"/>
      <w:r w:rsidRPr="008E5EEC">
        <w:rPr>
          <w:rFonts w:ascii="Times New Roman" w:hAnsi="Times New Roman"/>
          <w:sz w:val="24"/>
          <w:szCs w:val="24"/>
        </w:rPr>
        <w:t>&gt;&gt;n;</w:t>
      </w:r>
    </w:p>
    <w:p w14:paraId="01A7CC5C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    int *a</w:t>
      </w:r>
      <w:proofErr w:type="gramStart"/>
      <w:r w:rsidRPr="008E5EEC">
        <w:rPr>
          <w:rFonts w:ascii="Times New Roman" w:hAnsi="Times New Roman"/>
          <w:sz w:val="24"/>
          <w:szCs w:val="24"/>
        </w:rPr>
        <w:t>=(</w:t>
      </w:r>
      <w:proofErr w:type="gramEnd"/>
      <w:r w:rsidRPr="008E5EEC">
        <w:rPr>
          <w:rFonts w:ascii="Times New Roman" w:hAnsi="Times New Roman"/>
          <w:sz w:val="24"/>
          <w:szCs w:val="24"/>
        </w:rPr>
        <w:t>int *)malloc(n*</w:t>
      </w:r>
      <w:proofErr w:type="spellStart"/>
      <w:r w:rsidRPr="008E5EEC">
        <w:rPr>
          <w:rFonts w:ascii="Times New Roman" w:hAnsi="Times New Roman"/>
          <w:sz w:val="24"/>
          <w:szCs w:val="24"/>
        </w:rPr>
        <w:t>sizeof</w:t>
      </w:r>
      <w:proofErr w:type="spellEnd"/>
      <w:r w:rsidRPr="008E5EEC">
        <w:rPr>
          <w:rFonts w:ascii="Times New Roman" w:hAnsi="Times New Roman"/>
          <w:sz w:val="24"/>
          <w:szCs w:val="24"/>
        </w:rPr>
        <w:t>(int));</w:t>
      </w:r>
    </w:p>
    <w:p w14:paraId="1D57947B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    </w:t>
      </w:r>
      <w:proofErr w:type="gramStart"/>
      <w:r w:rsidRPr="008E5EEC">
        <w:rPr>
          <w:rFonts w:ascii="Times New Roman" w:hAnsi="Times New Roman"/>
          <w:sz w:val="24"/>
          <w:szCs w:val="24"/>
        </w:rPr>
        <w:t>for(</w:t>
      </w:r>
      <w:proofErr w:type="gramEnd"/>
      <w:r w:rsidRPr="008E5EEC">
        <w:rPr>
          <w:rFonts w:ascii="Times New Roman" w:hAnsi="Times New Roman"/>
          <w:sz w:val="24"/>
          <w:szCs w:val="24"/>
        </w:rPr>
        <w:t xml:space="preserve">int </w:t>
      </w:r>
      <w:proofErr w:type="spellStart"/>
      <w:r w:rsidRPr="008E5EEC">
        <w:rPr>
          <w:rFonts w:ascii="Times New Roman" w:hAnsi="Times New Roman"/>
          <w:sz w:val="24"/>
          <w:szCs w:val="24"/>
        </w:rPr>
        <w:t>i</w:t>
      </w:r>
      <w:proofErr w:type="spellEnd"/>
      <w:r w:rsidRPr="008E5EEC">
        <w:rPr>
          <w:rFonts w:ascii="Times New Roman" w:hAnsi="Times New Roman"/>
          <w:sz w:val="24"/>
          <w:szCs w:val="24"/>
        </w:rPr>
        <w:t>=0;i&lt;=</w:t>
      </w:r>
      <w:proofErr w:type="spellStart"/>
      <w:r w:rsidRPr="008E5EEC">
        <w:rPr>
          <w:rFonts w:ascii="Times New Roman" w:hAnsi="Times New Roman"/>
          <w:sz w:val="24"/>
          <w:szCs w:val="24"/>
        </w:rPr>
        <w:t>n;i</w:t>
      </w:r>
      <w:proofErr w:type="spellEnd"/>
      <w:r w:rsidRPr="008E5EEC">
        <w:rPr>
          <w:rFonts w:ascii="Times New Roman" w:hAnsi="Times New Roman"/>
          <w:sz w:val="24"/>
          <w:szCs w:val="24"/>
        </w:rPr>
        <w:t>++){</w:t>
      </w:r>
    </w:p>
    <w:p w14:paraId="43E7E8DC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        </w:t>
      </w:r>
      <w:proofErr w:type="spellStart"/>
      <w:r w:rsidRPr="008E5EEC">
        <w:rPr>
          <w:rFonts w:ascii="Times New Roman" w:hAnsi="Times New Roman"/>
          <w:sz w:val="24"/>
          <w:szCs w:val="24"/>
        </w:rPr>
        <w:t>cout</w:t>
      </w:r>
      <w:proofErr w:type="spellEnd"/>
      <w:r w:rsidRPr="008E5EEC">
        <w:rPr>
          <w:rFonts w:ascii="Times New Roman" w:hAnsi="Times New Roman"/>
          <w:sz w:val="24"/>
          <w:szCs w:val="24"/>
        </w:rPr>
        <w:t>&lt;&lt;"Enter the value for position "&lt;&lt;</w:t>
      </w:r>
      <w:proofErr w:type="spellStart"/>
      <w:r w:rsidRPr="008E5EEC">
        <w:rPr>
          <w:rFonts w:ascii="Times New Roman" w:hAnsi="Times New Roman"/>
          <w:sz w:val="24"/>
          <w:szCs w:val="24"/>
        </w:rPr>
        <w:t>i</w:t>
      </w:r>
      <w:proofErr w:type="spellEnd"/>
      <w:r w:rsidRPr="008E5EEC">
        <w:rPr>
          <w:rFonts w:ascii="Times New Roman" w:hAnsi="Times New Roman"/>
          <w:sz w:val="24"/>
          <w:szCs w:val="24"/>
        </w:rPr>
        <w:t>&lt;&lt;"in the array:\n";</w:t>
      </w:r>
    </w:p>
    <w:p w14:paraId="32DD0B6A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        </w:t>
      </w:r>
      <w:proofErr w:type="spellStart"/>
      <w:r w:rsidRPr="008E5EEC">
        <w:rPr>
          <w:rFonts w:ascii="Times New Roman" w:hAnsi="Times New Roman"/>
          <w:sz w:val="24"/>
          <w:szCs w:val="24"/>
        </w:rPr>
        <w:t>cin</w:t>
      </w:r>
      <w:proofErr w:type="spellEnd"/>
      <w:r w:rsidRPr="008E5EEC">
        <w:rPr>
          <w:rFonts w:ascii="Times New Roman" w:hAnsi="Times New Roman"/>
          <w:sz w:val="24"/>
          <w:szCs w:val="24"/>
        </w:rPr>
        <w:t>&gt;&gt;a[</w:t>
      </w:r>
      <w:proofErr w:type="spellStart"/>
      <w:r w:rsidRPr="008E5EEC">
        <w:rPr>
          <w:rFonts w:ascii="Times New Roman" w:hAnsi="Times New Roman"/>
          <w:sz w:val="24"/>
          <w:szCs w:val="24"/>
        </w:rPr>
        <w:t>i</w:t>
      </w:r>
      <w:proofErr w:type="spellEnd"/>
      <w:r w:rsidRPr="008E5EEC">
        <w:rPr>
          <w:rFonts w:ascii="Times New Roman" w:hAnsi="Times New Roman"/>
          <w:sz w:val="24"/>
          <w:szCs w:val="24"/>
        </w:rPr>
        <w:t>];</w:t>
      </w:r>
    </w:p>
    <w:p w14:paraId="650BA83D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    }</w:t>
      </w:r>
    </w:p>
    <w:p w14:paraId="0B4217FC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    </w:t>
      </w:r>
      <w:proofErr w:type="gramStart"/>
      <w:r w:rsidRPr="008E5EEC">
        <w:rPr>
          <w:rFonts w:ascii="Times New Roman" w:hAnsi="Times New Roman"/>
          <w:sz w:val="24"/>
          <w:szCs w:val="24"/>
        </w:rPr>
        <w:t>for(</w:t>
      </w:r>
      <w:proofErr w:type="gramEnd"/>
      <w:r w:rsidRPr="008E5EEC">
        <w:rPr>
          <w:rFonts w:ascii="Times New Roman" w:hAnsi="Times New Roman"/>
          <w:sz w:val="24"/>
          <w:szCs w:val="24"/>
        </w:rPr>
        <w:t xml:space="preserve">int </w:t>
      </w:r>
      <w:proofErr w:type="spellStart"/>
      <w:r w:rsidRPr="008E5EEC">
        <w:rPr>
          <w:rFonts w:ascii="Times New Roman" w:hAnsi="Times New Roman"/>
          <w:sz w:val="24"/>
          <w:szCs w:val="24"/>
        </w:rPr>
        <w:t>i</w:t>
      </w:r>
      <w:proofErr w:type="spellEnd"/>
      <w:r w:rsidRPr="008E5EEC">
        <w:rPr>
          <w:rFonts w:ascii="Times New Roman" w:hAnsi="Times New Roman"/>
          <w:sz w:val="24"/>
          <w:szCs w:val="24"/>
        </w:rPr>
        <w:t>=0;i&lt;=</w:t>
      </w:r>
      <w:proofErr w:type="spellStart"/>
      <w:r w:rsidRPr="008E5EEC">
        <w:rPr>
          <w:rFonts w:ascii="Times New Roman" w:hAnsi="Times New Roman"/>
          <w:sz w:val="24"/>
          <w:szCs w:val="24"/>
        </w:rPr>
        <w:t>n;i</w:t>
      </w:r>
      <w:proofErr w:type="spellEnd"/>
      <w:r w:rsidRPr="008E5EEC">
        <w:rPr>
          <w:rFonts w:ascii="Times New Roman" w:hAnsi="Times New Roman"/>
          <w:sz w:val="24"/>
          <w:szCs w:val="24"/>
        </w:rPr>
        <w:t>++){</w:t>
      </w:r>
    </w:p>
    <w:p w14:paraId="019EE0A3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        if(a[i+1]-a[</w:t>
      </w:r>
      <w:proofErr w:type="spellStart"/>
      <w:r w:rsidRPr="008E5EEC">
        <w:rPr>
          <w:rFonts w:ascii="Times New Roman" w:hAnsi="Times New Roman"/>
          <w:sz w:val="24"/>
          <w:szCs w:val="24"/>
        </w:rPr>
        <w:t>i</w:t>
      </w:r>
      <w:proofErr w:type="spellEnd"/>
      <w:r w:rsidRPr="008E5EEC">
        <w:rPr>
          <w:rFonts w:ascii="Times New Roman" w:hAnsi="Times New Roman"/>
          <w:sz w:val="24"/>
          <w:szCs w:val="24"/>
        </w:rPr>
        <w:t>]==</w:t>
      </w:r>
      <w:proofErr w:type="gramStart"/>
      <w:r w:rsidRPr="008E5EEC">
        <w:rPr>
          <w:rFonts w:ascii="Times New Roman" w:hAnsi="Times New Roman"/>
          <w:sz w:val="24"/>
          <w:szCs w:val="24"/>
        </w:rPr>
        <w:t>1){</w:t>
      </w:r>
      <w:proofErr w:type="gramEnd"/>
    </w:p>
    <w:p w14:paraId="471C88A2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</w:p>
    <w:p w14:paraId="2CB28A44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             }</w:t>
      </w:r>
    </w:p>
    <w:p w14:paraId="586F28B8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             </w:t>
      </w:r>
      <w:proofErr w:type="gramStart"/>
      <w:r w:rsidRPr="008E5EEC">
        <w:rPr>
          <w:rFonts w:ascii="Times New Roman" w:hAnsi="Times New Roman"/>
          <w:sz w:val="24"/>
          <w:szCs w:val="24"/>
        </w:rPr>
        <w:t>else{</w:t>
      </w:r>
      <w:proofErr w:type="gramEnd"/>
    </w:p>
    <w:p w14:paraId="3B7A08C4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                    </w:t>
      </w:r>
      <w:proofErr w:type="spellStart"/>
      <w:r w:rsidRPr="008E5EEC">
        <w:rPr>
          <w:rFonts w:ascii="Times New Roman" w:hAnsi="Times New Roman"/>
          <w:sz w:val="24"/>
          <w:szCs w:val="24"/>
        </w:rPr>
        <w:t>cout</w:t>
      </w:r>
      <w:proofErr w:type="spellEnd"/>
      <w:r w:rsidRPr="008E5EEC">
        <w:rPr>
          <w:rFonts w:ascii="Times New Roman" w:hAnsi="Times New Roman"/>
          <w:sz w:val="24"/>
          <w:szCs w:val="24"/>
        </w:rPr>
        <w:t>&lt;&lt;"The missing element is: "&lt;&lt;a[</w:t>
      </w:r>
      <w:proofErr w:type="spellStart"/>
      <w:r w:rsidRPr="008E5EEC">
        <w:rPr>
          <w:rFonts w:ascii="Times New Roman" w:hAnsi="Times New Roman"/>
          <w:sz w:val="24"/>
          <w:szCs w:val="24"/>
        </w:rPr>
        <w:t>i</w:t>
      </w:r>
      <w:proofErr w:type="spellEnd"/>
      <w:r w:rsidRPr="008E5EEC">
        <w:rPr>
          <w:rFonts w:ascii="Times New Roman" w:hAnsi="Times New Roman"/>
          <w:sz w:val="24"/>
          <w:szCs w:val="24"/>
        </w:rPr>
        <w:t>]+1;</w:t>
      </w:r>
    </w:p>
    <w:p w14:paraId="53AF0C96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                    break;</w:t>
      </w:r>
    </w:p>
    <w:p w14:paraId="7D82B7F8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             }</w:t>
      </w:r>
    </w:p>
    <w:p w14:paraId="1AD8B15D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>}</w:t>
      </w:r>
    </w:p>
    <w:p w14:paraId="0618F177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>return 0;</w:t>
      </w:r>
    </w:p>
    <w:p w14:paraId="05F409F2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>}</w:t>
      </w:r>
    </w:p>
    <w:p w14:paraId="7E2E46BA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 xml:space="preserve">int </w:t>
      </w:r>
      <w:proofErr w:type="gramStart"/>
      <w:r w:rsidRPr="008E5EEC">
        <w:rPr>
          <w:rFonts w:ascii="Times New Roman" w:hAnsi="Times New Roman"/>
          <w:sz w:val="24"/>
          <w:szCs w:val="24"/>
        </w:rPr>
        <w:t>main(</w:t>
      </w:r>
      <w:proofErr w:type="gramEnd"/>
      <w:r w:rsidRPr="008E5EEC">
        <w:rPr>
          <w:rFonts w:ascii="Times New Roman" w:hAnsi="Times New Roman"/>
          <w:sz w:val="24"/>
          <w:szCs w:val="24"/>
        </w:rPr>
        <w:t>){</w:t>
      </w:r>
    </w:p>
    <w:p w14:paraId="505C4827" w14:textId="1E2CC2EE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>app1();</w:t>
      </w:r>
      <w:r>
        <w:rPr>
          <w:rFonts w:ascii="Times New Roman" w:hAnsi="Times New Roman"/>
          <w:sz w:val="24"/>
          <w:szCs w:val="24"/>
        </w:rPr>
        <w:t xml:space="preserve"> //function calling</w:t>
      </w:r>
    </w:p>
    <w:p w14:paraId="7F48E04C" w14:textId="77777777" w:rsidR="008E5EEC" w:rsidRPr="008E5EE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>return 0;</w:t>
      </w:r>
    </w:p>
    <w:p w14:paraId="7AAAA1FB" w14:textId="5A13ED59" w:rsidR="0050758C" w:rsidRDefault="008E5EEC" w:rsidP="008E5EEC">
      <w:pPr>
        <w:jc w:val="both"/>
        <w:rPr>
          <w:rFonts w:ascii="Times New Roman" w:hAnsi="Times New Roman"/>
          <w:sz w:val="24"/>
          <w:szCs w:val="24"/>
        </w:rPr>
      </w:pPr>
      <w:r w:rsidRPr="008E5EEC">
        <w:rPr>
          <w:rFonts w:ascii="Times New Roman" w:hAnsi="Times New Roman"/>
          <w:sz w:val="24"/>
          <w:szCs w:val="24"/>
        </w:rPr>
        <w:t>}</w:t>
      </w:r>
    </w:p>
    <w:p w14:paraId="559F7C7A" w14:textId="485149A6" w:rsidR="00977D09" w:rsidRPr="00977D09" w:rsidRDefault="00977D09" w:rsidP="00977D09">
      <w:pPr>
        <w:spacing w:after="0" w:line="100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300FD">
        <w:rPr>
          <w:rFonts w:ascii="Times New Roman" w:hAnsi="Times New Roman" w:cs="Times New Roman"/>
          <w:b/>
          <w:sz w:val="24"/>
          <w:szCs w:val="24"/>
        </w:rPr>
        <w:t>Q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2300FD">
        <w:rPr>
          <w:rFonts w:ascii="Times New Roman" w:hAnsi="Times New Roman" w:cs="Times New Roman"/>
          <w:b/>
          <w:sz w:val="24"/>
          <w:szCs w:val="24"/>
        </w:rPr>
        <w:t>.</w:t>
      </w:r>
      <w:r w:rsidRPr="00BB627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77D09">
        <w:rPr>
          <w:rFonts w:ascii="Times New Roman" w:hAnsi="Times New Roman" w:cs="Times New Roman"/>
          <w:b/>
          <w:sz w:val="24"/>
          <w:szCs w:val="24"/>
        </w:rPr>
        <w:t xml:space="preserve">Write the function </w:t>
      </w:r>
      <w:proofErr w:type="spellStart"/>
      <w:r w:rsidRPr="00977D09">
        <w:rPr>
          <w:rFonts w:ascii="Times New Roman" w:hAnsi="Times New Roman" w:cs="Times New Roman"/>
          <w:b/>
          <w:sz w:val="24"/>
          <w:szCs w:val="24"/>
        </w:rPr>
        <w:t>strend</w:t>
      </w:r>
      <w:proofErr w:type="spellEnd"/>
      <w:r w:rsidRPr="00977D09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proofErr w:type="gramStart"/>
      <w:r w:rsidRPr="00977D09">
        <w:rPr>
          <w:rFonts w:ascii="Times New Roman" w:hAnsi="Times New Roman" w:cs="Times New Roman"/>
          <w:b/>
          <w:sz w:val="24"/>
          <w:szCs w:val="24"/>
        </w:rPr>
        <w:t>s,t</w:t>
      </w:r>
      <w:proofErr w:type="spellEnd"/>
      <w:proofErr w:type="gramEnd"/>
      <w:r w:rsidRPr="00977D09">
        <w:rPr>
          <w:rFonts w:ascii="Times New Roman" w:hAnsi="Times New Roman" w:cs="Times New Roman"/>
          <w:b/>
          <w:sz w:val="24"/>
          <w:szCs w:val="24"/>
        </w:rPr>
        <w:t>), which returns 1 if the string t occurs at the end of the string s, and zero otherwise.</w:t>
      </w:r>
    </w:p>
    <w:p w14:paraId="6277416A" w14:textId="77777777" w:rsidR="00977D09" w:rsidRPr="00977D09" w:rsidRDefault="00977D09" w:rsidP="00977D09">
      <w:pPr>
        <w:pStyle w:val="ListParagraph"/>
        <w:spacing w:after="0" w:line="100" w:lineRule="atLeast"/>
        <w:ind w:left="360"/>
        <w:jc w:val="both"/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</w:pPr>
    </w:p>
    <w:p w14:paraId="14156B55" w14:textId="77777777" w:rsidR="00977D09" w:rsidRPr="00977D09" w:rsidRDefault="00977D09" w:rsidP="00977D09">
      <w:pPr>
        <w:pStyle w:val="ListParagraph"/>
        <w:spacing w:after="0" w:line="100" w:lineRule="atLeast"/>
        <w:ind w:left="360"/>
        <w:jc w:val="both"/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</w:pPr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>Sample Test case1:</w:t>
      </w:r>
    </w:p>
    <w:p w14:paraId="14C35DF8" w14:textId="77777777" w:rsidR="00977D09" w:rsidRPr="00977D09" w:rsidRDefault="00977D09" w:rsidP="00977D09">
      <w:pPr>
        <w:pStyle w:val="ListParagraph"/>
        <w:spacing w:after="0" w:line="100" w:lineRule="atLeast"/>
        <w:ind w:left="360"/>
        <w:jc w:val="both"/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</w:pPr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>Input:</w:t>
      </w:r>
    </w:p>
    <w:p w14:paraId="25F8AE84" w14:textId="77777777" w:rsidR="00977D09" w:rsidRPr="00977D09" w:rsidRDefault="00977D09" w:rsidP="00977D09">
      <w:pPr>
        <w:pStyle w:val="ListParagraph"/>
        <w:spacing w:after="0" w:line="100" w:lineRule="atLeast"/>
        <w:ind w:left="360"/>
        <w:jc w:val="both"/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</w:pPr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 xml:space="preserve"> s</w:t>
      </w:r>
      <w:proofErr w:type="gramStart"/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>=”Object</w:t>
      </w:r>
      <w:proofErr w:type="gramEnd"/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 xml:space="preserve"> Oriented Programming using C++”</w:t>
      </w:r>
    </w:p>
    <w:p w14:paraId="504BB300" w14:textId="77777777" w:rsidR="00977D09" w:rsidRPr="00977D09" w:rsidRDefault="00977D09" w:rsidP="00977D09">
      <w:pPr>
        <w:pStyle w:val="ListParagraph"/>
        <w:spacing w:after="0" w:line="100" w:lineRule="atLeast"/>
        <w:ind w:left="360"/>
        <w:jc w:val="both"/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</w:pPr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 xml:space="preserve"> t</w:t>
      </w:r>
      <w:proofErr w:type="gramStart"/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>=”Using</w:t>
      </w:r>
      <w:proofErr w:type="gramEnd"/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 xml:space="preserve"> C++”</w:t>
      </w:r>
    </w:p>
    <w:p w14:paraId="031EF7EC" w14:textId="77777777" w:rsidR="00977D09" w:rsidRPr="00977D09" w:rsidRDefault="00977D09" w:rsidP="00977D09">
      <w:pPr>
        <w:pStyle w:val="ListParagraph"/>
        <w:spacing w:after="0" w:line="100" w:lineRule="atLeast"/>
        <w:ind w:left="360"/>
        <w:jc w:val="both"/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</w:pPr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lastRenderedPageBreak/>
        <w:t>Output: 1</w:t>
      </w:r>
    </w:p>
    <w:p w14:paraId="5619C1F2" w14:textId="77777777" w:rsidR="00977D09" w:rsidRPr="00977D09" w:rsidRDefault="00977D09" w:rsidP="00977D09">
      <w:pPr>
        <w:pStyle w:val="ListParagraph"/>
        <w:spacing w:after="0" w:line="100" w:lineRule="atLeast"/>
        <w:ind w:left="360"/>
        <w:jc w:val="both"/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</w:pPr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>Sample Test case2:</w:t>
      </w:r>
    </w:p>
    <w:p w14:paraId="35323703" w14:textId="77777777" w:rsidR="00977D09" w:rsidRPr="00977D09" w:rsidRDefault="00977D09" w:rsidP="00977D09">
      <w:pPr>
        <w:pStyle w:val="ListParagraph"/>
        <w:spacing w:after="0" w:line="100" w:lineRule="atLeast"/>
        <w:ind w:left="360"/>
        <w:jc w:val="both"/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</w:pPr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>Input:</w:t>
      </w:r>
    </w:p>
    <w:p w14:paraId="62752D41" w14:textId="77777777" w:rsidR="00977D09" w:rsidRPr="00977D09" w:rsidRDefault="00977D09" w:rsidP="00977D09">
      <w:pPr>
        <w:pStyle w:val="ListParagraph"/>
        <w:spacing w:after="0" w:line="100" w:lineRule="atLeast"/>
        <w:ind w:left="360"/>
        <w:jc w:val="both"/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</w:pPr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 xml:space="preserve"> s</w:t>
      </w:r>
      <w:proofErr w:type="gramStart"/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>=”Object</w:t>
      </w:r>
      <w:proofErr w:type="gramEnd"/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 xml:space="preserve"> Oriented Programming using C++”</w:t>
      </w:r>
    </w:p>
    <w:p w14:paraId="4455F52C" w14:textId="77777777" w:rsidR="00977D09" w:rsidRPr="00977D09" w:rsidRDefault="00977D09" w:rsidP="00977D09">
      <w:pPr>
        <w:pStyle w:val="ListParagraph"/>
        <w:spacing w:after="0" w:line="100" w:lineRule="atLeast"/>
        <w:ind w:left="360"/>
        <w:jc w:val="both"/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</w:pPr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 xml:space="preserve"> t</w:t>
      </w:r>
      <w:proofErr w:type="gramStart"/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>=”Programming</w:t>
      </w:r>
      <w:proofErr w:type="gramEnd"/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>”</w:t>
      </w:r>
    </w:p>
    <w:p w14:paraId="7077418C" w14:textId="71833780" w:rsidR="00977D09" w:rsidRPr="00977D09" w:rsidRDefault="00977D09" w:rsidP="00977D09">
      <w:pPr>
        <w:pStyle w:val="ListParagraph"/>
        <w:spacing w:after="0" w:line="100" w:lineRule="atLeast"/>
        <w:ind w:left="360"/>
        <w:jc w:val="both"/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</w:pPr>
      <w:r w:rsidRPr="00977D09">
        <w:rPr>
          <w:rFonts w:ascii="Times New Roman" w:eastAsiaTheme="minorHAnsi" w:hAnsi="Times New Roman"/>
          <w:b/>
          <w:kern w:val="0"/>
          <w:sz w:val="24"/>
          <w:szCs w:val="24"/>
          <w:lang w:eastAsia="en-US"/>
        </w:rPr>
        <w:t>Output: 0</w:t>
      </w:r>
    </w:p>
    <w:p w14:paraId="2A1A96CA" w14:textId="77777777" w:rsidR="00977D09" w:rsidRDefault="00977D09" w:rsidP="00977D0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*************************************************************</w:t>
      </w:r>
    </w:p>
    <w:p w14:paraId="591791D5" w14:textId="77777777" w:rsidR="00977D09" w:rsidRDefault="00977D09" w:rsidP="00977D0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This program is developed by Tanishq Agarwal (Er. No:211B326)</w:t>
      </w:r>
    </w:p>
    <w:p w14:paraId="78427909" w14:textId="77777777" w:rsidR="00977D09" w:rsidRDefault="00977D09" w:rsidP="00977D0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92A3440" w14:textId="77777777" w:rsidR="00977D09" w:rsidRDefault="00977D09" w:rsidP="00977D0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*************************************************************</w:t>
      </w:r>
    </w:p>
    <w:p w14:paraId="532336F8" w14:textId="77777777" w:rsidR="00977D09" w:rsidRDefault="00977D09" w:rsidP="00977D09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D8A0949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>#include &lt;iostream&gt;</w:t>
      </w:r>
    </w:p>
    <w:p w14:paraId="5392E6F9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>#include &lt;</w:t>
      </w:r>
      <w:proofErr w:type="spellStart"/>
      <w:r w:rsidRPr="0058390C">
        <w:rPr>
          <w:rFonts w:ascii="Times New Roman" w:hAnsi="Times New Roman"/>
          <w:sz w:val="24"/>
          <w:szCs w:val="24"/>
        </w:rPr>
        <w:t>string.h</w:t>
      </w:r>
      <w:proofErr w:type="spellEnd"/>
      <w:r w:rsidRPr="0058390C">
        <w:rPr>
          <w:rFonts w:ascii="Times New Roman" w:hAnsi="Times New Roman"/>
          <w:sz w:val="24"/>
          <w:szCs w:val="24"/>
        </w:rPr>
        <w:t>&gt;</w:t>
      </w:r>
    </w:p>
    <w:p w14:paraId="45B3B3CD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>using namespace std;</w:t>
      </w:r>
    </w:p>
    <w:p w14:paraId="42F9EB4A" w14:textId="7CBC2033" w:rsidR="00E600AD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 xml:space="preserve">int </w:t>
      </w:r>
      <w:proofErr w:type="spellStart"/>
      <w:proofErr w:type="gramStart"/>
      <w:r w:rsidRPr="0058390C">
        <w:rPr>
          <w:rFonts w:ascii="Times New Roman" w:hAnsi="Times New Roman"/>
          <w:sz w:val="24"/>
          <w:szCs w:val="24"/>
        </w:rPr>
        <w:t>strend</w:t>
      </w:r>
      <w:proofErr w:type="spellEnd"/>
      <w:r w:rsidRPr="0058390C">
        <w:rPr>
          <w:rFonts w:ascii="Times New Roman" w:hAnsi="Times New Roman"/>
          <w:sz w:val="24"/>
          <w:szCs w:val="24"/>
        </w:rPr>
        <w:t>(</w:t>
      </w:r>
      <w:proofErr w:type="gramEnd"/>
      <w:r w:rsidRPr="0058390C">
        <w:rPr>
          <w:rFonts w:ascii="Times New Roman" w:hAnsi="Times New Roman"/>
          <w:sz w:val="24"/>
          <w:szCs w:val="24"/>
        </w:rPr>
        <w:t xml:space="preserve">string </w:t>
      </w:r>
      <w:proofErr w:type="spellStart"/>
      <w:r w:rsidRPr="0058390C">
        <w:rPr>
          <w:rFonts w:ascii="Times New Roman" w:hAnsi="Times New Roman"/>
          <w:sz w:val="24"/>
          <w:szCs w:val="24"/>
        </w:rPr>
        <w:t>s,string</w:t>
      </w:r>
      <w:proofErr w:type="spellEnd"/>
      <w:r w:rsidRPr="0058390C">
        <w:rPr>
          <w:rFonts w:ascii="Times New Roman" w:hAnsi="Times New Roman"/>
          <w:sz w:val="24"/>
          <w:szCs w:val="24"/>
        </w:rPr>
        <w:t xml:space="preserve"> t)</w:t>
      </w:r>
      <w:r w:rsidR="00E600AD">
        <w:rPr>
          <w:rFonts w:ascii="Times New Roman" w:hAnsi="Times New Roman"/>
          <w:sz w:val="24"/>
          <w:szCs w:val="24"/>
        </w:rPr>
        <w:t xml:space="preserve">  //function declaration and definition</w:t>
      </w:r>
    </w:p>
    <w:p w14:paraId="1A05950B" w14:textId="67AF165D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>{</w:t>
      </w:r>
    </w:p>
    <w:p w14:paraId="63338B1B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>int tr=0;</w:t>
      </w:r>
    </w:p>
    <w:p w14:paraId="4B6C68EB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>int index=</w:t>
      </w:r>
      <w:proofErr w:type="spellStart"/>
      <w:proofErr w:type="gramStart"/>
      <w:r w:rsidRPr="0058390C">
        <w:rPr>
          <w:rFonts w:ascii="Times New Roman" w:hAnsi="Times New Roman"/>
          <w:sz w:val="24"/>
          <w:szCs w:val="24"/>
        </w:rPr>
        <w:t>s.find</w:t>
      </w:r>
      <w:proofErr w:type="spellEnd"/>
      <w:proofErr w:type="gramEnd"/>
      <w:r w:rsidRPr="0058390C">
        <w:rPr>
          <w:rFonts w:ascii="Times New Roman" w:hAnsi="Times New Roman"/>
          <w:sz w:val="24"/>
          <w:szCs w:val="24"/>
        </w:rPr>
        <w:t>(t);</w:t>
      </w:r>
    </w:p>
    <w:p w14:paraId="1901DE9C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>int ls=</w:t>
      </w:r>
      <w:proofErr w:type="spellStart"/>
      <w:proofErr w:type="gramStart"/>
      <w:r w:rsidRPr="0058390C">
        <w:rPr>
          <w:rFonts w:ascii="Times New Roman" w:hAnsi="Times New Roman"/>
          <w:sz w:val="24"/>
          <w:szCs w:val="24"/>
        </w:rPr>
        <w:t>s.length</w:t>
      </w:r>
      <w:proofErr w:type="spellEnd"/>
      <w:proofErr w:type="gramEnd"/>
      <w:r w:rsidRPr="0058390C">
        <w:rPr>
          <w:rFonts w:ascii="Times New Roman" w:hAnsi="Times New Roman"/>
          <w:sz w:val="24"/>
          <w:szCs w:val="24"/>
        </w:rPr>
        <w:t>();</w:t>
      </w:r>
    </w:p>
    <w:p w14:paraId="77C5B4F9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>if(</w:t>
      </w:r>
      <w:proofErr w:type="spellStart"/>
      <w:proofErr w:type="gramStart"/>
      <w:r w:rsidRPr="0058390C">
        <w:rPr>
          <w:rFonts w:ascii="Times New Roman" w:hAnsi="Times New Roman"/>
          <w:sz w:val="24"/>
          <w:szCs w:val="24"/>
        </w:rPr>
        <w:t>s.find</w:t>
      </w:r>
      <w:proofErr w:type="spellEnd"/>
      <w:proofErr w:type="gramEnd"/>
      <w:r w:rsidRPr="0058390C">
        <w:rPr>
          <w:rFonts w:ascii="Times New Roman" w:hAnsi="Times New Roman"/>
          <w:sz w:val="24"/>
          <w:szCs w:val="24"/>
        </w:rPr>
        <w:t>(t)!= string::</w:t>
      </w:r>
      <w:proofErr w:type="spellStart"/>
      <w:r w:rsidRPr="0058390C">
        <w:rPr>
          <w:rFonts w:ascii="Times New Roman" w:hAnsi="Times New Roman"/>
          <w:sz w:val="24"/>
          <w:szCs w:val="24"/>
        </w:rPr>
        <w:t>npos</w:t>
      </w:r>
      <w:proofErr w:type="spellEnd"/>
      <w:r w:rsidRPr="0058390C">
        <w:rPr>
          <w:rFonts w:ascii="Times New Roman" w:hAnsi="Times New Roman"/>
          <w:sz w:val="24"/>
          <w:szCs w:val="24"/>
        </w:rPr>
        <w:t>){</w:t>
      </w:r>
    </w:p>
    <w:p w14:paraId="76BCBE66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 xml:space="preserve">        if(index&gt;(ls/2</w:t>
      </w:r>
      <w:proofErr w:type="gramStart"/>
      <w:r w:rsidRPr="0058390C">
        <w:rPr>
          <w:rFonts w:ascii="Times New Roman" w:hAnsi="Times New Roman"/>
          <w:sz w:val="24"/>
          <w:szCs w:val="24"/>
        </w:rPr>
        <w:t>)){</w:t>
      </w:r>
      <w:proofErr w:type="gramEnd"/>
    </w:p>
    <w:p w14:paraId="41E13854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 xml:space="preserve">         </w:t>
      </w:r>
      <w:proofErr w:type="spellStart"/>
      <w:r w:rsidRPr="0058390C">
        <w:rPr>
          <w:rFonts w:ascii="Times New Roman" w:hAnsi="Times New Roman"/>
          <w:sz w:val="24"/>
          <w:szCs w:val="24"/>
        </w:rPr>
        <w:t>cout</w:t>
      </w:r>
      <w:proofErr w:type="spellEnd"/>
      <w:r w:rsidRPr="0058390C">
        <w:rPr>
          <w:rFonts w:ascii="Times New Roman" w:hAnsi="Times New Roman"/>
          <w:sz w:val="24"/>
          <w:szCs w:val="24"/>
        </w:rPr>
        <w:t>&lt;&lt;"1";</w:t>
      </w:r>
    </w:p>
    <w:p w14:paraId="783AD04B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 xml:space="preserve">         }</w:t>
      </w:r>
    </w:p>
    <w:p w14:paraId="0355CF07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proofErr w:type="gramStart"/>
      <w:r w:rsidRPr="0058390C">
        <w:rPr>
          <w:rFonts w:ascii="Times New Roman" w:hAnsi="Times New Roman"/>
          <w:sz w:val="24"/>
          <w:szCs w:val="24"/>
        </w:rPr>
        <w:t>else{</w:t>
      </w:r>
      <w:proofErr w:type="gramEnd"/>
    </w:p>
    <w:p w14:paraId="0DF3E3BD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 xml:space="preserve">    </w:t>
      </w:r>
      <w:proofErr w:type="spellStart"/>
      <w:r w:rsidRPr="0058390C">
        <w:rPr>
          <w:rFonts w:ascii="Times New Roman" w:hAnsi="Times New Roman"/>
          <w:sz w:val="24"/>
          <w:szCs w:val="24"/>
        </w:rPr>
        <w:t>cout</w:t>
      </w:r>
      <w:proofErr w:type="spellEnd"/>
      <w:r w:rsidRPr="0058390C">
        <w:rPr>
          <w:rFonts w:ascii="Times New Roman" w:hAnsi="Times New Roman"/>
          <w:sz w:val="24"/>
          <w:szCs w:val="24"/>
        </w:rPr>
        <w:t>&lt;&lt;"0";</w:t>
      </w:r>
    </w:p>
    <w:p w14:paraId="607472DE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>}</w:t>
      </w:r>
    </w:p>
    <w:p w14:paraId="6E67AB1A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>}</w:t>
      </w:r>
    </w:p>
    <w:p w14:paraId="1A1BF956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>return 0;</w:t>
      </w:r>
    </w:p>
    <w:p w14:paraId="3E391981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>}</w:t>
      </w:r>
    </w:p>
    <w:p w14:paraId="2F944BB9" w14:textId="64212C58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 xml:space="preserve">int </w:t>
      </w:r>
      <w:proofErr w:type="gramStart"/>
      <w:r w:rsidRPr="0058390C">
        <w:rPr>
          <w:rFonts w:ascii="Times New Roman" w:hAnsi="Times New Roman"/>
          <w:sz w:val="24"/>
          <w:szCs w:val="24"/>
        </w:rPr>
        <w:t>main(</w:t>
      </w:r>
      <w:proofErr w:type="gramEnd"/>
      <w:r w:rsidRPr="0058390C">
        <w:rPr>
          <w:rFonts w:ascii="Times New Roman" w:hAnsi="Times New Roman"/>
          <w:sz w:val="24"/>
          <w:szCs w:val="24"/>
        </w:rPr>
        <w:t>)</w:t>
      </w:r>
      <w:r w:rsidR="00E600AD">
        <w:rPr>
          <w:rFonts w:ascii="Times New Roman" w:hAnsi="Times New Roman"/>
          <w:sz w:val="24"/>
          <w:szCs w:val="24"/>
        </w:rPr>
        <w:t xml:space="preserve">  //driver main function</w:t>
      </w:r>
    </w:p>
    <w:p w14:paraId="6729B439" w14:textId="61072E6C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proofErr w:type="gramStart"/>
      <w:r w:rsidRPr="0058390C">
        <w:rPr>
          <w:rFonts w:ascii="Times New Roman" w:hAnsi="Times New Roman"/>
          <w:sz w:val="24"/>
          <w:szCs w:val="24"/>
        </w:rPr>
        <w:lastRenderedPageBreak/>
        <w:t xml:space="preserve">{ </w:t>
      </w:r>
      <w:r w:rsidR="005E21BF">
        <w:rPr>
          <w:rFonts w:ascii="Times New Roman" w:hAnsi="Times New Roman"/>
          <w:sz w:val="24"/>
          <w:szCs w:val="24"/>
        </w:rPr>
        <w:t xml:space="preserve"> </w:t>
      </w:r>
      <w:r w:rsidRPr="0058390C">
        <w:rPr>
          <w:rFonts w:ascii="Times New Roman" w:hAnsi="Times New Roman"/>
          <w:sz w:val="24"/>
          <w:szCs w:val="24"/>
        </w:rPr>
        <w:t>string</w:t>
      </w:r>
      <w:proofErr w:type="gramEnd"/>
      <w:r w:rsidRPr="0058390C">
        <w:rPr>
          <w:rFonts w:ascii="Times New Roman" w:hAnsi="Times New Roman"/>
          <w:sz w:val="24"/>
          <w:szCs w:val="24"/>
        </w:rPr>
        <w:t xml:space="preserve"> s1,s2;</w:t>
      </w:r>
    </w:p>
    <w:p w14:paraId="45F3DB81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58390C">
        <w:rPr>
          <w:rFonts w:ascii="Times New Roman" w:hAnsi="Times New Roman"/>
          <w:sz w:val="24"/>
          <w:szCs w:val="24"/>
        </w:rPr>
        <w:t>cout</w:t>
      </w:r>
      <w:proofErr w:type="spellEnd"/>
      <w:r w:rsidRPr="0058390C">
        <w:rPr>
          <w:rFonts w:ascii="Times New Roman" w:hAnsi="Times New Roman"/>
          <w:sz w:val="24"/>
          <w:szCs w:val="24"/>
        </w:rPr>
        <w:t>&lt;&lt;"Please enter the string s:";</w:t>
      </w:r>
    </w:p>
    <w:p w14:paraId="3738B3D0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58390C">
        <w:rPr>
          <w:rFonts w:ascii="Times New Roman" w:hAnsi="Times New Roman"/>
          <w:sz w:val="24"/>
          <w:szCs w:val="24"/>
        </w:rPr>
        <w:t>getline</w:t>
      </w:r>
      <w:proofErr w:type="spellEnd"/>
      <w:r w:rsidRPr="0058390C">
        <w:rPr>
          <w:rFonts w:ascii="Times New Roman" w:hAnsi="Times New Roman"/>
          <w:sz w:val="24"/>
          <w:szCs w:val="24"/>
        </w:rPr>
        <w:t>(</w:t>
      </w:r>
      <w:proofErr w:type="gramStart"/>
      <w:r w:rsidRPr="0058390C">
        <w:rPr>
          <w:rFonts w:ascii="Times New Roman" w:hAnsi="Times New Roman"/>
          <w:sz w:val="24"/>
          <w:szCs w:val="24"/>
        </w:rPr>
        <w:t>cin,s</w:t>
      </w:r>
      <w:proofErr w:type="gramEnd"/>
      <w:r w:rsidRPr="0058390C">
        <w:rPr>
          <w:rFonts w:ascii="Times New Roman" w:hAnsi="Times New Roman"/>
          <w:sz w:val="24"/>
          <w:szCs w:val="24"/>
        </w:rPr>
        <w:t>1);</w:t>
      </w:r>
    </w:p>
    <w:p w14:paraId="15570523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58390C">
        <w:rPr>
          <w:rFonts w:ascii="Times New Roman" w:hAnsi="Times New Roman"/>
          <w:sz w:val="24"/>
          <w:szCs w:val="24"/>
        </w:rPr>
        <w:t>cout</w:t>
      </w:r>
      <w:proofErr w:type="spellEnd"/>
      <w:r w:rsidRPr="0058390C">
        <w:rPr>
          <w:rFonts w:ascii="Times New Roman" w:hAnsi="Times New Roman"/>
          <w:sz w:val="24"/>
          <w:szCs w:val="24"/>
        </w:rPr>
        <w:t>&lt;&lt;"Please enter the string t:";</w:t>
      </w:r>
    </w:p>
    <w:p w14:paraId="466CC9A2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58390C">
        <w:rPr>
          <w:rFonts w:ascii="Times New Roman" w:hAnsi="Times New Roman"/>
          <w:sz w:val="24"/>
          <w:szCs w:val="24"/>
        </w:rPr>
        <w:t>getline</w:t>
      </w:r>
      <w:proofErr w:type="spellEnd"/>
      <w:r w:rsidRPr="0058390C">
        <w:rPr>
          <w:rFonts w:ascii="Times New Roman" w:hAnsi="Times New Roman"/>
          <w:sz w:val="24"/>
          <w:szCs w:val="24"/>
        </w:rPr>
        <w:t>(</w:t>
      </w:r>
      <w:proofErr w:type="gramStart"/>
      <w:r w:rsidRPr="0058390C">
        <w:rPr>
          <w:rFonts w:ascii="Times New Roman" w:hAnsi="Times New Roman"/>
          <w:sz w:val="24"/>
          <w:szCs w:val="24"/>
        </w:rPr>
        <w:t>cin,s</w:t>
      </w:r>
      <w:proofErr w:type="gramEnd"/>
      <w:r w:rsidRPr="0058390C">
        <w:rPr>
          <w:rFonts w:ascii="Times New Roman" w:hAnsi="Times New Roman"/>
          <w:sz w:val="24"/>
          <w:szCs w:val="24"/>
        </w:rPr>
        <w:t>2);</w:t>
      </w:r>
    </w:p>
    <w:p w14:paraId="56803559" w14:textId="27A1FC4F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proofErr w:type="spellStart"/>
      <w:r w:rsidRPr="0058390C">
        <w:rPr>
          <w:rFonts w:ascii="Times New Roman" w:hAnsi="Times New Roman"/>
          <w:sz w:val="24"/>
          <w:szCs w:val="24"/>
        </w:rPr>
        <w:t>strend</w:t>
      </w:r>
      <w:proofErr w:type="spellEnd"/>
      <w:r w:rsidRPr="0058390C">
        <w:rPr>
          <w:rFonts w:ascii="Times New Roman" w:hAnsi="Times New Roman"/>
          <w:sz w:val="24"/>
          <w:szCs w:val="24"/>
        </w:rPr>
        <w:t>(s</w:t>
      </w:r>
      <w:proofErr w:type="gramStart"/>
      <w:r w:rsidRPr="0058390C">
        <w:rPr>
          <w:rFonts w:ascii="Times New Roman" w:hAnsi="Times New Roman"/>
          <w:sz w:val="24"/>
          <w:szCs w:val="24"/>
        </w:rPr>
        <w:t>1,s</w:t>
      </w:r>
      <w:proofErr w:type="gramEnd"/>
      <w:r w:rsidRPr="0058390C">
        <w:rPr>
          <w:rFonts w:ascii="Times New Roman" w:hAnsi="Times New Roman"/>
          <w:sz w:val="24"/>
          <w:szCs w:val="24"/>
        </w:rPr>
        <w:t>2);</w:t>
      </w:r>
      <w:r w:rsidR="00303DD8">
        <w:rPr>
          <w:rFonts w:ascii="Times New Roman" w:hAnsi="Times New Roman"/>
          <w:sz w:val="24"/>
          <w:szCs w:val="24"/>
        </w:rPr>
        <w:t xml:space="preserve">  //function calling</w:t>
      </w:r>
    </w:p>
    <w:p w14:paraId="0F8B8DF2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>return 0;</w:t>
      </w:r>
    </w:p>
    <w:p w14:paraId="77D144FE" w14:textId="77777777" w:rsidR="0058390C" w:rsidRPr="0058390C" w:rsidRDefault="0058390C" w:rsidP="0058390C">
      <w:pPr>
        <w:jc w:val="both"/>
        <w:rPr>
          <w:rFonts w:ascii="Times New Roman" w:hAnsi="Times New Roman"/>
          <w:sz w:val="24"/>
          <w:szCs w:val="24"/>
        </w:rPr>
      </w:pPr>
      <w:r w:rsidRPr="0058390C">
        <w:rPr>
          <w:rFonts w:ascii="Times New Roman" w:hAnsi="Times New Roman"/>
          <w:sz w:val="24"/>
          <w:szCs w:val="24"/>
        </w:rPr>
        <w:t>}</w:t>
      </w:r>
    </w:p>
    <w:p w14:paraId="498561F9" w14:textId="77777777" w:rsidR="000128F4" w:rsidRPr="007E4A09" w:rsidRDefault="000128F4" w:rsidP="008E5EEC">
      <w:pPr>
        <w:jc w:val="both"/>
        <w:rPr>
          <w:rFonts w:ascii="Times New Roman" w:hAnsi="Times New Roman"/>
          <w:sz w:val="24"/>
          <w:szCs w:val="24"/>
        </w:rPr>
      </w:pPr>
    </w:p>
    <w:sectPr w:rsidR="000128F4" w:rsidRPr="007E4A09" w:rsidSect="00475F4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38EDA" w14:textId="77777777" w:rsidR="00B8494D" w:rsidRDefault="00B8494D" w:rsidP="00475F45">
      <w:pPr>
        <w:spacing w:after="0" w:line="240" w:lineRule="auto"/>
      </w:pPr>
      <w:r>
        <w:separator/>
      </w:r>
    </w:p>
  </w:endnote>
  <w:endnote w:type="continuationSeparator" w:id="0">
    <w:p w14:paraId="4145F9F1" w14:textId="77777777" w:rsidR="00B8494D" w:rsidRDefault="00B8494D" w:rsidP="00475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42053" w14:textId="77777777" w:rsidR="00496A3C" w:rsidRDefault="00496A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911661"/>
      <w:docPartObj>
        <w:docPartGallery w:val="Page Numbers (Bottom of Page)"/>
        <w:docPartUnique/>
      </w:docPartObj>
    </w:sdtPr>
    <w:sdtEndPr/>
    <w:sdtContent>
      <w:p w14:paraId="196F7744" w14:textId="77777777" w:rsidR="00D826B3" w:rsidRDefault="007A193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7A2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3F1FB4" w14:textId="77777777" w:rsidR="00D826B3" w:rsidRDefault="00D826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04264" w14:textId="77777777" w:rsidR="00496A3C" w:rsidRDefault="00496A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A514D" w14:textId="77777777" w:rsidR="00B8494D" w:rsidRDefault="00B8494D" w:rsidP="00475F45">
      <w:pPr>
        <w:spacing w:after="0" w:line="240" w:lineRule="auto"/>
      </w:pPr>
      <w:r>
        <w:separator/>
      </w:r>
    </w:p>
  </w:footnote>
  <w:footnote w:type="continuationSeparator" w:id="0">
    <w:p w14:paraId="63050DC0" w14:textId="77777777" w:rsidR="00B8494D" w:rsidRDefault="00B8494D" w:rsidP="00475F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3500E" w14:textId="77777777" w:rsidR="00496A3C" w:rsidRDefault="00496A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911658"/>
      <w:docPartObj>
        <w:docPartGallery w:val="Watermarks"/>
        <w:docPartUnique/>
      </w:docPartObj>
    </w:sdtPr>
    <w:sdtEndPr/>
    <w:sdtContent>
      <w:p w14:paraId="7659919C" w14:textId="77777777" w:rsidR="00D826B3" w:rsidRDefault="00B8494D">
        <w:pPr>
          <w:pStyle w:val="Header"/>
        </w:pPr>
        <w:r>
          <w:rPr>
            <w:noProof/>
            <w:lang w:eastAsia="zh-TW"/>
          </w:rPr>
          <w:pict w14:anchorId="0DC4F8E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5034252" o:spid="_x0000_s1025" type="#_x0000_t136" style="position:absolute;margin-left:0;margin-top:0;width:586.4pt;height:73.3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TANISHQ AGARWAL (211B326)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F45847" w14:textId="77777777" w:rsidR="00496A3C" w:rsidRDefault="00496A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eastAsia="Calibri" w:hAnsi="Times New Roman" w:cs="Times New Roman"/>
        <w:b/>
        <w:color w:val="000000"/>
        <w:sz w:val="24"/>
        <w:szCs w:val="24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51CA7B11"/>
    <w:multiLevelType w:val="hybridMultilevel"/>
    <w:tmpl w:val="D96CB18C"/>
    <w:lvl w:ilvl="0" w:tplc="E438D606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DKwMDY0MzGwMLBQ0lEKTi0uzszPAykwrAUA39LsUCwAAAA="/>
  </w:docVars>
  <w:rsids>
    <w:rsidRoot w:val="00A71F8B"/>
    <w:rsid w:val="00003B1E"/>
    <w:rsid w:val="00007A22"/>
    <w:rsid w:val="000128F4"/>
    <w:rsid w:val="0003330F"/>
    <w:rsid w:val="000338AF"/>
    <w:rsid w:val="00037005"/>
    <w:rsid w:val="000440B0"/>
    <w:rsid w:val="00082205"/>
    <w:rsid w:val="00083A3C"/>
    <w:rsid w:val="00085727"/>
    <w:rsid w:val="000C22F7"/>
    <w:rsid w:val="001059D6"/>
    <w:rsid w:val="001360C2"/>
    <w:rsid w:val="00137A58"/>
    <w:rsid w:val="001B61D1"/>
    <w:rsid w:val="001C79EE"/>
    <w:rsid w:val="001D2692"/>
    <w:rsid w:val="001E5403"/>
    <w:rsid w:val="001F4B93"/>
    <w:rsid w:val="00200C97"/>
    <w:rsid w:val="0022453C"/>
    <w:rsid w:val="00227479"/>
    <w:rsid w:val="002300FD"/>
    <w:rsid w:val="00276CAE"/>
    <w:rsid w:val="00287CF2"/>
    <w:rsid w:val="00291336"/>
    <w:rsid w:val="002A0BFA"/>
    <w:rsid w:val="002B3C51"/>
    <w:rsid w:val="002B795B"/>
    <w:rsid w:val="003003E0"/>
    <w:rsid w:val="00303DD8"/>
    <w:rsid w:val="00346231"/>
    <w:rsid w:val="003E4ED2"/>
    <w:rsid w:val="003F4C06"/>
    <w:rsid w:val="003F695C"/>
    <w:rsid w:val="003F7282"/>
    <w:rsid w:val="004062E7"/>
    <w:rsid w:val="00460E3A"/>
    <w:rsid w:val="00475F45"/>
    <w:rsid w:val="004822F9"/>
    <w:rsid w:val="00495CA0"/>
    <w:rsid w:val="004961EB"/>
    <w:rsid w:val="00496A3C"/>
    <w:rsid w:val="004E4398"/>
    <w:rsid w:val="0050758C"/>
    <w:rsid w:val="00546141"/>
    <w:rsid w:val="005469AF"/>
    <w:rsid w:val="00550502"/>
    <w:rsid w:val="0058390C"/>
    <w:rsid w:val="005A7627"/>
    <w:rsid w:val="005B4618"/>
    <w:rsid w:val="005C112D"/>
    <w:rsid w:val="005C349E"/>
    <w:rsid w:val="005D4976"/>
    <w:rsid w:val="005D5D90"/>
    <w:rsid w:val="005E21BF"/>
    <w:rsid w:val="00623CA9"/>
    <w:rsid w:val="00627F88"/>
    <w:rsid w:val="00643A5C"/>
    <w:rsid w:val="00644568"/>
    <w:rsid w:val="00645532"/>
    <w:rsid w:val="006611C5"/>
    <w:rsid w:val="00684F72"/>
    <w:rsid w:val="00686F88"/>
    <w:rsid w:val="006B4E84"/>
    <w:rsid w:val="006D1298"/>
    <w:rsid w:val="006D71D6"/>
    <w:rsid w:val="006E2127"/>
    <w:rsid w:val="0073276A"/>
    <w:rsid w:val="00741A2B"/>
    <w:rsid w:val="007554B0"/>
    <w:rsid w:val="00771301"/>
    <w:rsid w:val="007927CA"/>
    <w:rsid w:val="007A1932"/>
    <w:rsid w:val="007C0E22"/>
    <w:rsid w:val="007C35C5"/>
    <w:rsid w:val="007C40BB"/>
    <w:rsid w:val="007E47A7"/>
    <w:rsid w:val="007E4A09"/>
    <w:rsid w:val="007F08C1"/>
    <w:rsid w:val="007F615E"/>
    <w:rsid w:val="0081130B"/>
    <w:rsid w:val="0081306D"/>
    <w:rsid w:val="00844517"/>
    <w:rsid w:val="0088138D"/>
    <w:rsid w:val="008A2638"/>
    <w:rsid w:val="008A2C1A"/>
    <w:rsid w:val="008B2DAC"/>
    <w:rsid w:val="008B4D4A"/>
    <w:rsid w:val="008E5726"/>
    <w:rsid w:val="008E5EEC"/>
    <w:rsid w:val="009210CE"/>
    <w:rsid w:val="00921272"/>
    <w:rsid w:val="00977D09"/>
    <w:rsid w:val="009927AD"/>
    <w:rsid w:val="009A065B"/>
    <w:rsid w:val="009E5515"/>
    <w:rsid w:val="009E5653"/>
    <w:rsid w:val="009F0A96"/>
    <w:rsid w:val="009F33A1"/>
    <w:rsid w:val="00A502D9"/>
    <w:rsid w:val="00A71F8B"/>
    <w:rsid w:val="00A73EB9"/>
    <w:rsid w:val="00A7743C"/>
    <w:rsid w:val="00A84577"/>
    <w:rsid w:val="00A91575"/>
    <w:rsid w:val="00AC1755"/>
    <w:rsid w:val="00AE0795"/>
    <w:rsid w:val="00B8494D"/>
    <w:rsid w:val="00B86F5B"/>
    <w:rsid w:val="00BB6271"/>
    <w:rsid w:val="00BC0B7F"/>
    <w:rsid w:val="00BD5610"/>
    <w:rsid w:val="00C0025A"/>
    <w:rsid w:val="00C44502"/>
    <w:rsid w:val="00C634E3"/>
    <w:rsid w:val="00CB6128"/>
    <w:rsid w:val="00D11CA2"/>
    <w:rsid w:val="00D320C0"/>
    <w:rsid w:val="00D402F7"/>
    <w:rsid w:val="00D55135"/>
    <w:rsid w:val="00D75CBE"/>
    <w:rsid w:val="00D77162"/>
    <w:rsid w:val="00D826B3"/>
    <w:rsid w:val="00D82E7B"/>
    <w:rsid w:val="00D93C15"/>
    <w:rsid w:val="00DB19D7"/>
    <w:rsid w:val="00DB303D"/>
    <w:rsid w:val="00DE212F"/>
    <w:rsid w:val="00E24076"/>
    <w:rsid w:val="00E45E1A"/>
    <w:rsid w:val="00E4721F"/>
    <w:rsid w:val="00E50B9D"/>
    <w:rsid w:val="00E600AD"/>
    <w:rsid w:val="00E91064"/>
    <w:rsid w:val="00E97D1E"/>
    <w:rsid w:val="00EB215D"/>
    <w:rsid w:val="00F45DCB"/>
    <w:rsid w:val="00F76787"/>
    <w:rsid w:val="00FA0655"/>
    <w:rsid w:val="00FD0B62"/>
    <w:rsid w:val="00FD46CD"/>
    <w:rsid w:val="00FD7787"/>
    <w:rsid w:val="00FE0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C16EEF"/>
  <w15:docId w15:val="{68112D3C-62ED-4D18-AD9E-F32A20D80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638"/>
  </w:style>
  <w:style w:type="paragraph" w:styleId="Heading5">
    <w:name w:val="heading 5"/>
    <w:basedOn w:val="Normal"/>
    <w:next w:val="Normal"/>
    <w:link w:val="Heading5Char"/>
    <w:qFormat/>
    <w:rsid w:val="00645532"/>
    <w:pPr>
      <w:keepNext/>
      <w:spacing w:after="0" w:line="240" w:lineRule="auto"/>
      <w:ind w:left="360"/>
      <w:jc w:val="center"/>
      <w:outlineLvl w:val="4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qFormat/>
    <w:rsid w:val="00645532"/>
    <w:pPr>
      <w:keepNext/>
      <w:spacing w:after="0" w:line="240" w:lineRule="auto"/>
      <w:ind w:left="360"/>
      <w:jc w:val="center"/>
      <w:outlineLvl w:val="5"/>
    </w:pPr>
    <w:rPr>
      <w:rFonts w:ascii="Times New Roman" w:eastAsia="Times New Roman" w:hAnsi="Times New Roman" w:cs="Times New Roman"/>
      <w:sz w:val="24"/>
      <w:szCs w:val="24"/>
      <w:u w:val="single"/>
    </w:rPr>
  </w:style>
  <w:style w:type="paragraph" w:styleId="Heading7">
    <w:name w:val="heading 7"/>
    <w:basedOn w:val="Normal"/>
    <w:next w:val="Normal"/>
    <w:link w:val="Heading7Char"/>
    <w:qFormat/>
    <w:rsid w:val="00645532"/>
    <w:pPr>
      <w:keepNext/>
      <w:spacing w:after="0" w:line="240" w:lineRule="auto"/>
      <w:jc w:val="center"/>
      <w:outlineLvl w:val="6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64553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645532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7Char">
    <w:name w:val="Heading 7 Char"/>
    <w:basedOn w:val="DefaultParagraphFont"/>
    <w:link w:val="Heading7"/>
    <w:rsid w:val="00645532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5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53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4451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75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45"/>
  </w:style>
  <w:style w:type="paragraph" w:styleId="Footer">
    <w:name w:val="footer"/>
    <w:basedOn w:val="Normal"/>
    <w:link w:val="FooterChar"/>
    <w:uiPriority w:val="99"/>
    <w:unhideWhenUsed/>
    <w:rsid w:val="00475F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45"/>
  </w:style>
  <w:style w:type="paragraph" w:styleId="ListParagraph">
    <w:name w:val="List Paragraph"/>
    <w:basedOn w:val="Normal"/>
    <w:qFormat/>
    <w:rsid w:val="00A502D9"/>
    <w:pPr>
      <w:suppressAutoHyphens/>
      <w:ind w:left="720"/>
    </w:pPr>
    <w:rPr>
      <w:rFonts w:ascii="Calibri" w:eastAsia="Times New Roman" w:hAnsi="Calibri" w:cs="Times New Roman"/>
      <w:kern w:val="1"/>
      <w:lang w:eastAsia="ar-SA"/>
    </w:rPr>
  </w:style>
  <w:style w:type="paragraph" w:styleId="NormalWeb">
    <w:name w:val="Normal (Web)"/>
    <w:basedOn w:val="Normal"/>
    <w:uiPriority w:val="99"/>
    <w:unhideWhenUsed/>
    <w:rsid w:val="005075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0758C"/>
    <w:rPr>
      <w:b/>
      <w:bCs/>
    </w:rPr>
  </w:style>
  <w:style w:type="character" w:customStyle="1" w:styleId="apple-converted-space">
    <w:name w:val="apple-converted-space"/>
    <w:basedOn w:val="DefaultParagraphFont"/>
    <w:rsid w:val="005075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585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10926E3E-3B91-41B1-BBE6-533DFF98FA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246</Words>
  <Characters>710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MEENA</dc:creator>
  <cp:lastModifiedBy>Tanishq Agarwal</cp:lastModifiedBy>
  <cp:revision>2</cp:revision>
  <cp:lastPrinted>2019-10-10T17:20:00Z</cp:lastPrinted>
  <dcterms:created xsi:type="dcterms:W3CDTF">2022-02-19T20:56:00Z</dcterms:created>
  <dcterms:modified xsi:type="dcterms:W3CDTF">2022-02-19T20:56:00Z</dcterms:modified>
</cp:coreProperties>
</file>